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6C45DE" w14:textId="76753A27" w:rsidR="003D079E" w:rsidRPr="00FE0DB3" w:rsidRDefault="00291011" w:rsidP="00D957F1">
      <w:pPr>
        <w:jc w:val="center"/>
        <w:rPr>
          <w:b/>
        </w:rPr>
      </w:pPr>
      <w:r w:rsidRPr="00FE0DB3">
        <w:rPr>
          <w:b/>
        </w:rPr>
        <w:t>Software Development</w:t>
      </w:r>
      <w:r w:rsidR="008825BD">
        <w:rPr>
          <w:b/>
        </w:rPr>
        <w:t xml:space="preserve"> L3 </w:t>
      </w:r>
      <w:r w:rsidR="007B4C1C">
        <w:rPr>
          <w:b/>
        </w:rPr>
        <w:t>-</w:t>
      </w:r>
      <w:r w:rsidRPr="00FE0DB3">
        <w:rPr>
          <w:b/>
        </w:rPr>
        <w:t>Matrix</w:t>
      </w:r>
    </w:p>
    <w:p w14:paraId="69D769EF" w14:textId="2D28D980" w:rsidR="00291011" w:rsidRDefault="00291011" w:rsidP="005670CA">
      <w:pPr>
        <w:ind w:firstLine="720"/>
      </w:pPr>
      <w:r w:rsidRPr="00FE0DB3">
        <w:rPr>
          <w:b/>
        </w:rPr>
        <w:t>Candidate Name</w:t>
      </w:r>
      <w:r>
        <w:t>:</w:t>
      </w:r>
      <w:r>
        <w:tab/>
      </w:r>
      <w:r>
        <w:tab/>
      </w:r>
      <w:r w:rsidR="00956924">
        <w:tab/>
      </w:r>
      <w:r>
        <w:tab/>
      </w:r>
      <w:r>
        <w:tab/>
      </w:r>
      <w:r w:rsidRPr="00FE0DB3">
        <w:rPr>
          <w:b/>
        </w:rPr>
        <w:t>Date</w:t>
      </w:r>
      <w:r>
        <w:t>:</w:t>
      </w:r>
      <w:r w:rsidR="00FB646D">
        <w:t xml:space="preserve"> </w:t>
      </w:r>
      <w:r w:rsidR="007B4C1C">
        <w:tab/>
      </w:r>
      <w:r w:rsidR="007B4C1C">
        <w:tab/>
      </w:r>
      <w:r w:rsidR="009D7C83">
        <w:tab/>
      </w:r>
      <w:r w:rsidR="007B4C1C">
        <w:tab/>
      </w:r>
      <w:r w:rsidR="007B4C1C">
        <w:tab/>
      </w:r>
      <w:r w:rsidR="007B4C1C">
        <w:tab/>
      </w:r>
      <w:r w:rsidRPr="00FE0DB3">
        <w:rPr>
          <w:b/>
        </w:rPr>
        <w:t>IQA Name</w:t>
      </w:r>
      <w:r>
        <w:t>:</w:t>
      </w:r>
      <w:r w:rsidR="00FB646D">
        <w:t xml:space="preserve">  </w:t>
      </w:r>
      <w:r w:rsidR="00274057">
        <w:t xml:space="preserve"> </w:t>
      </w:r>
    </w:p>
    <w:p w14:paraId="11BEF424" w14:textId="551FFA33" w:rsidR="007B4C1C" w:rsidRPr="007B4C1C" w:rsidRDefault="007B4C1C" w:rsidP="005670CA">
      <w:pPr>
        <w:ind w:firstLine="720"/>
        <w:rPr>
          <w:b/>
        </w:rPr>
      </w:pPr>
      <w:r w:rsidRPr="007B4C1C">
        <w:rPr>
          <w:b/>
        </w:rPr>
        <w:t>Coach name:</w:t>
      </w:r>
    </w:p>
    <w:tbl>
      <w:tblPr>
        <w:tblStyle w:val="TableGrid"/>
        <w:tblW w:w="14333"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6"/>
        <w:gridCol w:w="6024"/>
        <w:gridCol w:w="1970"/>
        <w:gridCol w:w="2220"/>
        <w:gridCol w:w="2063"/>
      </w:tblGrid>
      <w:tr w:rsidR="00805D07" w14:paraId="677D3A1D" w14:textId="77777777" w:rsidTr="005670CA">
        <w:trPr>
          <w:trHeight w:val="751"/>
        </w:trPr>
        <w:tc>
          <w:tcPr>
            <w:tcW w:w="2056" w:type="dxa"/>
            <w:vAlign w:val="center"/>
          </w:tcPr>
          <w:p w14:paraId="3F789F16" w14:textId="3DB5DAEF" w:rsidR="00805D07" w:rsidRDefault="00805D07" w:rsidP="003C1D58">
            <w:pPr>
              <w:ind w:right="40"/>
            </w:pPr>
            <w:r w:rsidRPr="00D957F1">
              <w:rPr>
                <w:rFonts w:eastAsia="Arial" w:cstheme="minorHAnsi"/>
                <w:b/>
                <w:sz w:val="24"/>
                <w:szCs w:val="24"/>
              </w:rPr>
              <w:t xml:space="preserve">The Competency Standards </w:t>
            </w:r>
            <w:r w:rsidRPr="00D957F1">
              <w:rPr>
                <w:rFonts w:eastAsia="Arial" w:cstheme="minorHAnsi"/>
                <w:b/>
                <w:sz w:val="24"/>
                <w:szCs w:val="24"/>
              </w:rPr>
              <w:tab/>
              <w:t xml:space="preserve"> </w:t>
            </w:r>
          </w:p>
        </w:tc>
        <w:tc>
          <w:tcPr>
            <w:tcW w:w="6024" w:type="dxa"/>
            <w:vAlign w:val="center"/>
          </w:tcPr>
          <w:p w14:paraId="117BE0E4" w14:textId="049CE117" w:rsidR="00805D07" w:rsidRPr="003C1D58" w:rsidRDefault="00805D07" w:rsidP="003C1D58">
            <w:pPr>
              <w:rPr>
                <w:vanish/>
              </w:rPr>
            </w:pPr>
            <w:r w:rsidRPr="003C1D58">
              <w:rPr>
                <w:rFonts w:eastAsia="Arial" w:cstheme="minorHAnsi"/>
                <w:b/>
                <w:sz w:val="24"/>
                <w:szCs w:val="24"/>
              </w:rPr>
              <w:t xml:space="preserve">Definition of the Minimum Requirement </w:t>
            </w:r>
          </w:p>
        </w:tc>
        <w:tc>
          <w:tcPr>
            <w:tcW w:w="1970" w:type="dxa"/>
          </w:tcPr>
          <w:p w14:paraId="1173CFCD" w14:textId="77777777" w:rsidR="00805D07" w:rsidRDefault="00805D07" w:rsidP="003C1D58">
            <w:pPr>
              <w:spacing w:after="103"/>
              <w:ind w:left="2"/>
              <w:rPr>
                <w:rFonts w:eastAsia="Arial" w:cstheme="minorHAnsi"/>
                <w:b/>
                <w:sz w:val="24"/>
                <w:szCs w:val="24"/>
              </w:rPr>
            </w:pPr>
            <w:r>
              <w:rPr>
                <w:rFonts w:eastAsia="Arial" w:cstheme="minorHAnsi"/>
                <w:b/>
                <w:sz w:val="24"/>
                <w:szCs w:val="24"/>
              </w:rPr>
              <w:t xml:space="preserve">Evidence </w:t>
            </w:r>
          </w:p>
          <w:p w14:paraId="5A129CF6" w14:textId="77777777" w:rsidR="00805D07" w:rsidRDefault="00805D07" w:rsidP="003C1D58">
            <w:pPr>
              <w:rPr>
                <w:rFonts w:eastAsia="Arial" w:cstheme="minorHAnsi"/>
                <w:b/>
                <w:sz w:val="24"/>
                <w:szCs w:val="24"/>
              </w:rPr>
            </w:pPr>
            <w:r>
              <w:rPr>
                <w:rFonts w:eastAsia="Arial" w:cstheme="minorHAnsi"/>
                <w:b/>
                <w:sz w:val="24"/>
                <w:szCs w:val="24"/>
              </w:rPr>
              <w:t xml:space="preserve">Comment </w:t>
            </w:r>
          </w:p>
          <w:p w14:paraId="586F52C2" w14:textId="186C5950" w:rsidR="00853AAB" w:rsidRDefault="00853AAB" w:rsidP="003C1D58">
            <w:pPr>
              <w:rPr>
                <w:rFonts w:ascii="Arial" w:eastAsia="Arial" w:hAnsi="Arial" w:cs="Arial"/>
                <w:sz w:val="18"/>
                <w:szCs w:val="18"/>
              </w:rPr>
            </w:pPr>
          </w:p>
        </w:tc>
        <w:tc>
          <w:tcPr>
            <w:tcW w:w="2220" w:type="dxa"/>
            <w:vAlign w:val="center"/>
          </w:tcPr>
          <w:p w14:paraId="1456D6E3" w14:textId="77777777" w:rsidR="00805D07" w:rsidRDefault="00805D07" w:rsidP="003C1D58">
            <w:pPr>
              <w:spacing w:after="103"/>
              <w:ind w:left="2"/>
              <w:rPr>
                <w:rFonts w:eastAsia="Arial" w:cstheme="minorHAnsi"/>
                <w:b/>
                <w:sz w:val="24"/>
                <w:szCs w:val="24"/>
              </w:rPr>
            </w:pPr>
            <w:r w:rsidRPr="00D957F1">
              <w:rPr>
                <w:rFonts w:eastAsia="Arial" w:cstheme="minorHAnsi"/>
                <w:b/>
                <w:sz w:val="24"/>
                <w:szCs w:val="24"/>
              </w:rPr>
              <w:t>Comments</w:t>
            </w:r>
          </w:p>
          <w:p w14:paraId="41C6C4B4" w14:textId="0FAB1A5F" w:rsidR="00805D07" w:rsidRDefault="00805D07" w:rsidP="003C1D58">
            <w:pPr>
              <w:rPr>
                <w:rFonts w:ascii="Arial" w:eastAsia="Arial" w:hAnsi="Arial" w:cs="Arial"/>
                <w:sz w:val="18"/>
                <w:szCs w:val="18"/>
              </w:rPr>
            </w:pPr>
          </w:p>
        </w:tc>
        <w:tc>
          <w:tcPr>
            <w:tcW w:w="2063" w:type="dxa"/>
          </w:tcPr>
          <w:p w14:paraId="627E7E41" w14:textId="77777777" w:rsidR="00805D07" w:rsidRDefault="00805D07" w:rsidP="003C1D58">
            <w:pPr>
              <w:spacing w:after="103"/>
              <w:ind w:left="2"/>
              <w:rPr>
                <w:rFonts w:eastAsia="Arial" w:cstheme="minorHAnsi"/>
                <w:b/>
                <w:sz w:val="24"/>
                <w:szCs w:val="24"/>
              </w:rPr>
            </w:pPr>
            <w:r w:rsidRPr="00D957F1">
              <w:rPr>
                <w:rFonts w:eastAsia="Arial" w:cstheme="minorHAnsi"/>
                <w:b/>
                <w:sz w:val="24"/>
                <w:szCs w:val="24"/>
              </w:rPr>
              <w:t>Comments</w:t>
            </w:r>
          </w:p>
          <w:p w14:paraId="0174FA45" w14:textId="77777777" w:rsidR="00805D07" w:rsidRDefault="00805D07" w:rsidP="003C1D58">
            <w:pPr>
              <w:rPr>
                <w:rFonts w:ascii="Arial" w:eastAsia="Arial" w:hAnsi="Arial" w:cs="Arial"/>
                <w:sz w:val="18"/>
                <w:szCs w:val="18"/>
              </w:rPr>
            </w:pPr>
          </w:p>
        </w:tc>
      </w:tr>
      <w:tr w:rsidR="00741984" w14:paraId="5ECF889E" w14:textId="77777777" w:rsidTr="005670CA">
        <w:trPr>
          <w:trHeight w:val="751"/>
        </w:trPr>
        <w:tc>
          <w:tcPr>
            <w:tcW w:w="2056" w:type="dxa"/>
          </w:tcPr>
          <w:p w14:paraId="14FA2212" w14:textId="77777777" w:rsidR="00741984" w:rsidRPr="000F0316" w:rsidRDefault="00741984" w:rsidP="00741984">
            <w:pPr>
              <w:ind w:right="40"/>
              <w:rPr>
                <w:color w:val="0070C0"/>
              </w:rPr>
            </w:pPr>
            <w:r w:rsidRPr="000F0316">
              <w:rPr>
                <w:color w:val="0070C0"/>
              </w:rPr>
              <w:t xml:space="preserve">LO2 HOW </w:t>
            </w:r>
          </w:p>
          <w:p w14:paraId="5AF9D4FE" w14:textId="77777777" w:rsidR="00741984" w:rsidRPr="000F0316" w:rsidRDefault="00741984" w:rsidP="00741984">
            <w:pPr>
              <w:ind w:right="40"/>
              <w:rPr>
                <w:color w:val="0070C0"/>
              </w:rPr>
            </w:pPr>
            <w:r w:rsidRPr="000F0316">
              <w:rPr>
                <w:color w:val="0070C0"/>
              </w:rPr>
              <w:t>2.1</w:t>
            </w:r>
          </w:p>
          <w:p w14:paraId="3D6D06EA" w14:textId="77777777" w:rsidR="00741984" w:rsidRDefault="00741984" w:rsidP="00741984">
            <w:pPr>
              <w:ind w:right="40"/>
            </w:pPr>
            <w:r w:rsidRPr="000F0316">
              <w:rPr>
                <w:color w:val="0070C0"/>
              </w:rPr>
              <w:t>Apprentices can demonstrate the full range of skills, knowledge and behaviours required to fulfil their job role</w:t>
            </w:r>
          </w:p>
        </w:tc>
        <w:tc>
          <w:tcPr>
            <w:tcW w:w="6024" w:type="dxa"/>
          </w:tcPr>
          <w:p w14:paraId="1AAF1567" w14:textId="77777777" w:rsidR="00741984" w:rsidRPr="00D62C18" w:rsidRDefault="00741984" w:rsidP="00741984">
            <w:pPr>
              <w:pStyle w:val="ListParagraph"/>
              <w:numPr>
                <w:ilvl w:val="0"/>
                <w:numId w:val="9"/>
              </w:numPr>
              <w:rPr>
                <w:vanish/>
              </w:rPr>
            </w:pPr>
          </w:p>
          <w:p w14:paraId="49D4D474" w14:textId="77777777" w:rsidR="00741984" w:rsidRPr="00D62C18" w:rsidRDefault="00741984" w:rsidP="00741984">
            <w:pPr>
              <w:pStyle w:val="ListParagraph"/>
              <w:numPr>
                <w:ilvl w:val="0"/>
                <w:numId w:val="9"/>
              </w:numPr>
              <w:rPr>
                <w:vanish/>
              </w:rPr>
            </w:pPr>
          </w:p>
          <w:p w14:paraId="04E73D49" w14:textId="77777777" w:rsidR="00741984" w:rsidRPr="00D62C18" w:rsidRDefault="00741984" w:rsidP="00741984">
            <w:pPr>
              <w:pStyle w:val="ListParagraph"/>
              <w:numPr>
                <w:ilvl w:val="1"/>
                <w:numId w:val="9"/>
              </w:numPr>
              <w:rPr>
                <w:vanish/>
              </w:rPr>
            </w:pPr>
          </w:p>
          <w:p w14:paraId="3626D683" w14:textId="2F953E64" w:rsidR="00741984" w:rsidRDefault="00741984" w:rsidP="00741984">
            <w:pPr>
              <w:pStyle w:val="ListParagraph"/>
              <w:numPr>
                <w:ilvl w:val="2"/>
                <w:numId w:val="9"/>
              </w:numPr>
              <w:ind w:left="1033" w:hanging="834"/>
            </w:pPr>
            <w:r w:rsidRPr="00D62C18">
              <w:t xml:space="preserve">Knows what skills, knowledge and behaviours are needed to do the job well </w:t>
            </w:r>
          </w:p>
          <w:p w14:paraId="0B87422C" w14:textId="77777777" w:rsidR="00741984" w:rsidRPr="00D62C18" w:rsidRDefault="00741984" w:rsidP="00741984">
            <w:pPr>
              <w:pStyle w:val="ListParagraph"/>
              <w:ind w:left="1033"/>
            </w:pPr>
          </w:p>
          <w:p w14:paraId="0B0033E3" w14:textId="5F023C2B" w:rsidR="00741984" w:rsidRDefault="00741984" w:rsidP="00741984">
            <w:pPr>
              <w:pStyle w:val="ListParagraph"/>
              <w:numPr>
                <w:ilvl w:val="2"/>
                <w:numId w:val="9"/>
              </w:numPr>
              <w:ind w:left="1033" w:hanging="834"/>
            </w:pPr>
            <w:r w:rsidRPr="00D62C18">
              <w:t xml:space="preserve">Are aware of their own strengths in the job role, and any areas for improvement Appreciate who else is important, for them to do their job and fulfil the role effectively (e.g. colleagues, managers, other stakeholders) </w:t>
            </w:r>
          </w:p>
          <w:p w14:paraId="73CB2193" w14:textId="77777777" w:rsidR="00741984" w:rsidRPr="00741984" w:rsidRDefault="00741984" w:rsidP="00741984"/>
          <w:p w14:paraId="21D34C34" w14:textId="5EF990EE" w:rsidR="00741984" w:rsidRDefault="00741984" w:rsidP="00741984">
            <w:pPr>
              <w:pStyle w:val="ListParagraph"/>
              <w:numPr>
                <w:ilvl w:val="2"/>
                <w:numId w:val="9"/>
              </w:numPr>
              <w:ind w:left="1033" w:hanging="834"/>
            </w:pPr>
            <w:r w:rsidRPr="00D62C18">
              <w:t xml:space="preserve">Are aware of potential risks in the job role (e.g. security, privacy, regulatory) </w:t>
            </w:r>
          </w:p>
          <w:p w14:paraId="2739D6C6" w14:textId="77777777" w:rsidR="00741984" w:rsidRPr="00741984" w:rsidRDefault="00741984" w:rsidP="00741984"/>
          <w:p w14:paraId="421F3E55" w14:textId="54595CE6" w:rsidR="00741984" w:rsidRDefault="00741984" w:rsidP="00741984">
            <w:pPr>
              <w:pStyle w:val="ListParagraph"/>
              <w:numPr>
                <w:ilvl w:val="2"/>
                <w:numId w:val="9"/>
              </w:numPr>
              <w:ind w:left="1033" w:hanging="834"/>
            </w:pPr>
            <w:r w:rsidRPr="00D62C18">
              <w:t xml:space="preserve">Use personal attributes effectively in the role, e.g. entrepreneurship </w:t>
            </w:r>
          </w:p>
          <w:p w14:paraId="034DD42D" w14:textId="77777777" w:rsidR="00741984" w:rsidRPr="00741984" w:rsidRDefault="00741984" w:rsidP="00741984"/>
          <w:p w14:paraId="43A71BBE" w14:textId="77777777" w:rsidR="00741984" w:rsidRPr="00D62C18" w:rsidRDefault="00741984" w:rsidP="00741984">
            <w:pPr>
              <w:pStyle w:val="ListParagraph"/>
              <w:numPr>
                <w:ilvl w:val="2"/>
                <w:numId w:val="9"/>
              </w:numPr>
              <w:ind w:left="1033" w:hanging="834"/>
            </w:pPr>
            <w:r w:rsidRPr="00D62C18">
              <w:t>Understand how the job fits into the organisation as a whole</w:t>
            </w:r>
          </w:p>
          <w:p w14:paraId="7CE03232" w14:textId="77777777" w:rsidR="00741984" w:rsidRDefault="00741984" w:rsidP="00741984"/>
        </w:tc>
        <w:tc>
          <w:tcPr>
            <w:tcW w:w="1970" w:type="dxa"/>
          </w:tcPr>
          <w:p w14:paraId="663971D7" w14:textId="77777777" w:rsidR="00741984" w:rsidRDefault="00741984" w:rsidP="00741984">
            <w:pPr>
              <w:rPr>
                <w:rFonts w:ascii="Arial" w:eastAsia="Arial" w:hAnsi="Arial" w:cs="Arial"/>
                <w:sz w:val="18"/>
                <w:szCs w:val="18"/>
              </w:rPr>
            </w:pPr>
          </w:p>
          <w:p w14:paraId="3D0419F4" w14:textId="0A46D99D" w:rsidR="006866FF" w:rsidRDefault="006866FF" w:rsidP="006866FF">
            <w:pPr>
              <w:rPr>
                <w:rFonts w:ascii="Arial" w:eastAsia="Arial" w:hAnsi="Arial" w:cs="Arial"/>
                <w:sz w:val="18"/>
                <w:szCs w:val="18"/>
              </w:rPr>
            </w:pPr>
          </w:p>
          <w:p w14:paraId="3FF290C4" w14:textId="09E50240" w:rsidR="00741984" w:rsidRDefault="00741984" w:rsidP="00741984">
            <w:pPr>
              <w:rPr>
                <w:rFonts w:ascii="Arial" w:eastAsia="Arial" w:hAnsi="Arial" w:cs="Arial"/>
                <w:sz w:val="18"/>
                <w:szCs w:val="18"/>
              </w:rPr>
            </w:pPr>
          </w:p>
        </w:tc>
        <w:tc>
          <w:tcPr>
            <w:tcW w:w="2220" w:type="dxa"/>
          </w:tcPr>
          <w:p w14:paraId="25395553" w14:textId="77777777" w:rsidR="00741984" w:rsidRDefault="00741984" w:rsidP="00741984">
            <w:pPr>
              <w:rPr>
                <w:rFonts w:ascii="Arial" w:eastAsia="Arial" w:hAnsi="Arial" w:cs="Arial"/>
                <w:sz w:val="18"/>
                <w:szCs w:val="18"/>
              </w:rPr>
            </w:pPr>
          </w:p>
          <w:p w14:paraId="5A049448" w14:textId="5B17108F" w:rsidR="00741984" w:rsidRPr="00FF1143" w:rsidRDefault="00741984" w:rsidP="00741984">
            <w:pPr>
              <w:rPr>
                <w:sz w:val="18"/>
                <w:szCs w:val="18"/>
              </w:rPr>
            </w:pPr>
          </w:p>
        </w:tc>
        <w:tc>
          <w:tcPr>
            <w:tcW w:w="2063" w:type="dxa"/>
          </w:tcPr>
          <w:p w14:paraId="3C43CDD2" w14:textId="77777777" w:rsidR="00741984" w:rsidRDefault="00741984" w:rsidP="00741984">
            <w:pPr>
              <w:rPr>
                <w:rFonts w:ascii="Arial" w:eastAsia="Arial" w:hAnsi="Arial" w:cs="Arial"/>
                <w:sz w:val="18"/>
                <w:szCs w:val="18"/>
              </w:rPr>
            </w:pPr>
          </w:p>
          <w:p w14:paraId="103BBEC5" w14:textId="1C1174D1" w:rsidR="006866FF" w:rsidRDefault="006866FF" w:rsidP="006866FF">
            <w:pPr>
              <w:rPr>
                <w:rFonts w:ascii="Arial" w:eastAsia="Arial" w:hAnsi="Arial" w:cs="Arial"/>
                <w:sz w:val="18"/>
                <w:szCs w:val="18"/>
              </w:rPr>
            </w:pPr>
          </w:p>
          <w:p w14:paraId="7CB9685E" w14:textId="1EE32474" w:rsidR="00741984" w:rsidRDefault="00741984" w:rsidP="00741984">
            <w:pPr>
              <w:rPr>
                <w:rFonts w:ascii="Arial" w:eastAsia="Arial" w:hAnsi="Arial" w:cs="Arial"/>
                <w:sz w:val="18"/>
                <w:szCs w:val="18"/>
              </w:rPr>
            </w:pPr>
          </w:p>
        </w:tc>
      </w:tr>
      <w:tr w:rsidR="005670CA" w:rsidRPr="00D957F1" w14:paraId="393651E9" w14:textId="0ED6B755" w:rsidTr="005670CA">
        <w:tblPrEx>
          <w:jc w:val="center"/>
          <w:tblInd w:w="0" w:type="dxa"/>
          <w:tblCellMar>
            <w:top w:w="6" w:type="dxa"/>
            <w:left w:w="104" w:type="dxa"/>
            <w:right w:w="52" w:type="dxa"/>
          </w:tblCellMar>
        </w:tblPrEx>
        <w:trPr>
          <w:trHeight w:val="477"/>
          <w:jc w:val="center"/>
        </w:trPr>
        <w:tc>
          <w:tcPr>
            <w:tcW w:w="2056" w:type="dxa"/>
            <w:shd w:val="clear" w:color="auto" w:fill="auto"/>
          </w:tcPr>
          <w:p w14:paraId="5D2ED826" w14:textId="77777777" w:rsidR="005670CA" w:rsidRPr="000F0316" w:rsidRDefault="005670CA" w:rsidP="005670CA">
            <w:pPr>
              <w:ind w:right="40"/>
              <w:rPr>
                <w:color w:val="0070C0"/>
              </w:rPr>
            </w:pPr>
            <w:r w:rsidRPr="000F0316">
              <w:rPr>
                <w:color w:val="0070C0"/>
              </w:rPr>
              <w:t>2.2</w:t>
            </w:r>
          </w:p>
          <w:p w14:paraId="5C5301D0" w14:textId="69271FAA" w:rsidR="005670CA" w:rsidRPr="00D957F1" w:rsidRDefault="005670CA" w:rsidP="005670CA">
            <w:pPr>
              <w:tabs>
                <w:tab w:val="center" w:pos="3087"/>
              </w:tabs>
              <w:rPr>
                <w:rFonts w:cstheme="minorHAnsi"/>
                <w:sz w:val="24"/>
                <w:szCs w:val="24"/>
              </w:rPr>
            </w:pPr>
            <w:r w:rsidRPr="000F0316">
              <w:rPr>
                <w:color w:val="0070C0"/>
              </w:rPr>
              <w:t>Apprentices can demonstrate how they contribute to the wider business objectives and show an understanding of the wider business environments</w:t>
            </w:r>
          </w:p>
        </w:tc>
        <w:tc>
          <w:tcPr>
            <w:tcW w:w="6024" w:type="dxa"/>
            <w:shd w:val="clear" w:color="auto" w:fill="auto"/>
          </w:tcPr>
          <w:p w14:paraId="1CF6B23F" w14:textId="77777777" w:rsidR="005670CA" w:rsidRPr="00C36C74" w:rsidRDefault="005670CA" w:rsidP="005670CA">
            <w:pPr>
              <w:pStyle w:val="ListParagraph"/>
              <w:numPr>
                <w:ilvl w:val="0"/>
                <w:numId w:val="10"/>
              </w:numPr>
              <w:spacing w:line="360" w:lineRule="auto"/>
              <w:rPr>
                <w:vanish/>
              </w:rPr>
            </w:pPr>
          </w:p>
          <w:p w14:paraId="3F20ED88" w14:textId="77777777" w:rsidR="005670CA" w:rsidRPr="00C36C74" w:rsidRDefault="005670CA" w:rsidP="005670CA">
            <w:pPr>
              <w:pStyle w:val="ListParagraph"/>
              <w:numPr>
                <w:ilvl w:val="0"/>
                <w:numId w:val="10"/>
              </w:numPr>
              <w:spacing w:line="360" w:lineRule="auto"/>
              <w:rPr>
                <w:vanish/>
              </w:rPr>
            </w:pPr>
          </w:p>
          <w:p w14:paraId="6D4561A8" w14:textId="77777777" w:rsidR="005670CA" w:rsidRPr="00C36C74" w:rsidRDefault="005670CA" w:rsidP="005670CA">
            <w:pPr>
              <w:pStyle w:val="ListParagraph"/>
              <w:numPr>
                <w:ilvl w:val="1"/>
                <w:numId w:val="10"/>
              </w:numPr>
              <w:spacing w:line="360" w:lineRule="auto"/>
              <w:rPr>
                <w:vanish/>
              </w:rPr>
            </w:pPr>
          </w:p>
          <w:p w14:paraId="19C04F69" w14:textId="77777777" w:rsidR="005670CA" w:rsidRPr="00C36C74" w:rsidRDefault="005670CA" w:rsidP="005670CA">
            <w:pPr>
              <w:pStyle w:val="ListParagraph"/>
              <w:numPr>
                <w:ilvl w:val="1"/>
                <w:numId w:val="10"/>
              </w:numPr>
              <w:spacing w:line="360" w:lineRule="auto"/>
              <w:rPr>
                <w:vanish/>
              </w:rPr>
            </w:pPr>
          </w:p>
          <w:p w14:paraId="01B33FD9" w14:textId="73039CCA" w:rsidR="005670CA" w:rsidRDefault="005670CA" w:rsidP="005670CA">
            <w:pPr>
              <w:pStyle w:val="ListParagraph"/>
              <w:numPr>
                <w:ilvl w:val="2"/>
                <w:numId w:val="10"/>
              </w:numPr>
              <w:ind w:left="945" w:hanging="904"/>
            </w:pPr>
            <w:r w:rsidRPr="00C36C74">
              <w:t xml:space="preserve">Understands the goals, vision and values of the organisation </w:t>
            </w:r>
          </w:p>
          <w:p w14:paraId="6CA2F5A1" w14:textId="77777777" w:rsidR="005670CA" w:rsidRPr="00741984" w:rsidRDefault="005670CA" w:rsidP="005670CA">
            <w:pPr>
              <w:ind w:left="41"/>
            </w:pPr>
          </w:p>
          <w:p w14:paraId="54A50CFF" w14:textId="0D9D9FAE" w:rsidR="005670CA" w:rsidRDefault="005670CA" w:rsidP="005670CA">
            <w:pPr>
              <w:pStyle w:val="ListParagraph"/>
              <w:numPr>
                <w:ilvl w:val="2"/>
                <w:numId w:val="10"/>
              </w:numPr>
              <w:ind w:left="945" w:hanging="904"/>
            </w:pPr>
            <w:r w:rsidRPr="00C36C74">
              <w:t xml:space="preserve">Aware of the commercial objectives of the tasks/ projects they are working on Understands the importance of meeting or exceeding customers’ requirements and expectations Is in tune with the organisation’s culture </w:t>
            </w:r>
          </w:p>
          <w:p w14:paraId="620FA79A" w14:textId="77777777" w:rsidR="005670CA" w:rsidRPr="00C36C74" w:rsidRDefault="005670CA" w:rsidP="005670CA">
            <w:pPr>
              <w:pStyle w:val="ListParagraph"/>
              <w:ind w:left="945"/>
            </w:pPr>
          </w:p>
          <w:p w14:paraId="5AF07013" w14:textId="0C55773C" w:rsidR="005670CA" w:rsidRDefault="005670CA" w:rsidP="005670CA">
            <w:pPr>
              <w:pStyle w:val="ListParagraph"/>
              <w:numPr>
                <w:ilvl w:val="2"/>
                <w:numId w:val="10"/>
              </w:numPr>
              <w:ind w:left="1033" w:hanging="992"/>
            </w:pPr>
            <w:r w:rsidRPr="00C36C74">
              <w:t xml:space="preserve">ware of the position and contribution of the organisation in the economy </w:t>
            </w:r>
          </w:p>
          <w:p w14:paraId="45CBF1E4" w14:textId="77777777" w:rsidR="005670CA" w:rsidRPr="008C5336" w:rsidRDefault="005670CA" w:rsidP="005670CA">
            <w:pPr>
              <w:ind w:left="41"/>
            </w:pPr>
          </w:p>
          <w:p w14:paraId="536BB8BD" w14:textId="6B7FD04E" w:rsidR="005670CA" w:rsidRDefault="005670CA" w:rsidP="005670CA">
            <w:pPr>
              <w:pStyle w:val="ListParagraph"/>
              <w:numPr>
                <w:ilvl w:val="2"/>
                <w:numId w:val="10"/>
              </w:numPr>
              <w:ind w:left="1033" w:hanging="992"/>
            </w:pPr>
            <w:r w:rsidRPr="00C36C74">
              <w:lastRenderedPageBreak/>
              <w:t xml:space="preserve">Understands the key external factors that shape the way the organisation function, e.g. regulation </w:t>
            </w:r>
          </w:p>
          <w:p w14:paraId="21672079" w14:textId="77777777" w:rsidR="005670CA" w:rsidRDefault="005670CA" w:rsidP="005670CA">
            <w:pPr>
              <w:pStyle w:val="ListParagraph"/>
              <w:ind w:left="1033"/>
            </w:pPr>
          </w:p>
          <w:p w14:paraId="77797CC6" w14:textId="5E4D380A" w:rsidR="005670CA" w:rsidRPr="001347E9" w:rsidRDefault="005670CA" w:rsidP="005670CA">
            <w:pPr>
              <w:pStyle w:val="ListParagraph"/>
              <w:numPr>
                <w:ilvl w:val="2"/>
                <w:numId w:val="10"/>
              </w:numPr>
              <w:ind w:left="1033" w:hanging="992"/>
            </w:pPr>
            <w:r w:rsidRPr="001347E9">
              <w:t>Knows how the organisation can gain advantage in the industry, e.g. through innovation, technology, customer service etc</w:t>
            </w:r>
          </w:p>
        </w:tc>
        <w:tc>
          <w:tcPr>
            <w:tcW w:w="1970" w:type="dxa"/>
          </w:tcPr>
          <w:p w14:paraId="5FD321AB" w14:textId="7BDF7E33" w:rsidR="005670CA" w:rsidRPr="00741984" w:rsidRDefault="005670CA" w:rsidP="006866FF">
            <w:pPr>
              <w:spacing w:after="103"/>
              <w:ind w:left="2"/>
              <w:rPr>
                <w:rFonts w:eastAsia="Arial" w:cstheme="minorHAnsi"/>
                <w:sz w:val="24"/>
                <w:szCs w:val="24"/>
              </w:rPr>
            </w:pPr>
          </w:p>
          <w:p w14:paraId="4718BD85" w14:textId="619909BA" w:rsidR="005670CA" w:rsidRPr="00D957F1" w:rsidRDefault="005670CA" w:rsidP="006866FF">
            <w:pPr>
              <w:spacing w:after="103"/>
              <w:rPr>
                <w:rFonts w:eastAsia="Arial" w:cstheme="minorHAnsi"/>
                <w:b/>
                <w:sz w:val="24"/>
                <w:szCs w:val="24"/>
              </w:rPr>
            </w:pPr>
          </w:p>
        </w:tc>
        <w:tc>
          <w:tcPr>
            <w:tcW w:w="2220" w:type="dxa"/>
            <w:shd w:val="clear" w:color="auto" w:fill="auto"/>
          </w:tcPr>
          <w:p w14:paraId="231A0B75" w14:textId="1E056F8E" w:rsidR="005670CA" w:rsidRPr="003A662D" w:rsidRDefault="005670CA" w:rsidP="006866FF">
            <w:pPr>
              <w:spacing w:after="103"/>
              <w:rPr>
                <w:rFonts w:cstheme="minorHAnsi"/>
                <w:b/>
                <w:sz w:val="24"/>
                <w:szCs w:val="24"/>
              </w:rPr>
            </w:pPr>
          </w:p>
        </w:tc>
        <w:tc>
          <w:tcPr>
            <w:tcW w:w="2063" w:type="dxa"/>
          </w:tcPr>
          <w:p w14:paraId="36FAA97B" w14:textId="173B3DB7" w:rsidR="005670CA" w:rsidRPr="00D957F1" w:rsidRDefault="005670CA" w:rsidP="006866FF">
            <w:pPr>
              <w:spacing w:after="103"/>
              <w:rPr>
                <w:rFonts w:eastAsia="Arial" w:cstheme="minorHAnsi"/>
                <w:b/>
                <w:sz w:val="24"/>
                <w:szCs w:val="24"/>
              </w:rPr>
            </w:pPr>
          </w:p>
        </w:tc>
      </w:tr>
      <w:tr w:rsidR="00120DA0" w:rsidRPr="00464D89" w14:paraId="65B39762" w14:textId="79492BAD" w:rsidTr="005670CA">
        <w:tblPrEx>
          <w:jc w:val="center"/>
          <w:tblInd w:w="0" w:type="dxa"/>
          <w:tblCellMar>
            <w:top w:w="6" w:type="dxa"/>
            <w:left w:w="104" w:type="dxa"/>
            <w:right w:w="52" w:type="dxa"/>
          </w:tblCellMar>
        </w:tblPrEx>
        <w:trPr>
          <w:trHeight w:val="1538"/>
          <w:jc w:val="center"/>
        </w:trPr>
        <w:tc>
          <w:tcPr>
            <w:tcW w:w="2056" w:type="dxa"/>
            <w:shd w:val="clear" w:color="auto" w:fill="auto"/>
          </w:tcPr>
          <w:p w14:paraId="20FFDD7E" w14:textId="188AB028" w:rsidR="00120DA0" w:rsidRDefault="00120DA0" w:rsidP="00120DA0">
            <w:pPr>
              <w:spacing w:after="21" w:line="267" w:lineRule="auto"/>
              <w:ind w:left="36"/>
              <w:rPr>
                <w:rFonts w:eastAsia="Verdana" w:cstheme="minorHAnsi"/>
              </w:rPr>
            </w:pPr>
            <w:r>
              <w:rPr>
                <w:rFonts w:eastAsia="Verdana" w:cstheme="minorHAnsi"/>
              </w:rPr>
              <w:t>1.1</w:t>
            </w:r>
            <w:r w:rsidR="000F0316">
              <w:rPr>
                <w:rFonts w:eastAsia="Verdana" w:cstheme="minorHAnsi"/>
              </w:rPr>
              <w:t xml:space="preserve"> WHATS</w:t>
            </w:r>
          </w:p>
          <w:p w14:paraId="0363BD7F" w14:textId="0EE92367" w:rsidR="00120DA0" w:rsidRPr="0015627A" w:rsidRDefault="00120DA0" w:rsidP="00120DA0">
            <w:pPr>
              <w:spacing w:after="21" w:line="267" w:lineRule="auto"/>
              <w:ind w:left="36"/>
              <w:rPr>
                <w:rFonts w:cstheme="minorHAnsi"/>
                <w:b/>
              </w:rPr>
            </w:pPr>
            <w:r w:rsidRPr="00990ACB">
              <w:rPr>
                <w:rFonts w:eastAsia="Verdana" w:cstheme="minorHAnsi"/>
                <w:b/>
                <w:highlight w:val="green"/>
              </w:rPr>
              <w:t>Logic</w:t>
            </w:r>
            <w:r w:rsidRPr="0015627A">
              <w:rPr>
                <w:rFonts w:eastAsia="Verdana" w:cstheme="minorHAnsi"/>
                <w:b/>
              </w:rPr>
              <w:t xml:space="preserve">: </w:t>
            </w:r>
          </w:p>
          <w:p w14:paraId="246958A0" w14:textId="77777777" w:rsidR="00120DA0" w:rsidRPr="00D957F1" w:rsidRDefault="00120DA0" w:rsidP="00120DA0">
            <w:pPr>
              <w:spacing w:after="43"/>
              <w:ind w:left="36"/>
              <w:rPr>
                <w:rFonts w:cstheme="minorHAnsi"/>
              </w:rPr>
            </w:pPr>
            <w:r w:rsidRPr="00D957F1">
              <w:rPr>
                <w:rFonts w:eastAsia="Arial" w:cstheme="minorHAnsi"/>
              </w:rPr>
              <w:t xml:space="preserve"> </w:t>
            </w:r>
          </w:p>
          <w:p w14:paraId="7879C165" w14:textId="77777777" w:rsidR="00120DA0" w:rsidRPr="00D957F1" w:rsidRDefault="00120DA0" w:rsidP="00120DA0">
            <w:pPr>
              <w:spacing w:after="45"/>
              <w:ind w:left="36"/>
              <w:rPr>
                <w:rFonts w:cstheme="minorHAnsi"/>
              </w:rPr>
            </w:pPr>
            <w:r w:rsidRPr="00D957F1">
              <w:rPr>
                <w:rFonts w:eastAsia="Arial" w:cstheme="minorHAnsi"/>
              </w:rPr>
              <w:t xml:space="preserve"> </w:t>
            </w:r>
          </w:p>
          <w:p w14:paraId="71FD46A2" w14:textId="77777777" w:rsidR="00120DA0" w:rsidRPr="00D957F1" w:rsidRDefault="00120DA0" w:rsidP="00120DA0">
            <w:pPr>
              <w:ind w:left="36"/>
              <w:rPr>
                <w:rFonts w:cstheme="minorHAnsi"/>
              </w:rPr>
            </w:pPr>
            <w:r w:rsidRPr="00D957F1">
              <w:rPr>
                <w:rFonts w:eastAsia="Arial" w:cstheme="minorHAnsi"/>
              </w:rPr>
              <w:t xml:space="preserve"> </w:t>
            </w:r>
          </w:p>
        </w:tc>
        <w:tc>
          <w:tcPr>
            <w:tcW w:w="6024" w:type="dxa"/>
            <w:shd w:val="clear" w:color="auto" w:fill="auto"/>
          </w:tcPr>
          <w:p w14:paraId="333AFE4D" w14:textId="61D78056" w:rsidR="00120DA0" w:rsidRPr="00084E01" w:rsidRDefault="00120DA0" w:rsidP="00120DA0">
            <w:r w:rsidRPr="00084E01">
              <w:t xml:space="preserve">Write code following an appropriate logical approach to agreed standards (whether web, mobile or desktop applications) </w:t>
            </w:r>
          </w:p>
          <w:p w14:paraId="56861DF4" w14:textId="77777777" w:rsidR="00120DA0" w:rsidRPr="00084E01" w:rsidRDefault="00120DA0" w:rsidP="00120DA0"/>
          <w:p w14:paraId="7EB9BB78" w14:textId="575716C4" w:rsidR="00120DA0" w:rsidRPr="008C5336" w:rsidRDefault="00120DA0" w:rsidP="008C5336">
            <w:r w:rsidRPr="00084E01">
              <w:t xml:space="preserve">1.1 Apprentices can write code to achieve the desired functionality using the appropriate tools and methods applicable to their organisation </w:t>
            </w:r>
          </w:p>
          <w:p w14:paraId="0EC7F4EA" w14:textId="0C24E6DF" w:rsidR="00120DA0" w:rsidRPr="00084E01" w:rsidRDefault="00120DA0" w:rsidP="00120DA0">
            <w:pPr>
              <w:rPr>
                <w:rFonts w:cstheme="minorHAnsi"/>
                <w:sz w:val="18"/>
                <w:szCs w:val="18"/>
              </w:rPr>
            </w:pPr>
          </w:p>
        </w:tc>
        <w:tc>
          <w:tcPr>
            <w:tcW w:w="1970" w:type="dxa"/>
          </w:tcPr>
          <w:p w14:paraId="053E82DD" w14:textId="77777777" w:rsidR="008C5336" w:rsidRDefault="008C5336" w:rsidP="00120DA0">
            <w:pPr>
              <w:rPr>
                <w:rFonts w:cstheme="minorHAnsi"/>
              </w:rPr>
            </w:pPr>
          </w:p>
          <w:p w14:paraId="2DEE8DB2" w14:textId="10206E32" w:rsidR="00111041" w:rsidRPr="005236EF" w:rsidRDefault="00111041" w:rsidP="00120DA0">
            <w:pPr>
              <w:rPr>
                <w:rFonts w:cstheme="minorHAnsi"/>
              </w:rPr>
            </w:pPr>
          </w:p>
        </w:tc>
        <w:tc>
          <w:tcPr>
            <w:tcW w:w="2220" w:type="dxa"/>
            <w:shd w:val="clear" w:color="auto" w:fill="auto"/>
          </w:tcPr>
          <w:p w14:paraId="1F2760D5" w14:textId="77777777" w:rsidR="00120DA0" w:rsidRDefault="00120DA0" w:rsidP="00120DA0">
            <w:pPr>
              <w:rPr>
                <w:rFonts w:cstheme="minorHAnsi"/>
              </w:rPr>
            </w:pPr>
          </w:p>
          <w:p w14:paraId="0BB1D4B2" w14:textId="77777777" w:rsidR="008C5336" w:rsidRDefault="008C5336" w:rsidP="00120DA0">
            <w:pPr>
              <w:rPr>
                <w:rFonts w:cstheme="minorHAnsi"/>
              </w:rPr>
            </w:pPr>
          </w:p>
          <w:p w14:paraId="120F0806" w14:textId="4730240B" w:rsidR="00111041" w:rsidRPr="005236EF" w:rsidRDefault="00111041" w:rsidP="00120DA0">
            <w:pPr>
              <w:rPr>
                <w:rFonts w:cstheme="minorHAnsi"/>
              </w:rPr>
            </w:pPr>
          </w:p>
        </w:tc>
        <w:tc>
          <w:tcPr>
            <w:tcW w:w="2063" w:type="dxa"/>
          </w:tcPr>
          <w:p w14:paraId="02768C15" w14:textId="77777777" w:rsidR="00120DA0" w:rsidRDefault="00120DA0" w:rsidP="00120DA0">
            <w:pPr>
              <w:rPr>
                <w:rFonts w:cstheme="minorHAnsi"/>
              </w:rPr>
            </w:pPr>
          </w:p>
          <w:p w14:paraId="73003F0D" w14:textId="77777777" w:rsidR="008C5336" w:rsidRDefault="008C5336" w:rsidP="00120DA0">
            <w:pPr>
              <w:rPr>
                <w:rFonts w:cstheme="minorHAnsi"/>
              </w:rPr>
            </w:pPr>
          </w:p>
          <w:p w14:paraId="4FB72ACE" w14:textId="1CE39676" w:rsidR="00111041" w:rsidRPr="005236EF" w:rsidRDefault="00111041" w:rsidP="00120DA0">
            <w:pPr>
              <w:rPr>
                <w:rFonts w:cstheme="minorHAnsi"/>
              </w:rPr>
            </w:pPr>
          </w:p>
        </w:tc>
      </w:tr>
      <w:tr w:rsidR="00120DA0" w14:paraId="4DDF84CB" w14:textId="563F422E" w:rsidTr="005670CA">
        <w:tblPrEx>
          <w:jc w:val="center"/>
          <w:tblInd w:w="0" w:type="dxa"/>
          <w:tblCellMar>
            <w:top w:w="6" w:type="dxa"/>
            <w:left w:w="107" w:type="dxa"/>
            <w:right w:w="52" w:type="dxa"/>
          </w:tblCellMar>
        </w:tblPrEx>
        <w:trPr>
          <w:trHeight w:val="1823"/>
          <w:jc w:val="center"/>
        </w:trPr>
        <w:tc>
          <w:tcPr>
            <w:tcW w:w="2056" w:type="dxa"/>
          </w:tcPr>
          <w:p w14:paraId="39F4025F" w14:textId="77777777" w:rsidR="00120DA0" w:rsidRDefault="00120DA0" w:rsidP="00120DA0">
            <w:pPr>
              <w:ind w:left="34" w:right="26"/>
            </w:pPr>
            <w:r>
              <w:t>1.2</w:t>
            </w:r>
          </w:p>
          <w:p w14:paraId="034750AD" w14:textId="5C67DBA8" w:rsidR="00120DA0" w:rsidRDefault="00120DA0" w:rsidP="00120DA0">
            <w:pPr>
              <w:ind w:left="34" w:right="26"/>
            </w:pPr>
            <w:r w:rsidRPr="00D52E80">
              <w:rPr>
                <w:b/>
                <w:highlight w:val="green"/>
              </w:rPr>
              <w:t>Security</w:t>
            </w:r>
            <w:r w:rsidRPr="0015627A">
              <w:rPr>
                <w:b/>
              </w:rPr>
              <w:t>:</w:t>
            </w:r>
            <w:r>
              <w:t xml:space="preserve"> applies appropriate secure development principles at all stages of development</w:t>
            </w:r>
          </w:p>
        </w:tc>
        <w:tc>
          <w:tcPr>
            <w:tcW w:w="6024" w:type="dxa"/>
          </w:tcPr>
          <w:p w14:paraId="3365F280" w14:textId="77777777" w:rsidR="00120DA0" w:rsidRPr="00084E01" w:rsidRDefault="00120DA0" w:rsidP="00120DA0"/>
          <w:p w14:paraId="2F3577A2" w14:textId="77777777" w:rsidR="00120DA0" w:rsidRPr="00084E01" w:rsidRDefault="00120DA0" w:rsidP="00120DA0">
            <w:pPr>
              <w:pStyle w:val="ListParagraph"/>
              <w:numPr>
                <w:ilvl w:val="0"/>
                <w:numId w:val="1"/>
              </w:numPr>
              <w:rPr>
                <w:vanish/>
              </w:rPr>
            </w:pPr>
          </w:p>
          <w:p w14:paraId="4A70870C" w14:textId="77777777" w:rsidR="00120DA0" w:rsidRPr="00084E01" w:rsidRDefault="00120DA0" w:rsidP="00120DA0">
            <w:pPr>
              <w:pStyle w:val="ListParagraph"/>
              <w:numPr>
                <w:ilvl w:val="1"/>
                <w:numId w:val="1"/>
              </w:numPr>
              <w:rPr>
                <w:vanish/>
              </w:rPr>
            </w:pPr>
          </w:p>
          <w:p w14:paraId="58ED9BC5" w14:textId="77777777" w:rsidR="00120DA0" w:rsidRPr="00084E01" w:rsidRDefault="00120DA0" w:rsidP="00120DA0">
            <w:pPr>
              <w:pStyle w:val="ListParagraph"/>
              <w:numPr>
                <w:ilvl w:val="1"/>
                <w:numId w:val="1"/>
              </w:numPr>
              <w:rPr>
                <w:vanish/>
              </w:rPr>
            </w:pPr>
          </w:p>
          <w:p w14:paraId="798F5697" w14:textId="39BCE27C" w:rsidR="00120DA0" w:rsidRPr="00084E01" w:rsidRDefault="00120DA0" w:rsidP="00120DA0">
            <w:pPr>
              <w:pStyle w:val="ListParagraph"/>
              <w:numPr>
                <w:ilvl w:val="2"/>
                <w:numId w:val="1"/>
              </w:numPr>
              <w:spacing w:line="360" w:lineRule="auto"/>
              <w:ind w:left="892" w:hanging="851"/>
            </w:pPr>
            <w:r w:rsidRPr="00084E01">
              <w:t xml:space="preserve">Apprentices can apply </w:t>
            </w:r>
            <w:r w:rsidRPr="00084E01">
              <w:rPr>
                <w:b/>
              </w:rPr>
              <w:t>security principals</w:t>
            </w:r>
            <w:r w:rsidRPr="00084E01">
              <w:t xml:space="preserve"> to all work within the development lifecycle</w:t>
            </w:r>
          </w:p>
          <w:p w14:paraId="62A7A265" w14:textId="345B9516" w:rsidR="00120DA0" w:rsidRPr="00084E01" w:rsidRDefault="00120DA0" w:rsidP="00120DA0">
            <w:pPr>
              <w:pStyle w:val="ListParagraph"/>
              <w:numPr>
                <w:ilvl w:val="2"/>
                <w:numId w:val="1"/>
              </w:numPr>
              <w:spacing w:line="360" w:lineRule="auto"/>
              <w:ind w:left="892" w:hanging="851"/>
            </w:pPr>
            <w:r w:rsidRPr="00084E01">
              <w:t xml:space="preserve">Apprentices understand </w:t>
            </w:r>
            <w:r w:rsidRPr="00084E01">
              <w:rPr>
                <w:b/>
              </w:rPr>
              <w:t>the importance of up to date software</w:t>
            </w:r>
          </w:p>
        </w:tc>
        <w:tc>
          <w:tcPr>
            <w:tcW w:w="1970" w:type="dxa"/>
          </w:tcPr>
          <w:p w14:paraId="04F9F0F0" w14:textId="77777777" w:rsidR="00120DA0" w:rsidRDefault="00120DA0" w:rsidP="00120DA0">
            <w:pPr>
              <w:rPr>
                <w:rFonts w:cstheme="minorHAnsi"/>
              </w:rPr>
            </w:pPr>
          </w:p>
          <w:p w14:paraId="3141772B" w14:textId="77777777" w:rsidR="00120DA0" w:rsidRDefault="00120DA0" w:rsidP="00120DA0">
            <w:pPr>
              <w:rPr>
                <w:rFonts w:cstheme="minorHAnsi"/>
              </w:rPr>
            </w:pPr>
          </w:p>
          <w:p w14:paraId="5DA4EB38" w14:textId="5E55876E" w:rsidR="00120DA0" w:rsidRPr="005236EF" w:rsidRDefault="00120DA0" w:rsidP="00120DA0">
            <w:pPr>
              <w:rPr>
                <w:rFonts w:cstheme="minorHAnsi"/>
              </w:rPr>
            </w:pPr>
          </w:p>
        </w:tc>
        <w:tc>
          <w:tcPr>
            <w:tcW w:w="2220" w:type="dxa"/>
            <w:shd w:val="clear" w:color="auto" w:fill="auto"/>
          </w:tcPr>
          <w:p w14:paraId="41D806C6" w14:textId="77777777" w:rsidR="00120DA0" w:rsidRDefault="00120DA0" w:rsidP="00120DA0">
            <w:pPr>
              <w:rPr>
                <w:rFonts w:cstheme="minorHAnsi"/>
              </w:rPr>
            </w:pPr>
          </w:p>
          <w:p w14:paraId="1788B1C0" w14:textId="77777777" w:rsidR="00120DA0" w:rsidRDefault="00120DA0" w:rsidP="00120DA0">
            <w:pPr>
              <w:rPr>
                <w:rFonts w:cstheme="minorHAnsi"/>
              </w:rPr>
            </w:pPr>
          </w:p>
          <w:p w14:paraId="7B357BE9" w14:textId="6ABC9B4E" w:rsidR="00120DA0" w:rsidRPr="005236EF" w:rsidRDefault="00120DA0" w:rsidP="00120DA0">
            <w:pPr>
              <w:rPr>
                <w:rFonts w:cstheme="minorHAnsi"/>
              </w:rPr>
            </w:pPr>
          </w:p>
        </w:tc>
        <w:tc>
          <w:tcPr>
            <w:tcW w:w="2063" w:type="dxa"/>
          </w:tcPr>
          <w:p w14:paraId="326FFEDF" w14:textId="77777777" w:rsidR="00120DA0" w:rsidRDefault="00120DA0" w:rsidP="00120DA0">
            <w:pPr>
              <w:rPr>
                <w:rFonts w:cstheme="minorHAnsi"/>
              </w:rPr>
            </w:pPr>
          </w:p>
          <w:p w14:paraId="0D918768" w14:textId="77777777" w:rsidR="00120DA0" w:rsidRDefault="00120DA0" w:rsidP="00120DA0">
            <w:pPr>
              <w:rPr>
                <w:rFonts w:cstheme="minorHAnsi"/>
              </w:rPr>
            </w:pPr>
          </w:p>
          <w:p w14:paraId="0190DAD4" w14:textId="3F7D9847" w:rsidR="00120DA0" w:rsidRPr="005236EF" w:rsidRDefault="00120DA0" w:rsidP="00120DA0">
            <w:pPr>
              <w:rPr>
                <w:rFonts w:cstheme="minorHAnsi"/>
              </w:rPr>
            </w:pPr>
          </w:p>
        </w:tc>
      </w:tr>
      <w:tr w:rsidR="00120DA0" w14:paraId="2DADCA93" w14:textId="3E23B978" w:rsidTr="005670CA">
        <w:tblPrEx>
          <w:jc w:val="center"/>
          <w:tblInd w:w="0" w:type="dxa"/>
          <w:tblCellMar>
            <w:top w:w="6" w:type="dxa"/>
            <w:left w:w="107" w:type="dxa"/>
            <w:right w:w="52" w:type="dxa"/>
          </w:tblCellMar>
        </w:tblPrEx>
        <w:trPr>
          <w:trHeight w:val="1260"/>
          <w:jc w:val="center"/>
        </w:trPr>
        <w:tc>
          <w:tcPr>
            <w:tcW w:w="2056" w:type="dxa"/>
          </w:tcPr>
          <w:p w14:paraId="7AF99436" w14:textId="77777777" w:rsidR="00120DA0" w:rsidRDefault="00120DA0" w:rsidP="00120DA0">
            <w:pPr>
              <w:ind w:left="34"/>
            </w:pPr>
            <w:r>
              <w:t>1.3</w:t>
            </w:r>
          </w:p>
          <w:p w14:paraId="12F62FFF" w14:textId="3E025237" w:rsidR="00120DA0" w:rsidRDefault="00120DA0" w:rsidP="00120DA0">
            <w:pPr>
              <w:ind w:left="34"/>
            </w:pPr>
            <w:bookmarkStart w:id="0" w:name="_GoBack"/>
            <w:bookmarkEnd w:id="0"/>
            <w:r w:rsidRPr="00C30A12">
              <w:rPr>
                <w:b/>
                <w:highlight w:val="yellow"/>
              </w:rPr>
              <w:t>Development support</w:t>
            </w:r>
            <w:r>
              <w:t>: applies industry standard approaches for configuration management and version control to manage code during build and release</w:t>
            </w:r>
          </w:p>
        </w:tc>
        <w:tc>
          <w:tcPr>
            <w:tcW w:w="6024" w:type="dxa"/>
          </w:tcPr>
          <w:p w14:paraId="54358EE9" w14:textId="77777777" w:rsidR="00120DA0" w:rsidRPr="00084E01" w:rsidRDefault="00120DA0" w:rsidP="00120DA0">
            <w:pPr>
              <w:pStyle w:val="ListParagraph"/>
              <w:numPr>
                <w:ilvl w:val="0"/>
                <w:numId w:val="2"/>
              </w:numPr>
              <w:rPr>
                <w:vanish/>
              </w:rPr>
            </w:pPr>
          </w:p>
          <w:p w14:paraId="2EB5DEBA" w14:textId="77777777" w:rsidR="00120DA0" w:rsidRPr="00084E01" w:rsidRDefault="00120DA0" w:rsidP="00120DA0">
            <w:pPr>
              <w:pStyle w:val="ListParagraph"/>
              <w:numPr>
                <w:ilvl w:val="1"/>
                <w:numId w:val="2"/>
              </w:numPr>
              <w:rPr>
                <w:vanish/>
              </w:rPr>
            </w:pPr>
          </w:p>
          <w:p w14:paraId="1496D8C8" w14:textId="77777777" w:rsidR="00120DA0" w:rsidRPr="00084E01" w:rsidRDefault="00120DA0" w:rsidP="00120DA0">
            <w:pPr>
              <w:pStyle w:val="ListParagraph"/>
              <w:numPr>
                <w:ilvl w:val="1"/>
                <w:numId w:val="2"/>
              </w:numPr>
              <w:rPr>
                <w:vanish/>
              </w:rPr>
            </w:pPr>
          </w:p>
          <w:p w14:paraId="000D5200" w14:textId="77777777" w:rsidR="00120DA0" w:rsidRPr="00084E01" w:rsidRDefault="00120DA0" w:rsidP="00120DA0">
            <w:pPr>
              <w:pStyle w:val="ListParagraph"/>
              <w:numPr>
                <w:ilvl w:val="1"/>
                <w:numId w:val="2"/>
              </w:numPr>
              <w:rPr>
                <w:vanish/>
              </w:rPr>
            </w:pPr>
          </w:p>
          <w:p w14:paraId="5F4D82FE" w14:textId="77777777" w:rsidR="00120DA0" w:rsidRPr="00084E01" w:rsidRDefault="00120DA0" w:rsidP="00120DA0">
            <w:pPr>
              <w:pStyle w:val="ListParagraph"/>
              <w:numPr>
                <w:ilvl w:val="2"/>
                <w:numId w:val="2"/>
              </w:numPr>
              <w:spacing w:line="360" w:lineRule="auto"/>
              <w:ind w:left="892" w:hanging="851"/>
            </w:pPr>
            <w:r w:rsidRPr="00084E01">
              <w:t xml:space="preserve">Apprentices understand </w:t>
            </w:r>
            <w:r w:rsidRPr="00084E01">
              <w:rPr>
                <w:b/>
              </w:rPr>
              <w:t>the business context and drivers</w:t>
            </w:r>
            <w:r w:rsidRPr="00084E01">
              <w:t xml:space="preserve"> during development </w:t>
            </w:r>
          </w:p>
          <w:p w14:paraId="29ACFB87" w14:textId="51CC068A" w:rsidR="00120DA0" w:rsidRPr="00084E01" w:rsidRDefault="00120DA0" w:rsidP="00120DA0">
            <w:pPr>
              <w:pStyle w:val="ListParagraph"/>
              <w:numPr>
                <w:ilvl w:val="2"/>
                <w:numId w:val="2"/>
              </w:numPr>
              <w:spacing w:line="360" w:lineRule="auto"/>
              <w:ind w:left="892" w:hanging="851"/>
            </w:pPr>
            <w:r w:rsidRPr="00084E01">
              <w:t>Apprentices can communicate with customers, internal and external, to explain their work with the appropriate language relevant to their audience</w:t>
            </w:r>
          </w:p>
          <w:p w14:paraId="1B23CF4D" w14:textId="7FE80055" w:rsidR="00120DA0" w:rsidRPr="00DB53A2" w:rsidRDefault="00120DA0" w:rsidP="00120DA0">
            <w:pPr>
              <w:pStyle w:val="ListParagraph"/>
              <w:numPr>
                <w:ilvl w:val="3"/>
                <w:numId w:val="2"/>
              </w:numPr>
              <w:spacing w:line="360" w:lineRule="auto"/>
              <w:rPr>
                <w:b/>
              </w:rPr>
            </w:pPr>
            <w:r w:rsidRPr="00DB53A2">
              <w:rPr>
                <w:b/>
              </w:rPr>
              <w:t>Internal</w:t>
            </w:r>
          </w:p>
          <w:p w14:paraId="0261C46E" w14:textId="66018AEC" w:rsidR="00120DA0" w:rsidRPr="00DB53A2" w:rsidRDefault="00120DA0" w:rsidP="00120DA0">
            <w:pPr>
              <w:pStyle w:val="ListParagraph"/>
              <w:numPr>
                <w:ilvl w:val="3"/>
                <w:numId w:val="2"/>
              </w:numPr>
              <w:spacing w:line="360" w:lineRule="auto"/>
              <w:rPr>
                <w:b/>
              </w:rPr>
            </w:pPr>
            <w:r w:rsidRPr="00DB53A2">
              <w:rPr>
                <w:b/>
              </w:rPr>
              <w:t>External</w:t>
            </w:r>
          </w:p>
          <w:p w14:paraId="446BF8D9" w14:textId="420DE23C" w:rsidR="00120DA0" w:rsidRPr="00084E01" w:rsidRDefault="00120DA0" w:rsidP="00120DA0">
            <w:pPr>
              <w:pStyle w:val="ListParagraph"/>
              <w:numPr>
                <w:ilvl w:val="2"/>
                <w:numId w:val="2"/>
              </w:numPr>
              <w:spacing w:line="360" w:lineRule="auto"/>
              <w:ind w:left="892" w:hanging="851"/>
            </w:pPr>
            <w:r w:rsidRPr="00084E01">
              <w:t xml:space="preserve"> Apprentices understand the importance of </w:t>
            </w:r>
            <w:r w:rsidRPr="00084E01">
              <w:rPr>
                <w:b/>
              </w:rPr>
              <w:t>version control</w:t>
            </w:r>
            <w:r w:rsidRPr="00084E01">
              <w:t xml:space="preserve"> at every stage within the development lifecycle</w:t>
            </w:r>
          </w:p>
        </w:tc>
        <w:tc>
          <w:tcPr>
            <w:tcW w:w="1970" w:type="dxa"/>
          </w:tcPr>
          <w:p w14:paraId="3491BE4B" w14:textId="4C1EB3CE" w:rsidR="00120DA0" w:rsidRPr="005236EF" w:rsidRDefault="00120DA0" w:rsidP="00120DA0">
            <w:pPr>
              <w:ind w:left="178" w:right="467" w:hanging="142"/>
              <w:rPr>
                <w:rFonts w:cstheme="minorHAnsi"/>
              </w:rPr>
            </w:pPr>
          </w:p>
        </w:tc>
        <w:tc>
          <w:tcPr>
            <w:tcW w:w="2220" w:type="dxa"/>
            <w:shd w:val="clear" w:color="auto" w:fill="auto"/>
          </w:tcPr>
          <w:p w14:paraId="77725E4E" w14:textId="77777777" w:rsidR="00120DA0" w:rsidRDefault="00120DA0" w:rsidP="00120DA0">
            <w:pPr>
              <w:ind w:left="178" w:right="467" w:hanging="142"/>
              <w:rPr>
                <w:rFonts w:cstheme="minorHAnsi"/>
              </w:rPr>
            </w:pPr>
          </w:p>
          <w:p w14:paraId="7998D3B0" w14:textId="16974C50" w:rsidR="006866FF" w:rsidRPr="005236EF" w:rsidRDefault="006866FF" w:rsidP="006866FF">
            <w:pPr>
              <w:ind w:left="178" w:right="467" w:hanging="142"/>
              <w:rPr>
                <w:rFonts w:cstheme="minorHAnsi"/>
              </w:rPr>
            </w:pPr>
          </w:p>
          <w:p w14:paraId="44954611" w14:textId="1FDFCE92" w:rsidR="00120DA0" w:rsidRPr="005236EF" w:rsidRDefault="00120DA0" w:rsidP="00120DA0">
            <w:pPr>
              <w:ind w:left="178" w:right="467" w:hanging="142"/>
              <w:rPr>
                <w:rFonts w:cstheme="minorHAnsi"/>
              </w:rPr>
            </w:pPr>
          </w:p>
        </w:tc>
        <w:tc>
          <w:tcPr>
            <w:tcW w:w="2063" w:type="dxa"/>
          </w:tcPr>
          <w:p w14:paraId="4A5DADDA" w14:textId="77777777" w:rsidR="00120DA0" w:rsidRDefault="00120DA0" w:rsidP="00120DA0">
            <w:pPr>
              <w:ind w:left="178" w:right="467" w:hanging="142"/>
              <w:rPr>
                <w:rFonts w:cstheme="minorHAnsi"/>
              </w:rPr>
            </w:pPr>
          </w:p>
          <w:p w14:paraId="06E352E0" w14:textId="06AA6AC3" w:rsidR="006866FF" w:rsidRPr="005236EF" w:rsidRDefault="006866FF" w:rsidP="006866FF">
            <w:pPr>
              <w:ind w:left="178" w:right="467" w:hanging="142"/>
              <w:rPr>
                <w:rFonts w:cstheme="minorHAnsi"/>
              </w:rPr>
            </w:pPr>
          </w:p>
          <w:p w14:paraId="34C1CE04" w14:textId="45575E72" w:rsidR="00120DA0" w:rsidRPr="005236EF" w:rsidRDefault="00120DA0" w:rsidP="00120DA0">
            <w:pPr>
              <w:ind w:left="178" w:right="467" w:hanging="142"/>
              <w:rPr>
                <w:rFonts w:cstheme="minorHAnsi"/>
              </w:rPr>
            </w:pPr>
          </w:p>
        </w:tc>
      </w:tr>
      <w:tr w:rsidR="00120DA0" w14:paraId="6C5E86FB" w14:textId="620920C3" w:rsidTr="005670CA">
        <w:tblPrEx>
          <w:jc w:val="center"/>
          <w:tblInd w:w="0" w:type="dxa"/>
          <w:tblCellMar>
            <w:top w:w="6" w:type="dxa"/>
            <w:left w:w="107" w:type="dxa"/>
            <w:right w:w="52" w:type="dxa"/>
          </w:tblCellMar>
        </w:tblPrEx>
        <w:trPr>
          <w:trHeight w:val="1692"/>
          <w:jc w:val="center"/>
        </w:trPr>
        <w:tc>
          <w:tcPr>
            <w:tcW w:w="2056" w:type="dxa"/>
          </w:tcPr>
          <w:p w14:paraId="15DE05A5" w14:textId="3D9CA722" w:rsidR="00120DA0" w:rsidRDefault="00120DA0" w:rsidP="00120DA0">
            <w:r>
              <w:lastRenderedPageBreak/>
              <w:t>1.4</w:t>
            </w:r>
          </w:p>
          <w:p w14:paraId="7F413F6B" w14:textId="10C31342" w:rsidR="00120DA0" w:rsidRDefault="00120DA0" w:rsidP="00120DA0">
            <w:r w:rsidRPr="00B94BA4">
              <w:rPr>
                <w:b/>
                <w:highlight w:val="green"/>
              </w:rPr>
              <w:t>Data</w:t>
            </w:r>
            <w:r>
              <w:t>: makes simple connections between code and defined data sources as specified</w:t>
            </w:r>
          </w:p>
        </w:tc>
        <w:tc>
          <w:tcPr>
            <w:tcW w:w="6024" w:type="dxa"/>
          </w:tcPr>
          <w:p w14:paraId="20E256D7" w14:textId="77777777" w:rsidR="00120DA0" w:rsidRPr="00084E01" w:rsidRDefault="00120DA0" w:rsidP="00120DA0">
            <w:pPr>
              <w:pStyle w:val="ListParagraph"/>
              <w:numPr>
                <w:ilvl w:val="0"/>
                <w:numId w:val="3"/>
              </w:numPr>
              <w:ind w:right="76"/>
              <w:rPr>
                <w:vanish/>
              </w:rPr>
            </w:pPr>
          </w:p>
          <w:p w14:paraId="3F1076AF" w14:textId="77777777" w:rsidR="00120DA0" w:rsidRPr="00084E01" w:rsidRDefault="00120DA0" w:rsidP="00120DA0">
            <w:pPr>
              <w:pStyle w:val="ListParagraph"/>
              <w:numPr>
                <w:ilvl w:val="1"/>
                <w:numId w:val="3"/>
              </w:numPr>
              <w:ind w:right="76"/>
              <w:rPr>
                <w:vanish/>
              </w:rPr>
            </w:pPr>
          </w:p>
          <w:p w14:paraId="786DB539" w14:textId="77777777" w:rsidR="00120DA0" w:rsidRPr="00084E01" w:rsidRDefault="00120DA0" w:rsidP="00120DA0">
            <w:pPr>
              <w:pStyle w:val="ListParagraph"/>
              <w:numPr>
                <w:ilvl w:val="1"/>
                <w:numId w:val="3"/>
              </w:numPr>
              <w:ind w:right="76"/>
              <w:rPr>
                <w:vanish/>
              </w:rPr>
            </w:pPr>
          </w:p>
          <w:p w14:paraId="3A321330" w14:textId="77777777" w:rsidR="00120DA0" w:rsidRPr="00084E01" w:rsidRDefault="00120DA0" w:rsidP="00120DA0">
            <w:pPr>
              <w:pStyle w:val="ListParagraph"/>
              <w:numPr>
                <w:ilvl w:val="1"/>
                <w:numId w:val="3"/>
              </w:numPr>
              <w:ind w:right="76"/>
              <w:rPr>
                <w:vanish/>
              </w:rPr>
            </w:pPr>
          </w:p>
          <w:p w14:paraId="78B382C8" w14:textId="77777777" w:rsidR="00DB53A2" w:rsidRDefault="00DB53A2" w:rsidP="00DB53A2">
            <w:pPr>
              <w:ind w:left="360" w:right="76"/>
            </w:pPr>
          </w:p>
          <w:p w14:paraId="2339B974" w14:textId="4B4D0CFA" w:rsidR="00120DA0" w:rsidRPr="00DB53A2" w:rsidRDefault="00120DA0" w:rsidP="00DB53A2">
            <w:pPr>
              <w:pStyle w:val="ListParagraph"/>
              <w:numPr>
                <w:ilvl w:val="1"/>
                <w:numId w:val="25"/>
              </w:numPr>
              <w:ind w:left="815" w:right="76" w:hanging="815"/>
            </w:pPr>
            <w:r w:rsidRPr="00DB53A2">
              <w:t>Apprentices can link to a range of database types and embed data queries within their code</w:t>
            </w:r>
          </w:p>
        </w:tc>
        <w:tc>
          <w:tcPr>
            <w:tcW w:w="1970" w:type="dxa"/>
          </w:tcPr>
          <w:p w14:paraId="29B82552" w14:textId="77777777" w:rsidR="00120DA0" w:rsidRDefault="00120DA0" w:rsidP="00120DA0">
            <w:pPr>
              <w:ind w:right="30"/>
              <w:rPr>
                <w:rFonts w:cstheme="minorHAnsi"/>
              </w:rPr>
            </w:pPr>
          </w:p>
          <w:p w14:paraId="7DE03BD9" w14:textId="77777777" w:rsidR="00120DA0" w:rsidRDefault="00120DA0" w:rsidP="00120DA0">
            <w:pPr>
              <w:ind w:right="30"/>
              <w:rPr>
                <w:rFonts w:cstheme="minorHAnsi"/>
              </w:rPr>
            </w:pPr>
          </w:p>
          <w:p w14:paraId="2820A560" w14:textId="71E17086" w:rsidR="00120DA0" w:rsidRDefault="00120DA0" w:rsidP="00120DA0">
            <w:pPr>
              <w:ind w:right="30"/>
              <w:rPr>
                <w:rFonts w:cstheme="minorHAnsi"/>
              </w:rPr>
            </w:pPr>
          </w:p>
          <w:p w14:paraId="1683B5BC" w14:textId="68F8B40F" w:rsidR="00120DA0" w:rsidRPr="005236EF" w:rsidRDefault="00120DA0" w:rsidP="00120DA0">
            <w:pPr>
              <w:ind w:right="30"/>
              <w:rPr>
                <w:rFonts w:cstheme="minorHAnsi"/>
              </w:rPr>
            </w:pPr>
          </w:p>
        </w:tc>
        <w:tc>
          <w:tcPr>
            <w:tcW w:w="2220" w:type="dxa"/>
            <w:shd w:val="clear" w:color="auto" w:fill="auto"/>
          </w:tcPr>
          <w:p w14:paraId="72E17C24" w14:textId="77777777" w:rsidR="00120DA0" w:rsidRDefault="00120DA0" w:rsidP="00120DA0">
            <w:pPr>
              <w:ind w:right="30"/>
              <w:rPr>
                <w:rFonts w:cstheme="minorHAnsi"/>
              </w:rPr>
            </w:pPr>
          </w:p>
          <w:p w14:paraId="4F647793" w14:textId="77777777" w:rsidR="00120DA0" w:rsidRDefault="00120DA0" w:rsidP="00120DA0">
            <w:pPr>
              <w:ind w:right="30"/>
              <w:rPr>
                <w:rFonts w:cstheme="minorHAnsi"/>
              </w:rPr>
            </w:pPr>
          </w:p>
          <w:p w14:paraId="5C4C1E0A" w14:textId="0D38CCAB" w:rsidR="00120DA0" w:rsidRDefault="00120DA0" w:rsidP="00120DA0">
            <w:pPr>
              <w:ind w:right="30"/>
              <w:rPr>
                <w:rFonts w:cstheme="minorHAnsi"/>
              </w:rPr>
            </w:pPr>
          </w:p>
          <w:p w14:paraId="3EE82EF7" w14:textId="49A68818" w:rsidR="00120DA0" w:rsidRPr="005236EF" w:rsidRDefault="00120DA0" w:rsidP="00120DA0">
            <w:pPr>
              <w:ind w:right="30"/>
              <w:rPr>
                <w:rFonts w:cstheme="minorHAnsi"/>
              </w:rPr>
            </w:pPr>
          </w:p>
        </w:tc>
        <w:tc>
          <w:tcPr>
            <w:tcW w:w="2063" w:type="dxa"/>
          </w:tcPr>
          <w:p w14:paraId="30A35FBE" w14:textId="77777777" w:rsidR="00120DA0" w:rsidRDefault="00120DA0" w:rsidP="00120DA0">
            <w:pPr>
              <w:ind w:right="30"/>
              <w:rPr>
                <w:rFonts w:cstheme="minorHAnsi"/>
              </w:rPr>
            </w:pPr>
          </w:p>
          <w:p w14:paraId="069CCE00" w14:textId="77777777" w:rsidR="00120DA0" w:rsidRDefault="00120DA0" w:rsidP="00120DA0">
            <w:pPr>
              <w:ind w:right="30"/>
              <w:rPr>
                <w:rFonts w:cstheme="minorHAnsi"/>
              </w:rPr>
            </w:pPr>
          </w:p>
          <w:p w14:paraId="48977E89" w14:textId="02CBC51C" w:rsidR="00120DA0" w:rsidRDefault="00120DA0" w:rsidP="00120DA0">
            <w:pPr>
              <w:ind w:right="30"/>
              <w:rPr>
                <w:rFonts w:cstheme="minorHAnsi"/>
              </w:rPr>
            </w:pPr>
          </w:p>
          <w:p w14:paraId="4B799319" w14:textId="77777777" w:rsidR="00120DA0" w:rsidRPr="005236EF" w:rsidRDefault="00120DA0" w:rsidP="00120DA0">
            <w:pPr>
              <w:ind w:right="30"/>
              <w:rPr>
                <w:rFonts w:cstheme="minorHAnsi"/>
              </w:rPr>
            </w:pPr>
          </w:p>
        </w:tc>
      </w:tr>
      <w:tr w:rsidR="00120DA0" w14:paraId="09BA4F82" w14:textId="198BF1F6" w:rsidTr="005670CA">
        <w:tblPrEx>
          <w:jc w:val="center"/>
          <w:tblInd w:w="0" w:type="dxa"/>
          <w:tblCellMar>
            <w:top w:w="6" w:type="dxa"/>
            <w:left w:w="107" w:type="dxa"/>
            <w:right w:w="52" w:type="dxa"/>
          </w:tblCellMar>
        </w:tblPrEx>
        <w:trPr>
          <w:trHeight w:val="2244"/>
          <w:jc w:val="center"/>
        </w:trPr>
        <w:tc>
          <w:tcPr>
            <w:tcW w:w="2056" w:type="dxa"/>
          </w:tcPr>
          <w:p w14:paraId="09BC97CA" w14:textId="77777777" w:rsidR="00120DA0" w:rsidRDefault="00120DA0" w:rsidP="00120DA0">
            <w:r>
              <w:t>1.5</w:t>
            </w:r>
          </w:p>
          <w:p w14:paraId="63C5B4FD" w14:textId="77777777" w:rsidR="00120DA0" w:rsidRDefault="00120DA0" w:rsidP="00120DA0"/>
          <w:p w14:paraId="016D2F71" w14:textId="2A3FE16E" w:rsidR="00120DA0" w:rsidRDefault="00120DA0" w:rsidP="00120DA0">
            <w:r w:rsidRPr="00B94BA4">
              <w:rPr>
                <w:b/>
                <w:highlight w:val="green"/>
              </w:rPr>
              <w:t>Test</w:t>
            </w:r>
            <w:r>
              <w:t>: functionally test that the deliverables have been met or not</w:t>
            </w:r>
          </w:p>
        </w:tc>
        <w:tc>
          <w:tcPr>
            <w:tcW w:w="6024" w:type="dxa"/>
          </w:tcPr>
          <w:p w14:paraId="30E1400B" w14:textId="77777777" w:rsidR="00120DA0" w:rsidRPr="00084E01" w:rsidRDefault="00120DA0" w:rsidP="00120DA0">
            <w:pPr>
              <w:pStyle w:val="ListParagraph"/>
              <w:numPr>
                <w:ilvl w:val="0"/>
                <w:numId w:val="4"/>
              </w:numPr>
              <w:ind w:left="892" w:hanging="284"/>
              <w:rPr>
                <w:vanish/>
              </w:rPr>
            </w:pPr>
          </w:p>
          <w:p w14:paraId="02E20C5E" w14:textId="77777777" w:rsidR="00120DA0" w:rsidRPr="00084E01" w:rsidRDefault="00120DA0" w:rsidP="00120DA0">
            <w:pPr>
              <w:pStyle w:val="ListParagraph"/>
              <w:numPr>
                <w:ilvl w:val="1"/>
                <w:numId w:val="4"/>
              </w:numPr>
              <w:ind w:left="892" w:hanging="284"/>
              <w:rPr>
                <w:vanish/>
              </w:rPr>
            </w:pPr>
          </w:p>
          <w:p w14:paraId="07A5C175" w14:textId="77777777" w:rsidR="00120DA0" w:rsidRPr="00084E01" w:rsidRDefault="00120DA0" w:rsidP="00120DA0">
            <w:pPr>
              <w:pStyle w:val="ListParagraph"/>
              <w:numPr>
                <w:ilvl w:val="1"/>
                <w:numId w:val="4"/>
              </w:numPr>
              <w:ind w:left="892" w:hanging="284"/>
              <w:rPr>
                <w:vanish/>
              </w:rPr>
            </w:pPr>
          </w:p>
          <w:p w14:paraId="542F28B9" w14:textId="77777777" w:rsidR="00120DA0" w:rsidRPr="00084E01" w:rsidRDefault="00120DA0" w:rsidP="00120DA0">
            <w:pPr>
              <w:pStyle w:val="ListParagraph"/>
              <w:numPr>
                <w:ilvl w:val="1"/>
                <w:numId w:val="4"/>
              </w:numPr>
              <w:ind w:left="892" w:hanging="284"/>
              <w:rPr>
                <w:vanish/>
              </w:rPr>
            </w:pPr>
          </w:p>
          <w:p w14:paraId="3FF2EF9E" w14:textId="77777777" w:rsidR="00120DA0" w:rsidRPr="00084E01" w:rsidRDefault="00120DA0" w:rsidP="00120DA0">
            <w:pPr>
              <w:pStyle w:val="ListParagraph"/>
              <w:numPr>
                <w:ilvl w:val="1"/>
                <w:numId w:val="4"/>
              </w:numPr>
              <w:ind w:left="892" w:hanging="284"/>
              <w:rPr>
                <w:vanish/>
              </w:rPr>
            </w:pPr>
          </w:p>
          <w:p w14:paraId="455EDEC7" w14:textId="77777777" w:rsidR="00120DA0" w:rsidRPr="00084E01" w:rsidRDefault="00120DA0" w:rsidP="00120DA0">
            <w:pPr>
              <w:pStyle w:val="ListParagraph"/>
              <w:numPr>
                <w:ilvl w:val="1"/>
                <w:numId w:val="4"/>
              </w:numPr>
              <w:ind w:left="892" w:hanging="284"/>
              <w:rPr>
                <w:vanish/>
              </w:rPr>
            </w:pPr>
          </w:p>
          <w:p w14:paraId="0D0BEE9D" w14:textId="0AE92D5C" w:rsidR="00120DA0" w:rsidRPr="00084E01" w:rsidRDefault="00120DA0" w:rsidP="00120DA0">
            <w:pPr>
              <w:pStyle w:val="ListParagraph"/>
              <w:numPr>
                <w:ilvl w:val="2"/>
                <w:numId w:val="4"/>
              </w:numPr>
              <w:ind w:left="892" w:hanging="851"/>
            </w:pPr>
            <w:r w:rsidRPr="00084E01">
              <w:t xml:space="preserve">Apprentices can test and analyse their code to identify errors as soon as possible in the coding process and on an interactive basis </w:t>
            </w:r>
          </w:p>
          <w:p w14:paraId="781BB632" w14:textId="77777777" w:rsidR="00120DA0" w:rsidRPr="00084E01" w:rsidRDefault="00120DA0" w:rsidP="00120DA0">
            <w:pPr>
              <w:pStyle w:val="ListParagraph"/>
              <w:numPr>
                <w:ilvl w:val="2"/>
                <w:numId w:val="4"/>
              </w:numPr>
              <w:spacing w:line="360" w:lineRule="auto"/>
              <w:ind w:left="892" w:hanging="892"/>
            </w:pPr>
            <w:r w:rsidRPr="00084E01">
              <w:t xml:space="preserve">Apprentices can design manual tests for their product </w:t>
            </w:r>
          </w:p>
          <w:p w14:paraId="26974B22" w14:textId="1DCDB815" w:rsidR="00120DA0" w:rsidRPr="00084E01" w:rsidRDefault="00120DA0" w:rsidP="00120DA0">
            <w:pPr>
              <w:pStyle w:val="ListParagraph"/>
              <w:numPr>
                <w:ilvl w:val="2"/>
                <w:numId w:val="4"/>
              </w:numPr>
              <w:spacing w:line="360" w:lineRule="auto"/>
              <w:ind w:left="892" w:hanging="892"/>
            </w:pPr>
            <w:r w:rsidRPr="00084E01">
              <w:t>Apprentices understand expected results and acceptance criteria during testing</w:t>
            </w:r>
          </w:p>
        </w:tc>
        <w:tc>
          <w:tcPr>
            <w:tcW w:w="1970" w:type="dxa"/>
          </w:tcPr>
          <w:p w14:paraId="1ACE090E" w14:textId="58A58DF3" w:rsidR="00120DA0" w:rsidRPr="005236EF" w:rsidRDefault="00120DA0" w:rsidP="00120DA0">
            <w:pPr>
              <w:rPr>
                <w:rFonts w:cstheme="minorHAnsi"/>
                <w:color w:val="FF0000"/>
              </w:rPr>
            </w:pPr>
          </w:p>
        </w:tc>
        <w:tc>
          <w:tcPr>
            <w:tcW w:w="2220" w:type="dxa"/>
            <w:shd w:val="clear" w:color="auto" w:fill="auto"/>
          </w:tcPr>
          <w:p w14:paraId="152A1026" w14:textId="17D7358F" w:rsidR="00120DA0" w:rsidRPr="005236EF" w:rsidRDefault="00120DA0" w:rsidP="006866FF">
            <w:pPr>
              <w:rPr>
                <w:rFonts w:cstheme="minorHAnsi"/>
              </w:rPr>
            </w:pPr>
          </w:p>
        </w:tc>
        <w:tc>
          <w:tcPr>
            <w:tcW w:w="2063" w:type="dxa"/>
          </w:tcPr>
          <w:p w14:paraId="53F61319" w14:textId="362E66C6" w:rsidR="00120DA0" w:rsidRPr="005236EF" w:rsidRDefault="00120DA0" w:rsidP="00120DA0">
            <w:pPr>
              <w:rPr>
                <w:rFonts w:cstheme="minorHAnsi"/>
              </w:rPr>
            </w:pPr>
          </w:p>
        </w:tc>
      </w:tr>
      <w:tr w:rsidR="00120DA0" w14:paraId="1DE38E15" w14:textId="00DB9A8E" w:rsidTr="005670CA">
        <w:tblPrEx>
          <w:jc w:val="center"/>
          <w:tblInd w:w="0" w:type="dxa"/>
          <w:tblCellMar>
            <w:top w:w="6" w:type="dxa"/>
            <w:left w:w="107" w:type="dxa"/>
            <w:right w:w="52" w:type="dxa"/>
          </w:tblCellMar>
        </w:tblPrEx>
        <w:trPr>
          <w:trHeight w:val="1819"/>
          <w:jc w:val="center"/>
        </w:trPr>
        <w:tc>
          <w:tcPr>
            <w:tcW w:w="2056" w:type="dxa"/>
          </w:tcPr>
          <w:p w14:paraId="596F15CC" w14:textId="77777777" w:rsidR="00120DA0" w:rsidRDefault="00120DA0" w:rsidP="00120DA0">
            <w:pPr>
              <w:ind w:right="61"/>
              <w:jc w:val="both"/>
            </w:pPr>
            <w:r>
              <w:t>1.6</w:t>
            </w:r>
          </w:p>
          <w:p w14:paraId="54F5B0E4" w14:textId="77777777" w:rsidR="00120DA0" w:rsidRDefault="00120DA0" w:rsidP="00120DA0">
            <w:pPr>
              <w:ind w:right="61"/>
              <w:jc w:val="both"/>
            </w:pPr>
          </w:p>
          <w:p w14:paraId="228B1149" w14:textId="0A048AB8" w:rsidR="00120DA0" w:rsidRDefault="00120DA0" w:rsidP="00120DA0">
            <w:pPr>
              <w:ind w:right="61"/>
              <w:jc w:val="both"/>
            </w:pPr>
            <w:r w:rsidRPr="00B94BA4">
              <w:rPr>
                <w:b/>
                <w:highlight w:val="green"/>
              </w:rPr>
              <w:t>Analysis</w:t>
            </w:r>
            <w:r w:rsidRPr="0015627A">
              <w:rPr>
                <w:b/>
              </w:rPr>
              <w:t>:</w:t>
            </w:r>
            <w:r>
              <w:t xml:space="preserve"> follows basic analysis models such as use cases and process maps</w:t>
            </w:r>
          </w:p>
        </w:tc>
        <w:tc>
          <w:tcPr>
            <w:tcW w:w="6024" w:type="dxa"/>
          </w:tcPr>
          <w:p w14:paraId="5D7FEE97" w14:textId="77777777" w:rsidR="00120DA0" w:rsidRPr="00084E01" w:rsidRDefault="00120DA0" w:rsidP="00120DA0">
            <w:pPr>
              <w:pStyle w:val="ListParagraph"/>
              <w:numPr>
                <w:ilvl w:val="0"/>
                <w:numId w:val="5"/>
              </w:numPr>
              <w:spacing w:after="43"/>
              <w:rPr>
                <w:vanish/>
              </w:rPr>
            </w:pPr>
          </w:p>
          <w:p w14:paraId="2CEC44B2" w14:textId="77777777" w:rsidR="00120DA0" w:rsidRPr="00084E01" w:rsidRDefault="00120DA0" w:rsidP="00120DA0">
            <w:pPr>
              <w:pStyle w:val="ListParagraph"/>
              <w:numPr>
                <w:ilvl w:val="1"/>
                <w:numId w:val="5"/>
              </w:numPr>
              <w:spacing w:after="43"/>
              <w:rPr>
                <w:vanish/>
              </w:rPr>
            </w:pPr>
          </w:p>
          <w:p w14:paraId="429FE05E" w14:textId="77777777" w:rsidR="00120DA0" w:rsidRPr="00084E01" w:rsidRDefault="00120DA0" w:rsidP="00120DA0">
            <w:pPr>
              <w:pStyle w:val="ListParagraph"/>
              <w:numPr>
                <w:ilvl w:val="1"/>
                <w:numId w:val="5"/>
              </w:numPr>
              <w:spacing w:after="43"/>
              <w:rPr>
                <w:vanish/>
              </w:rPr>
            </w:pPr>
          </w:p>
          <w:p w14:paraId="6BCF6968" w14:textId="77777777" w:rsidR="00120DA0" w:rsidRPr="00084E01" w:rsidRDefault="00120DA0" w:rsidP="00120DA0">
            <w:pPr>
              <w:pStyle w:val="ListParagraph"/>
              <w:numPr>
                <w:ilvl w:val="1"/>
                <w:numId w:val="5"/>
              </w:numPr>
              <w:spacing w:after="43"/>
              <w:rPr>
                <w:vanish/>
              </w:rPr>
            </w:pPr>
          </w:p>
          <w:p w14:paraId="4E4AFBBA" w14:textId="77777777" w:rsidR="00120DA0" w:rsidRPr="00084E01" w:rsidRDefault="00120DA0" w:rsidP="00120DA0">
            <w:pPr>
              <w:pStyle w:val="ListParagraph"/>
              <w:numPr>
                <w:ilvl w:val="1"/>
                <w:numId w:val="5"/>
              </w:numPr>
              <w:spacing w:after="43"/>
              <w:rPr>
                <w:vanish/>
              </w:rPr>
            </w:pPr>
          </w:p>
          <w:p w14:paraId="1E5DAC61" w14:textId="77777777" w:rsidR="00120DA0" w:rsidRPr="00084E01" w:rsidRDefault="00120DA0" w:rsidP="00120DA0">
            <w:pPr>
              <w:pStyle w:val="ListParagraph"/>
              <w:numPr>
                <w:ilvl w:val="1"/>
                <w:numId w:val="5"/>
              </w:numPr>
              <w:spacing w:after="43"/>
              <w:rPr>
                <w:vanish/>
              </w:rPr>
            </w:pPr>
          </w:p>
          <w:p w14:paraId="5354AC74" w14:textId="77777777" w:rsidR="00120DA0" w:rsidRPr="00084E01" w:rsidRDefault="00120DA0" w:rsidP="00120DA0">
            <w:pPr>
              <w:pStyle w:val="ListParagraph"/>
              <w:numPr>
                <w:ilvl w:val="1"/>
                <w:numId w:val="5"/>
              </w:numPr>
              <w:spacing w:after="43"/>
              <w:rPr>
                <w:vanish/>
              </w:rPr>
            </w:pPr>
          </w:p>
          <w:p w14:paraId="736ABD30" w14:textId="56DF7569" w:rsidR="00120DA0" w:rsidRDefault="00120DA0" w:rsidP="00120DA0">
            <w:pPr>
              <w:pStyle w:val="ListParagraph"/>
              <w:numPr>
                <w:ilvl w:val="2"/>
                <w:numId w:val="5"/>
              </w:numPr>
              <w:spacing w:after="43"/>
              <w:ind w:left="892" w:hanging="851"/>
            </w:pPr>
            <w:r w:rsidRPr="00084E01">
              <w:t xml:space="preserve">Apprentices can read and understand data to ensure they know and can meet the customers’ requirements </w:t>
            </w:r>
          </w:p>
          <w:p w14:paraId="55A82FDC" w14:textId="77777777" w:rsidR="00120DA0" w:rsidRPr="00084E01" w:rsidRDefault="00120DA0" w:rsidP="00120DA0">
            <w:pPr>
              <w:pStyle w:val="ListParagraph"/>
              <w:spacing w:after="43"/>
              <w:ind w:left="892"/>
            </w:pPr>
          </w:p>
          <w:p w14:paraId="59E0D7C0" w14:textId="5BF8D0AF" w:rsidR="00120DA0" w:rsidRPr="00084E01" w:rsidRDefault="00120DA0" w:rsidP="00120DA0">
            <w:pPr>
              <w:pStyle w:val="ListParagraph"/>
              <w:numPr>
                <w:ilvl w:val="2"/>
                <w:numId w:val="5"/>
              </w:numPr>
              <w:spacing w:after="43"/>
              <w:ind w:left="892" w:hanging="851"/>
            </w:pPr>
            <w:r w:rsidRPr="00084E01">
              <w:t>Apprentices can identify and represent required functionality (e.g. use cases) Apprentices can identify and represent activity workflow (e.g. process maps)</w:t>
            </w:r>
          </w:p>
        </w:tc>
        <w:tc>
          <w:tcPr>
            <w:tcW w:w="1970" w:type="dxa"/>
          </w:tcPr>
          <w:p w14:paraId="2593915A" w14:textId="73230F85" w:rsidR="00120DA0" w:rsidRPr="005236EF" w:rsidRDefault="00120DA0" w:rsidP="00120DA0">
            <w:pPr>
              <w:rPr>
                <w:rFonts w:cstheme="minorHAnsi"/>
              </w:rPr>
            </w:pPr>
          </w:p>
        </w:tc>
        <w:tc>
          <w:tcPr>
            <w:tcW w:w="2220" w:type="dxa"/>
            <w:shd w:val="clear" w:color="auto" w:fill="auto"/>
          </w:tcPr>
          <w:p w14:paraId="3FF7BB91" w14:textId="23174AF8" w:rsidR="00120DA0" w:rsidRPr="00277338" w:rsidRDefault="00120DA0" w:rsidP="00120DA0">
            <w:pPr>
              <w:rPr>
                <w:rFonts w:cstheme="minorHAnsi"/>
              </w:rPr>
            </w:pPr>
          </w:p>
        </w:tc>
        <w:tc>
          <w:tcPr>
            <w:tcW w:w="2063" w:type="dxa"/>
          </w:tcPr>
          <w:p w14:paraId="5F87FAD7" w14:textId="4FA3C411" w:rsidR="00120DA0" w:rsidRPr="005236EF" w:rsidRDefault="00120DA0" w:rsidP="00120DA0">
            <w:pPr>
              <w:rPr>
                <w:rFonts w:cstheme="minorHAnsi"/>
              </w:rPr>
            </w:pPr>
          </w:p>
        </w:tc>
      </w:tr>
      <w:tr w:rsidR="00120DA0" w14:paraId="2BB86B2A" w14:textId="66B7C29D" w:rsidTr="005670CA">
        <w:tblPrEx>
          <w:jc w:val="center"/>
          <w:tblInd w:w="0" w:type="dxa"/>
          <w:tblCellMar>
            <w:top w:w="6" w:type="dxa"/>
            <w:left w:w="107" w:type="dxa"/>
            <w:right w:w="52" w:type="dxa"/>
          </w:tblCellMar>
        </w:tblPrEx>
        <w:trPr>
          <w:trHeight w:val="3121"/>
          <w:jc w:val="center"/>
        </w:trPr>
        <w:tc>
          <w:tcPr>
            <w:tcW w:w="2056" w:type="dxa"/>
          </w:tcPr>
          <w:p w14:paraId="32D94392" w14:textId="009A89F6" w:rsidR="00120DA0" w:rsidRDefault="00120DA0" w:rsidP="00120DA0">
            <w:r>
              <w:t>1.7</w:t>
            </w:r>
          </w:p>
          <w:p w14:paraId="113219C6" w14:textId="2656FFD0" w:rsidR="00120DA0" w:rsidRDefault="00120DA0" w:rsidP="00120DA0">
            <w:r w:rsidRPr="00E06FE1">
              <w:rPr>
                <w:b/>
                <w:highlight w:val="green"/>
              </w:rPr>
              <w:t>Development lifecycle</w:t>
            </w:r>
            <w:r>
              <w:t>: supports the Software Developers at the build and test stages of the software development lifecycle</w:t>
            </w:r>
          </w:p>
        </w:tc>
        <w:tc>
          <w:tcPr>
            <w:tcW w:w="6024" w:type="dxa"/>
          </w:tcPr>
          <w:p w14:paraId="06869597" w14:textId="77777777" w:rsidR="00120DA0" w:rsidRPr="00084E01" w:rsidRDefault="00120DA0" w:rsidP="00120DA0">
            <w:pPr>
              <w:pStyle w:val="ListParagraph"/>
              <w:numPr>
                <w:ilvl w:val="0"/>
                <w:numId w:val="6"/>
              </w:numPr>
              <w:spacing w:line="360" w:lineRule="auto"/>
              <w:rPr>
                <w:vanish/>
              </w:rPr>
            </w:pPr>
          </w:p>
          <w:p w14:paraId="5CA2C915" w14:textId="77777777" w:rsidR="00120DA0" w:rsidRPr="00084E01" w:rsidRDefault="00120DA0" w:rsidP="00120DA0">
            <w:pPr>
              <w:pStyle w:val="ListParagraph"/>
              <w:numPr>
                <w:ilvl w:val="1"/>
                <w:numId w:val="6"/>
              </w:numPr>
              <w:spacing w:line="360" w:lineRule="auto"/>
              <w:rPr>
                <w:vanish/>
              </w:rPr>
            </w:pPr>
          </w:p>
          <w:p w14:paraId="34899866" w14:textId="77777777" w:rsidR="00120DA0" w:rsidRPr="00084E01" w:rsidRDefault="00120DA0" w:rsidP="00120DA0">
            <w:pPr>
              <w:pStyle w:val="ListParagraph"/>
              <w:numPr>
                <w:ilvl w:val="1"/>
                <w:numId w:val="6"/>
              </w:numPr>
              <w:spacing w:line="360" w:lineRule="auto"/>
              <w:rPr>
                <w:vanish/>
              </w:rPr>
            </w:pPr>
          </w:p>
          <w:p w14:paraId="5EF8D1C2" w14:textId="77777777" w:rsidR="00120DA0" w:rsidRPr="00084E01" w:rsidRDefault="00120DA0" w:rsidP="00120DA0">
            <w:pPr>
              <w:pStyle w:val="ListParagraph"/>
              <w:numPr>
                <w:ilvl w:val="1"/>
                <w:numId w:val="6"/>
              </w:numPr>
              <w:spacing w:line="360" w:lineRule="auto"/>
              <w:rPr>
                <w:vanish/>
              </w:rPr>
            </w:pPr>
          </w:p>
          <w:p w14:paraId="67606EF0" w14:textId="77777777" w:rsidR="00120DA0" w:rsidRPr="00084E01" w:rsidRDefault="00120DA0" w:rsidP="00120DA0">
            <w:pPr>
              <w:pStyle w:val="ListParagraph"/>
              <w:numPr>
                <w:ilvl w:val="1"/>
                <w:numId w:val="6"/>
              </w:numPr>
              <w:spacing w:line="360" w:lineRule="auto"/>
              <w:rPr>
                <w:vanish/>
              </w:rPr>
            </w:pPr>
          </w:p>
          <w:p w14:paraId="2B348CC4" w14:textId="77777777" w:rsidR="00120DA0" w:rsidRPr="00084E01" w:rsidRDefault="00120DA0" w:rsidP="00120DA0">
            <w:pPr>
              <w:pStyle w:val="ListParagraph"/>
              <w:numPr>
                <w:ilvl w:val="1"/>
                <w:numId w:val="6"/>
              </w:numPr>
              <w:spacing w:line="360" w:lineRule="auto"/>
              <w:rPr>
                <w:vanish/>
              </w:rPr>
            </w:pPr>
          </w:p>
          <w:p w14:paraId="65CA4316" w14:textId="77777777" w:rsidR="00120DA0" w:rsidRPr="00084E01" w:rsidRDefault="00120DA0" w:rsidP="00120DA0">
            <w:pPr>
              <w:pStyle w:val="ListParagraph"/>
              <w:numPr>
                <w:ilvl w:val="1"/>
                <w:numId w:val="6"/>
              </w:numPr>
              <w:spacing w:line="360" w:lineRule="auto"/>
              <w:rPr>
                <w:vanish/>
              </w:rPr>
            </w:pPr>
          </w:p>
          <w:p w14:paraId="13157A50" w14:textId="77777777" w:rsidR="00120DA0" w:rsidRPr="00084E01" w:rsidRDefault="00120DA0" w:rsidP="00120DA0">
            <w:pPr>
              <w:pStyle w:val="ListParagraph"/>
              <w:numPr>
                <w:ilvl w:val="1"/>
                <w:numId w:val="6"/>
              </w:numPr>
              <w:spacing w:line="360" w:lineRule="auto"/>
              <w:rPr>
                <w:vanish/>
              </w:rPr>
            </w:pPr>
          </w:p>
          <w:p w14:paraId="7460F047" w14:textId="3040E849" w:rsidR="00120DA0" w:rsidRDefault="00120DA0" w:rsidP="00120DA0">
            <w:pPr>
              <w:pStyle w:val="ListParagraph"/>
              <w:numPr>
                <w:ilvl w:val="2"/>
                <w:numId w:val="6"/>
              </w:numPr>
              <w:ind w:left="892" w:hanging="851"/>
            </w:pPr>
            <w:r w:rsidRPr="00084E01">
              <w:t xml:space="preserve">Apprentices can work as part of a team that understand their process within the development lifecycle </w:t>
            </w:r>
          </w:p>
          <w:p w14:paraId="451BF86F" w14:textId="77777777" w:rsidR="00120DA0" w:rsidRPr="00084E01" w:rsidRDefault="00120DA0" w:rsidP="00120DA0">
            <w:pPr>
              <w:pStyle w:val="ListParagraph"/>
              <w:ind w:left="892"/>
            </w:pPr>
          </w:p>
          <w:p w14:paraId="778F60A3" w14:textId="5D1691D7" w:rsidR="00120DA0" w:rsidRDefault="00120DA0" w:rsidP="00120DA0">
            <w:pPr>
              <w:pStyle w:val="ListParagraph"/>
              <w:numPr>
                <w:ilvl w:val="2"/>
                <w:numId w:val="6"/>
              </w:numPr>
              <w:ind w:left="892" w:hanging="851"/>
            </w:pPr>
            <w:r w:rsidRPr="00084E01">
              <w:t xml:space="preserve">Apprentices can show initiative during development and take responsibility for their own work </w:t>
            </w:r>
          </w:p>
          <w:p w14:paraId="45E5C4F0" w14:textId="77777777" w:rsidR="00120DA0" w:rsidRPr="00CD77A8" w:rsidRDefault="00120DA0" w:rsidP="00120DA0"/>
          <w:p w14:paraId="4A078B29" w14:textId="45EEDC89" w:rsidR="00120DA0" w:rsidRPr="00084E01" w:rsidRDefault="00120DA0" w:rsidP="00120DA0">
            <w:pPr>
              <w:pStyle w:val="ListParagraph"/>
              <w:numPr>
                <w:ilvl w:val="2"/>
                <w:numId w:val="6"/>
              </w:numPr>
              <w:ind w:left="892" w:hanging="851"/>
            </w:pPr>
            <w:r w:rsidRPr="00084E01">
              <w:t>Apprentices can work flexible to assist with other member of the team during development</w:t>
            </w:r>
          </w:p>
        </w:tc>
        <w:tc>
          <w:tcPr>
            <w:tcW w:w="1970" w:type="dxa"/>
          </w:tcPr>
          <w:p w14:paraId="7A6C6097" w14:textId="14AA6DF0" w:rsidR="00120DA0" w:rsidRPr="005236EF" w:rsidRDefault="00120DA0" w:rsidP="006866FF">
            <w:pPr>
              <w:rPr>
                <w:rFonts w:cstheme="minorHAnsi"/>
              </w:rPr>
            </w:pPr>
          </w:p>
        </w:tc>
        <w:tc>
          <w:tcPr>
            <w:tcW w:w="2220" w:type="dxa"/>
            <w:shd w:val="clear" w:color="auto" w:fill="auto"/>
          </w:tcPr>
          <w:p w14:paraId="1E728DD8" w14:textId="05F3C040" w:rsidR="00120DA0" w:rsidRPr="005236EF" w:rsidRDefault="00120DA0" w:rsidP="006866FF">
            <w:pPr>
              <w:rPr>
                <w:rFonts w:cstheme="minorHAnsi"/>
              </w:rPr>
            </w:pPr>
          </w:p>
        </w:tc>
        <w:tc>
          <w:tcPr>
            <w:tcW w:w="2063" w:type="dxa"/>
          </w:tcPr>
          <w:p w14:paraId="39DA9F83" w14:textId="77777777" w:rsidR="00120DA0" w:rsidRPr="005236EF" w:rsidRDefault="00120DA0" w:rsidP="006866FF">
            <w:pPr>
              <w:rPr>
                <w:rFonts w:cstheme="minorHAnsi"/>
              </w:rPr>
            </w:pPr>
          </w:p>
        </w:tc>
      </w:tr>
      <w:tr w:rsidR="00805D07" w14:paraId="324BBC4C" w14:textId="1036E823" w:rsidTr="005670CA">
        <w:tblPrEx>
          <w:jc w:val="center"/>
          <w:tblInd w:w="0" w:type="dxa"/>
          <w:tblCellMar>
            <w:top w:w="6" w:type="dxa"/>
            <w:left w:w="107" w:type="dxa"/>
            <w:right w:w="52" w:type="dxa"/>
          </w:tblCellMar>
        </w:tblPrEx>
        <w:trPr>
          <w:trHeight w:val="1285"/>
          <w:jc w:val="center"/>
        </w:trPr>
        <w:tc>
          <w:tcPr>
            <w:tcW w:w="2056" w:type="dxa"/>
          </w:tcPr>
          <w:p w14:paraId="45D5D196" w14:textId="77777777" w:rsidR="00805D07" w:rsidRDefault="00805D07" w:rsidP="001347E9">
            <w:pPr>
              <w:ind w:right="12"/>
            </w:pPr>
            <w:r>
              <w:t>1.8</w:t>
            </w:r>
          </w:p>
          <w:p w14:paraId="555B82A0" w14:textId="77777777" w:rsidR="00805D07" w:rsidRDefault="00805D07" w:rsidP="001347E9">
            <w:pPr>
              <w:ind w:right="12"/>
            </w:pPr>
          </w:p>
          <w:p w14:paraId="5CF3FFF9" w14:textId="448642BF" w:rsidR="00805D07" w:rsidRDefault="00805D07" w:rsidP="001347E9">
            <w:pPr>
              <w:ind w:right="12"/>
            </w:pPr>
            <w:r w:rsidRPr="00B94BA4">
              <w:rPr>
                <w:b/>
                <w:highlight w:val="green"/>
              </w:rPr>
              <w:t>Quality</w:t>
            </w:r>
            <w:r>
              <w:t xml:space="preserve">: follows organisational and industry good coding </w:t>
            </w:r>
            <w:r>
              <w:lastRenderedPageBreak/>
              <w:t>practices (including for naming, commenting etc.)</w:t>
            </w:r>
          </w:p>
        </w:tc>
        <w:tc>
          <w:tcPr>
            <w:tcW w:w="6024" w:type="dxa"/>
          </w:tcPr>
          <w:p w14:paraId="189C77F0" w14:textId="77777777" w:rsidR="00805D07" w:rsidRPr="00084E01" w:rsidRDefault="00805D07" w:rsidP="001347E9">
            <w:r w:rsidRPr="00084E01">
              <w:lastRenderedPageBreak/>
              <w:t xml:space="preserve">Apprentices can identify and follow standards and good practice that can improve programming efficiency, style and quality, including: </w:t>
            </w:r>
          </w:p>
          <w:p w14:paraId="5696277A" w14:textId="77777777" w:rsidR="00805D07" w:rsidRPr="00084E01" w:rsidRDefault="00805D07" w:rsidP="001347E9"/>
          <w:p w14:paraId="5DF2E6E6" w14:textId="77777777" w:rsidR="00805D07" w:rsidRPr="00084E01" w:rsidRDefault="00805D07" w:rsidP="001347E9">
            <w:pPr>
              <w:pStyle w:val="ListParagraph"/>
              <w:numPr>
                <w:ilvl w:val="0"/>
                <w:numId w:val="7"/>
              </w:numPr>
              <w:rPr>
                <w:vanish/>
              </w:rPr>
            </w:pPr>
          </w:p>
          <w:p w14:paraId="36D08995" w14:textId="77777777" w:rsidR="00805D07" w:rsidRPr="00084E01" w:rsidRDefault="00805D07" w:rsidP="001347E9">
            <w:pPr>
              <w:pStyle w:val="ListParagraph"/>
              <w:numPr>
                <w:ilvl w:val="1"/>
                <w:numId w:val="7"/>
              </w:numPr>
              <w:rPr>
                <w:vanish/>
              </w:rPr>
            </w:pPr>
          </w:p>
          <w:p w14:paraId="654E685A" w14:textId="77777777" w:rsidR="00805D07" w:rsidRPr="00084E01" w:rsidRDefault="00805D07" w:rsidP="001347E9">
            <w:pPr>
              <w:pStyle w:val="ListParagraph"/>
              <w:numPr>
                <w:ilvl w:val="1"/>
                <w:numId w:val="7"/>
              </w:numPr>
              <w:rPr>
                <w:vanish/>
              </w:rPr>
            </w:pPr>
          </w:p>
          <w:p w14:paraId="629D3621" w14:textId="77777777" w:rsidR="00805D07" w:rsidRPr="00084E01" w:rsidRDefault="00805D07" w:rsidP="001347E9">
            <w:pPr>
              <w:pStyle w:val="ListParagraph"/>
              <w:numPr>
                <w:ilvl w:val="1"/>
                <w:numId w:val="7"/>
              </w:numPr>
              <w:rPr>
                <w:vanish/>
              </w:rPr>
            </w:pPr>
          </w:p>
          <w:p w14:paraId="5E886AE0" w14:textId="77777777" w:rsidR="00805D07" w:rsidRPr="00084E01" w:rsidRDefault="00805D07" w:rsidP="001347E9">
            <w:pPr>
              <w:pStyle w:val="ListParagraph"/>
              <w:numPr>
                <w:ilvl w:val="1"/>
                <w:numId w:val="7"/>
              </w:numPr>
              <w:rPr>
                <w:vanish/>
              </w:rPr>
            </w:pPr>
          </w:p>
          <w:p w14:paraId="6453A719" w14:textId="77777777" w:rsidR="00805D07" w:rsidRPr="00084E01" w:rsidRDefault="00805D07" w:rsidP="001347E9">
            <w:pPr>
              <w:pStyle w:val="ListParagraph"/>
              <w:numPr>
                <w:ilvl w:val="1"/>
                <w:numId w:val="7"/>
              </w:numPr>
              <w:rPr>
                <w:vanish/>
              </w:rPr>
            </w:pPr>
          </w:p>
          <w:p w14:paraId="0BC5981C" w14:textId="77777777" w:rsidR="00805D07" w:rsidRPr="00084E01" w:rsidRDefault="00805D07" w:rsidP="001347E9">
            <w:pPr>
              <w:pStyle w:val="ListParagraph"/>
              <w:numPr>
                <w:ilvl w:val="1"/>
                <w:numId w:val="7"/>
              </w:numPr>
              <w:rPr>
                <w:vanish/>
              </w:rPr>
            </w:pPr>
          </w:p>
          <w:p w14:paraId="7CB117CC" w14:textId="77777777" w:rsidR="00805D07" w:rsidRPr="00084E01" w:rsidRDefault="00805D07" w:rsidP="001347E9">
            <w:pPr>
              <w:pStyle w:val="ListParagraph"/>
              <w:numPr>
                <w:ilvl w:val="1"/>
                <w:numId w:val="7"/>
              </w:numPr>
              <w:rPr>
                <w:vanish/>
              </w:rPr>
            </w:pPr>
          </w:p>
          <w:p w14:paraId="3E4BB712" w14:textId="77777777" w:rsidR="00805D07" w:rsidRPr="00084E01" w:rsidRDefault="00805D07" w:rsidP="001347E9">
            <w:pPr>
              <w:pStyle w:val="ListParagraph"/>
              <w:numPr>
                <w:ilvl w:val="1"/>
                <w:numId w:val="7"/>
              </w:numPr>
              <w:rPr>
                <w:vanish/>
              </w:rPr>
            </w:pPr>
          </w:p>
          <w:p w14:paraId="077C48C6" w14:textId="3FE13717" w:rsidR="00805D07" w:rsidRDefault="00805D07" w:rsidP="00120DA0">
            <w:pPr>
              <w:pStyle w:val="ListParagraph"/>
              <w:numPr>
                <w:ilvl w:val="2"/>
                <w:numId w:val="7"/>
              </w:numPr>
              <w:ind w:left="1033" w:hanging="992"/>
            </w:pPr>
            <w:r w:rsidRPr="00084E01">
              <w:t xml:space="preserve">programming standards, both organisational and external </w:t>
            </w:r>
          </w:p>
          <w:p w14:paraId="3E0B392F" w14:textId="77777777" w:rsidR="00120DA0" w:rsidRPr="00084E01" w:rsidRDefault="00120DA0" w:rsidP="00120DA0">
            <w:pPr>
              <w:pStyle w:val="ListParagraph"/>
              <w:ind w:left="1033"/>
            </w:pPr>
          </w:p>
          <w:p w14:paraId="1BF8C23C" w14:textId="4F9D9305" w:rsidR="00805D07" w:rsidRDefault="00805D07" w:rsidP="00120DA0">
            <w:pPr>
              <w:pStyle w:val="ListParagraph"/>
              <w:numPr>
                <w:ilvl w:val="2"/>
                <w:numId w:val="7"/>
              </w:numPr>
              <w:ind w:left="1033" w:hanging="992"/>
            </w:pPr>
            <w:r w:rsidRPr="00084E01">
              <w:t xml:space="preserve">generic best practices including readability, reusability, maintainability </w:t>
            </w:r>
          </w:p>
          <w:p w14:paraId="6B1E0393" w14:textId="77777777" w:rsidR="00120DA0" w:rsidRPr="00120DA0" w:rsidRDefault="00120DA0" w:rsidP="00120DA0"/>
          <w:p w14:paraId="215A9CF0" w14:textId="5555B3E4" w:rsidR="00805D07" w:rsidRPr="00084E01" w:rsidRDefault="00805D07" w:rsidP="001347E9">
            <w:pPr>
              <w:pStyle w:val="ListParagraph"/>
              <w:numPr>
                <w:ilvl w:val="2"/>
                <w:numId w:val="7"/>
              </w:numPr>
              <w:spacing w:line="360" w:lineRule="auto"/>
              <w:ind w:left="1033" w:hanging="992"/>
            </w:pPr>
            <w:r w:rsidRPr="00084E01">
              <w:t>best practice approaches of different paradigms and language</w:t>
            </w:r>
          </w:p>
        </w:tc>
        <w:tc>
          <w:tcPr>
            <w:tcW w:w="1970" w:type="dxa"/>
          </w:tcPr>
          <w:p w14:paraId="0EB045C5" w14:textId="77777777" w:rsidR="00805D07" w:rsidRDefault="00805D07" w:rsidP="001347E9">
            <w:pPr>
              <w:rPr>
                <w:rFonts w:eastAsia="Arial" w:cstheme="minorHAnsi"/>
              </w:rPr>
            </w:pPr>
          </w:p>
          <w:p w14:paraId="5BA47C23" w14:textId="77777777" w:rsidR="00120DA0" w:rsidRDefault="00120DA0" w:rsidP="001347E9">
            <w:pPr>
              <w:rPr>
                <w:rFonts w:eastAsia="Arial" w:cstheme="minorHAnsi"/>
              </w:rPr>
            </w:pPr>
          </w:p>
          <w:p w14:paraId="0996FA82" w14:textId="77777777" w:rsidR="00120DA0" w:rsidRDefault="00120DA0" w:rsidP="001347E9">
            <w:pPr>
              <w:rPr>
                <w:rFonts w:eastAsia="Arial" w:cstheme="minorHAnsi"/>
              </w:rPr>
            </w:pPr>
          </w:p>
          <w:p w14:paraId="43274FC6" w14:textId="77777777" w:rsidR="00120DA0" w:rsidRDefault="00120DA0" w:rsidP="001347E9">
            <w:pPr>
              <w:rPr>
                <w:rFonts w:eastAsia="Arial" w:cstheme="minorHAnsi"/>
              </w:rPr>
            </w:pPr>
          </w:p>
          <w:p w14:paraId="39F777D5" w14:textId="2D3D2B87" w:rsidR="00120DA0" w:rsidRDefault="00120DA0" w:rsidP="001347E9">
            <w:pPr>
              <w:rPr>
                <w:rFonts w:eastAsia="Arial" w:cstheme="minorHAnsi"/>
              </w:rPr>
            </w:pPr>
          </w:p>
          <w:p w14:paraId="1EE39456" w14:textId="2190F000" w:rsidR="00120DA0" w:rsidRDefault="00120DA0" w:rsidP="001347E9">
            <w:pPr>
              <w:rPr>
                <w:rFonts w:eastAsia="Arial" w:cstheme="minorHAnsi"/>
              </w:rPr>
            </w:pPr>
          </w:p>
          <w:p w14:paraId="5053E9C5" w14:textId="77777777" w:rsidR="00120DA0" w:rsidRDefault="00120DA0" w:rsidP="001347E9">
            <w:pPr>
              <w:rPr>
                <w:rFonts w:eastAsia="Arial" w:cstheme="minorHAnsi"/>
              </w:rPr>
            </w:pPr>
          </w:p>
          <w:p w14:paraId="2AA954D5" w14:textId="77777777" w:rsidR="00120DA0" w:rsidRDefault="00120DA0" w:rsidP="001347E9">
            <w:pPr>
              <w:rPr>
                <w:rFonts w:eastAsia="Arial" w:cstheme="minorHAnsi"/>
              </w:rPr>
            </w:pPr>
          </w:p>
          <w:p w14:paraId="4A090FF0" w14:textId="27600B97" w:rsidR="00120DA0" w:rsidRPr="005236EF" w:rsidRDefault="00120DA0" w:rsidP="001347E9">
            <w:pPr>
              <w:rPr>
                <w:rFonts w:eastAsia="Arial" w:cstheme="minorHAnsi"/>
              </w:rPr>
            </w:pPr>
          </w:p>
        </w:tc>
        <w:tc>
          <w:tcPr>
            <w:tcW w:w="2220" w:type="dxa"/>
            <w:shd w:val="clear" w:color="auto" w:fill="auto"/>
          </w:tcPr>
          <w:p w14:paraId="56CCD0A2" w14:textId="77777777" w:rsidR="00805D07" w:rsidRDefault="00805D07" w:rsidP="001347E9">
            <w:pPr>
              <w:rPr>
                <w:rFonts w:cstheme="minorHAnsi"/>
              </w:rPr>
            </w:pPr>
          </w:p>
          <w:p w14:paraId="088F3349" w14:textId="77777777" w:rsidR="00120DA0" w:rsidRDefault="00120DA0" w:rsidP="001347E9">
            <w:pPr>
              <w:rPr>
                <w:rFonts w:cstheme="minorHAnsi"/>
              </w:rPr>
            </w:pPr>
          </w:p>
          <w:p w14:paraId="71EC177F" w14:textId="77777777" w:rsidR="00120DA0" w:rsidRDefault="00120DA0" w:rsidP="001347E9">
            <w:pPr>
              <w:rPr>
                <w:rFonts w:cstheme="minorHAnsi"/>
              </w:rPr>
            </w:pPr>
          </w:p>
          <w:p w14:paraId="1EF555FA" w14:textId="77777777" w:rsidR="00120DA0" w:rsidRDefault="00120DA0" w:rsidP="001347E9">
            <w:pPr>
              <w:rPr>
                <w:rFonts w:cstheme="minorHAnsi"/>
              </w:rPr>
            </w:pPr>
          </w:p>
          <w:p w14:paraId="48F3C883" w14:textId="77777777" w:rsidR="00120DA0" w:rsidRDefault="00120DA0" w:rsidP="00120DA0">
            <w:pPr>
              <w:rPr>
                <w:rFonts w:eastAsia="Arial" w:cstheme="minorHAnsi"/>
              </w:rPr>
            </w:pPr>
          </w:p>
          <w:p w14:paraId="4B602B98" w14:textId="77777777" w:rsidR="00120DA0" w:rsidRDefault="00120DA0" w:rsidP="00120DA0">
            <w:pPr>
              <w:rPr>
                <w:rFonts w:eastAsia="Arial" w:cstheme="minorHAnsi"/>
              </w:rPr>
            </w:pPr>
          </w:p>
          <w:p w14:paraId="2C4370D1" w14:textId="094E613F" w:rsidR="00120DA0" w:rsidRPr="005236EF" w:rsidRDefault="00120DA0" w:rsidP="006866FF">
            <w:pPr>
              <w:rPr>
                <w:rFonts w:cstheme="minorHAnsi"/>
              </w:rPr>
            </w:pPr>
          </w:p>
        </w:tc>
        <w:tc>
          <w:tcPr>
            <w:tcW w:w="2063" w:type="dxa"/>
          </w:tcPr>
          <w:p w14:paraId="7631B490" w14:textId="77777777" w:rsidR="00805D07" w:rsidRDefault="00805D07" w:rsidP="001347E9">
            <w:pPr>
              <w:rPr>
                <w:rFonts w:eastAsia="Arial" w:cstheme="minorHAnsi"/>
              </w:rPr>
            </w:pPr>
          </w:p>
          <w:p w14:paraId="658AD775" w14:textId="77777777" w:rsidR="00120DA0" w:rsidRDefault="00120DA0" w:rsidP="001347E9">
            <w:pPr>
              <w:rPr>
                <w:rFonts w:eastAsia="Arial" w:cstheme="minorHAnsi"/>
              </w:rPr>
            </w:pPr>
          </w:p>
          <w:p w14:paraId="20866FEE" w14:textId="77777777" w:rsidR="00120DA0" w:rsidRDefault="00120DA0" w:rsidP="001347E9">
            <w:pPr>
              <w:rPr>
                <w:rFonts w:eastAsia="Arial" w:cstheme="minorHAnsi"/>
              </w:rPr>
            </w:pPr>
          </w:p>
          <w:p w14:paraId="4552AA60" w14:textId="77777777" w:rsidR="00120DA0" w:rsidRDefault="00120DA0" w:rsidP="001347E9">
            <w:pPr>
              <w:rPr>
                <w:rFonts w:eastAsia="Arial" w:cstheme="minorHAnsi"/>
              </w:rPr>
            </w:pPr>
          </w:p>
          <w:p w14:paraId="4A1F46FF" w14:textId="77777777" w:rsidR="00120DA0" w:rsidRDefault="00120DA0" w:rsidP="00120DA0">
            <w:pPr>
              <w:rPr>
                <w:rFonts w:eastAsia="Arial" w:cstheme="minorHAnsi"/>
              </w:rPr>
            </w:pPr>
          </w:p>
          <w:p w14:paraId="2CF38BF7" w14:textId="77777777" w:rsidR="00120DA0" w:rsidRDefault="00120DA0" w:rsidP="00120DA0">
            <w:pPr>
              <w:rPr>
                <w:rFonts w:eastAsia="Arial" w:cstheme="minorHAnsi"/>
              </w:rPr>
            </w:pPr>
          </w:p>
          <w:p w14:paraId="6C3927C4" w14:textId="57875296" w:rsidR="00120DA0" w:rsidRPr="005236EF" w:rsidRDefault="00120DA0" w:rsidP="006866FF">
            <w:pPr>
              <w:rPr>
                <w:rFonts w:eastAsia="Arial" w:cstheme="minorHAnsi"/>
              </w:rPr>
            </w:pPr>
          </w:p>
        </w:tc>
      </w:tr>
      <w:tr w:rsidR="00DC4633" w14:paraId="64207EAE" w14:textId="07895CD9" w:rsidTr="005670CA">
        <w:tblPrEx>
          <w:jc w:val="center"/>
          <w:tblInd w:w="0" w:type="dxa"/>
          <w:tblCellMar>
            <w:top w:w="6" w:type="dxa"/>
            <w:left w:w="107" w:type="dxa"/>
            <w:right w:w="52" w:type="dxa"/>
          </w:tblCellMar>
        </w:tblPrEx>
        <w:trPr>
          <w:trHeight w:val="750"/>
          <w:jc w:val="center"/>
        </w:trPr>
        <w:tc>
          <w:tcPr>
            <w:tcW w:w="2056" w:type="dxa"/>
          </w:tcPr>
          <w:p w14:paraId="498E01EC" w14:textId="77777777" w:rsidR="00DC4633" w:rsidRDefault="00DC4633" w:rsidP="00DC4633"/>
          <w:p w14:paraId="74A92D72" w14:textId="77777777" w:rsidR="00DC4633" w:rsidRDefault="00DC4633" w:rsidP="00DC4633">
            <w:r>
              <w:t>1.9</w:t>
            </w:r>
          </w:p>
          <w:p w14:paraId="25072A10" w14:textId="77777777" w:rsidR="00DC4633" w:rsidRDefault="00DC4633" w:rsidP="00DC4633">
            <w:pPr>
              <w:ind w:left="-105"/>
              <w:rPr>
                <w:b/>
              </w:rPr>
            </w:pPr>
            <w:r w:rsidRPr="005038D3">
              <w:rPr>
                <w:b/>
                <w:highlight w:val="green"/>
              </w:rPr>
              <w:t>Problem solving</w:t>
            </w:r>
            <w:r w:rsidRPr="002D3399">
              <w:rPr>
                <w:b/>
              </w:rPr>
              <w:t xml:space="preserve">: </w:t>
            </w:r>
          </w:p>
          <w:p w14:paraId="41404AFE" w14:textId="4F842CBB" w:rsidR="00DC4633" w:rsidRDefault="00DC4633" w:rsidP="00DC4633">
            <w:pPr>
              <w:pStyle w:val="ListParagraph"/>
              <w:ind w:left="0"/>
            </w:pPr>
            <w:r>
              <w:t>S</w:t>
            </w:r>
            <w:r w:rsidRPr="002D3399">
              <w:t xml:space="preserve">olves logical problems, seeking assistance when required (including appropriate mathematical application) </w:t>
            </w:r>
          </w:p>
          <w:p w14:paraId="2DC91AE6" w14:textId="77777777" w:rsidR="00DC4633" w:rsidRPr="002D3399" w:rsidRDefault="00DC4633" w:rsidP="00DC4633">
            <w:pPr>
              <w:pStyle w:val="ListParagraph"/>
              <w:ind w:left="0"/>
            </w:pPr>
          </w:p>
          <w:p w14:paraId="5A89CE5C" w14:textId="5FAB2042" w:rsidR="00DC4633" w:rsidRPr="0015627A" w:rsidRDefault="00DC4633" w:rsidP="00DC4633">
            <w:pPr>
              <w:pStyle w:val="ListParagraph"/>
              <w:ind w:left="37"/>
            </w:pPr>
            <w:r>
              <w:t>R</w:t>
            </w:r>
            <w:r w:rsidRPr="0015627A">
              <w:t>esponds to the business environment and business issues related to software development</w:t>
            </w:r>
          </w:p>
          <w:p w14:paraId="7F15FA92" w14:textId="11A49ADF" w:rsidR="00DC4633" w:rsidRDefault="00DC4633" w:rsidP="00DC4633"/>
        </w:tc>
        <w:tc>
          <w:tcPr>
            <w:tcW w:w="6024" w:type="dxa"/>
          </w:tcPr>
          <w:p w14:paraId="21BED783" w14:textId="77777777" w:rsidR="00DC4633" w:rsidRPr="00084E01" w:rsidRDefault="00DC4633" w:rsidP="00DC4633">
            <w:pPr>
              <w:pStyle w:val="ListParagraph"/>
              <w:numPr>
                <w:ilvl w:val="0"/>
                <w:numId w:val="8"/>
              </w:numPr>
              <w:rPr>
                <w:vanish/>
              </w:rPr>
            </w:pPr>
          </w:p>
          <w:p w14:paraId="13031F8D" w14:textId="77777777" w:rsidR="00DC4633" w:rsidRPr="00084E01" w:rsidRDefault="00DC4633" w:rsidP="00DC4633">
            <w:pPr>
              <w:pStyle w:val="ListParagraph"/>
              <w:numPr>
                <w:ilvl w:val="1"/>
                <w:numId w:val="8"/>
              </w:numPr>
              <w:rPr>
                <w:vanish/>
              </w:rPr>
            </w:pPr>
          </w:p>
          <w:p w14:paraId="5B4DDC85" w14:textId="77777777" w:rsidR="00DC4633" w:rsidRPr="00084E01" w:rsidRDefault="00DC4633" w:rsidP="00DC4633">
            <w:pPr>
              <w:pStyle w:val="ListParagraph"/>
              <w:numPr>
                <w:ilvl w:val="1"/>
                <w:numId w:val="8"/>
              </w:numPr>
              <w:rPr>
                <w:vanish/>
              </w:rPr>
            </w:pPr>
          </w:p>
          <w:p w14:paraId="27AB80FE" w14:textId="77777777" w:rsidR="00DC4633" w:rsidRPr="00084E01" w:rsidRDefault="00DC4633" w:rsidP="00DC4633">
            <w:pPr>
              <w:pStyle w:val="ListParagraph"/>
              <w:numPr>
                <w:ilvl w:val="1"/>
                <w:numId w:val="8"/>
              </w:numPr>
              <w:rPr>
                <w:vanish/>
              </w:rPr>
            </w:pPr>
          </w:p>
          <w:p w14:paraId="4B4910AD" w14:textId="77777777" w:rsidR="00DC4633" w:rsidRPr="00084E01" w:rsidRDefault="00DC4633" w:rsidP="00DC4633">
            <w:pPr>
              <w:pStyle w:val="ListParagraph"/>
              <w:numPr>
                <w:ilvl w:val="1"/>
                <w:numId w:val="8"/>
              </w:numPr>
              <w:rPr>
                <w:vanish/>
              </w:rPr>
            </w:pPr>
          </w:p>
          <w:p w14:paraId="386C9CFD" w14:textId="77777777" w:rsidR="00DC4633" w:rsidRPr="00084E01" w:rsidRDefault="00DC4633" w:rsidP="00DC4633">
            <w:pPr>
              <w:pStyle w:val="ListParagraph"/>
              <w:numPr>
                <w:ilvl w:val="1"/>
                <w:numId w:val="8"/>
              </w:numPr>
              <w:rPr>
                <w:vanish/>
              </w:rPr>
            </w:pPr>
          </w:p>
          <w:p w14:paraId="633BCA3C" w14:textId="77777777" w:rsidR="00DC4633" w:rsidRPr="00084E01" w:rsidRDefault="00DC4633" w:rsidP="00DC4633">
            <w:pPr>
              <w:pStyle w:val="ListParagraph"/>
              <w:numPr>
                <w:ilvl w:val="1"/>
                <w:numId w:val="8"/>
              </w:numPr>
              <w:rPr>
                <w:vanish/>
              </w:rPr>
            </w:pPr>
          </w:p>
          <w:p w14:paraId="76735877" w14:textId="77777777" w:rsidR="00DC4633" w:rsidRPr="00084E01" w:rsidRDefault="00DC4633" w:rsidP="00DC4633">
            <w:pPr>
              <w:pStyle w:val="ListParagraph"/>
              <w:numPr>
                <w:ilvl w:val="1"/>
                <w:numId w:val="8"/>
              </w:numPr>
              <w:rPr>
                <w:vanish/>
              </w:rPr>
            </w:pPr>
          </w:p>
          <w:p w14:paraId="5AB31ED8" w14:textId="77777777" w:rsidR="00DC4633" w:rsidRPr="00084E01" w:rsidRDefault="00DC4633" w:rsidP="00DC4633">
            <w:pPr>
              <w:pStyle w:val="ListParagraph"/>
              <w:numPr>
                <w:ilvl w:val="1"/>
                <w:numId w:val="8"/>
              </w:numPr>
              <w:rPr>
                <w:vanish/>
              </w:rPr>
            </w:pPr>
          </w:p>
          <w:p w14:paraId="08A6D6F7" w14:textId="77777777" w:rsidR="00DC4633" w:rsidRPr="00084E01" w:rsidRDefault="00DC4633" w:rsidP="00DC4633">
            <w:pPr>
              <w:pStyle w:val="ListParagraph"/>
              <w:numPr>
                <w:ilvl w:val="1"/>
                <w:numId w:val="8"/>
              </w:numPr>
              <w:rPr>
                <w:vanish/>
              </w:rPr>
            </w:pPr>
          </w:p>
          <w:p w14:paraId="4232998B" w14:textId="77777777" w:rsidR="00DC4633" w:rsidRPr="00084E01" w:rsidRDefault="00DC4633" w:rsidP="00DC4633">
            <w:pPr>
              <w:spacing w:line="360" w:lineRule="auto"/>
            </w:pPr>
          </w:p>
          <w:p w14:paraId="21720376" w14:textId="6DAB9EA1" w:rsidR="00DC4633" w:rsidRPr="00084E01" w:rsidRDefault="00DC4633" w:rsidP="00DC4633">
            <w:pPr>
              <w:pStyle w:val="ListParagraph"/>
              <w:numPr>
                <w:ilvl w:val="2"/>
                <w:numId w:val="8"/>
              </w:numPr>
              <w:spacing w:line="360" w:lineRule="auto"/>
              <w:ind w:left="1033" w:hanging="992"/>
            </w:pPr>
            <w:r w:rsidRPr="00084E01">
              <w:t xml:space="preserve">Apprentices </w:t>
            </w:r>
            <w:r w:rsidRPr="00084E01">
              <w:rPr>
                <w:b/>
              </w:rPr>
              <w:t>can use at least one problem solving tool and technique</w:t>
            </w:r>
            <w:r w:rsidRPr="00084E01">
              <w:t xml:space="preserve"> to identify and resolve programming issues </w:t>
            </w:r>
          </w:p>
          <w:p w14:paraId="6BF18B2F" w14:textId="36D10447" w:rsidR="00DC4633" w:rsidRPr="00F2032A" w:rsidRDefault="00DC4633" w:rsidP="00DC4633">
            <w:pPr>
              <w:pStyle w:val="ListParagraph"/>
              <w:numPr>
                <w:ilvl w:val="3"/>
                <w:numId w:val="8"/>
              </w:numPr>
              <w:spacing w:line="360" w:lineRule="auto"/>
            </w:pPr>
            <w:r w:rsidRPr="00F2032A">
              <w:t xml:space="preserve">A- </w:t>
            </w:r>
          </w:p>
          <w:p w14:paraId="49F8635F" w14:textId="45862E5F" w:rsidR="00DC4633" w:rsidRPr="00F2032A" w:rsidRDefault="00DC4633" w:rsidP="00DC4633">
            <w:pPr>
              <w:pStyle w:val="ListParagraph"/>
              <w:numPr>
                <w:ilvl w:val="3"/>
                <w:numId w:val="8"/>
              </w:numPr>
              <w:spacing w:line="360" w:lineRule="auto"/>
              <w:rPr>
                <w:sz w:val="20"/>
                <w:szCs w:val="20"/>
              </w:rPr>
            </w:pPr>
            <w:r w:rsidRPr="00F2032A">
              <w:t xml:space="preserve">  </w:t>
            </w:r>
            <w:r w:rsidRPr="00F2032A">
              <w:rPr>
                <w:sz w:val="20"/>
                <w:szCs w:val="20"/>
              </w:rPr>
              <w:t xml:space="preserve">      </w:t>
            </w:r>
            <w:r w:rsidRPr="00F2032A">
              <w:t>B</w:t>
            </w:r>
            <w:r w:rsidRPr="00F2032A">
              <w:rPr>
                <w:sz w:val="20"/>
                <w:szCs w:val="20"/>
              </w:rPr>
              <w:t>-</w:t>
            </w:r>
            <w:r w:rsidRPr="00F2032A">
              <w:rPr>
                <w:rFonts w:ascii="Arial" w:eastAsia="Times New Roman" w:hAnsi="Arial" w:cs="Arial"/>
                <w:noProof/>
                <w:sz w:val="20"/>
                <w:szCs w:val="20"/>
              </w:rPr>
              <w:t xml:space="preserve"> </w:t>
            </w:r>
          </w:p>
          <w:p w14:paraId="1F333538" w14:textId="61C3988A" w:rsidR="00DC4633" w:rsidRDefault="00DC4633" w:rsidP="00CA4916">
            <w:pPr>
              <w:pStyle w:val="ListParagraph"/>
              <w:numPr>
                <w:ilvl w:val="2"/>
                <w:numId w:val="8"/>
              </w:numPr>
              <w:ind w:left="1033" w:hanging="992"/>
            </w:pPr>
            <w:r w:rsidRPr="00F2032A">
              <w:t xml:space="preserve">Apprentices can apply structured problem-solving methods </w:t>
            </w:r>
          </w:p>
          <w:p w14:paraId="27BFD0FB" w14:textId="77777777" w:rsidR="00CA4916" w:rsidRPr="00F2032A" w:rsidRDefault="00CA4916" w:rsidP="00CA4916">
            <w:pPr>
              <w:pStyle w:val="ListParagraph"/>
              <w:ind w:left="1033"/>
            </w:pPr>
          </w:p>
          <w:p w14:paraId="0D3F056A" w14:textId="04C107C7" w:rsidR="00DC4633" w:rsidRDefault="00DC4633" w:rsidP="00CA4916">
            <w:pPr>
              <w:pStyle w:val="ListParagraph"/>
              <w:numPr>
                <w:ilvl w:val="2"/>
                <w:numId w:val="8"/>
              </w:numPr>
              <w:ind w:left="1033" w:hanging="992"/>
            </w:pPr>
            <w:r w:rsidRPr="00F2032A">
              <w:t xml:space="preserve">Apprentices can apply problem-solving techniques to programming activities </w:t>
            </w:r>
          </w:p>
          <w:p w14:paraId="7C54018E" w14:textId="77777777" w:rsidR="00CA4916" w:rsidRPr="00CA4916" w:rsidRDefault="00CA4916" w:rsidP="00CA4916"/>
          <w:p w14:paraId="093ABE09" w14:textId="3EEC6081" w:rsidR="00DC4633" w:rsidRPr="00084E01" w:rsidRDefault="00DC4633" w:rsidP="00CA4916">
            <w:pPr>
              <w:pStyle w:val="ListParagraph"/>
              <w:numPr>
                <w:ilvl w:val="2"/>
                <w:numId w:val="8"/>
              </w:numPr>
              <w:ind w:left="1033" w:hanging="992"/>
            </w:pPr>
            <w:r w:rsidRPr="00F2032A">
              <w:t>Apprentices can demonstrate they know how and where to seek assistance dependent at what stage of development is appropriate</w:t>
            </w:r>
          </w:p>
        </w:tc>
        <w:tc>
          <w:tcPr>
            <w:tcW w:w="1970" w:type="dxa"/>
          </w:tcPr>
          <w:p w14:paraId="622CA68A" w14:textId="77777777" w:rsidR="00DC4633" w:rsidRDefault="00DC4633" w:rsidP="00DC4633">
            <w:pPr>
              <w:rPr>
                <w:rFonts w:eastAsia="Arial" w:cstheme="minorHAnsi"/>
              </w:rPr>
            </w:pPr>
          </w:p>
          <w:p w14:paraId="7F10FDAE" w14:textId="77777777" w:rsidR="00DC4633" w:rsidRDefault="00DC4633" w:rsidP="00DC4633">
            <w:pPr>
              <w:rPr>
                <w:rFonts w:eastAsia="Arial" w:cstheme="minorHAnsi"/>
              </w:rPr>
            </w:pPr>
          </w:p>
          <w:p w14:paraId="708B17F5" w14:textId="77777777" w:rsidR="00CA0C80" w:rsidRDefault="00CA0C80" w:rsidP="00DC4633">
            <w:pPr>
              <w:rPr>
                <w:rFonts w:eastAsia="Arial" w:cstheme="minorHAnsi"/>
              </w:rPr>
            </w:pPr>
          </w:p>
          <w:p w14:paraId="10A42DDA" w14:textId="77777777" w:rsidR="00CA0C80" w:rsidRDefault="00CA0C80" w:rsidP="00DC4633">
            <w:pPr>
              <w:rPr>
                <w:rFonts w:eastAsia="Arial" w:cstheme="minorHAnsi"/>
              </w:rPr>
            </w:pPr>
          </w:p>
          <w:p w14:paraId="5FA40D12" w14:textId="73ED3016" w:rsidR="00DC4633" w:rsidRDefault="00DC4633" w:rsidP="00DC4633">
            <w:pPr>
              <w:rPr>
                <w:rFonts w:eastAsia="Arial" w:cstheme="minorHAnsi"/>
              </w:rPr>
            </w:pPr>
          </w:p>
        </w:tc>
        <w:tc>
          <w:tcPr>
            <w:tcW w:w="2220" w:type="dxa"/>
            <w:shd w:val="clear" w:color="auto" w:fill="auto"/>
          </w:tcPr>
          <w:p w14:paraId="1FDCCEE0" w14:textId="77777777" w:rsidR="00DC4633" w:rsidRDefault="00DC4633" w:rsidP="00DC4633">
            <w:pPr>
              <w:rPr>
                <w:rFonts w:eastAsia="Arial" w:cstheme="minorHAnsi"/>
              </w:rPr>
            </w:pPr>
          </w:p>
          <w:p w14:paraId="74F9391E" w14:textId="77777777" w:rsidR="00DC4633" w:rsidRDefault="00DC4633" w:rsidP="00DC4633">
            <w:pPr>
              <w:rPr>
                <w:rFonts w:eastAsia="Arial" w:cstheme="minorHAnsi"/>
              </w:rPr>
            </w:pPr>
          </w:p>
          <w:p w14:paraId="2C633135" w14:textId="77777777" w:rsidR="00CA0C80" w:rsidRDefault="00CA0C80" w:rsidP="00DC4633">
            <w:pPr>
              <w:rPr>
                <w:rFonts w:eastAsia="Arial" w:cstheme="minorHAnsi"/>
              </w:rPr>
            </w:pPr>
          </w:p>
          <w:p w14:paraId="27763471" w14:textId="77777777" w:rsidR="00CA0C80" w:rsidRDefault="00CA0C80" w:rsidP="00DC4633">
            <w:pPr>
              <w:rPr>
                <w:rFonts w:eastAsia="Arial" w:cstheme="minorHAnsi"/>
              </w:rPr>
            </w:pPr>
          </w:p>
          <w:p w14:paraId="6A5F9577" w14:textId="77777777" w:rsidR="00CA0C80" w:rsidRDefault="00CA0C80" w:rsidP="00DC4633">
            <w:pPr>
              <w:rPr>
                <w:rFonts w:eastAsia="Arial" w:cstheme="minorHAnsi"/>
              </w:rPr>
            </w:pPr>
          </w:p>
          <w:p w14:paraId="2D9910A6" w14:textId="6D5ABD77" w:rsidR="00DC4633" w:rsidRPr="00084E01" w:rsidRDefault="00DC4633" w:rsidP="00DC4633">
            <w:pPr>
              <w:rPr>
                <w:rFonts w:eastAsia="Arial" w:cstheme="minorHAnsi"/>
              </w:rPr>
            </w:pPr>
          </w:p>
        </w:tc>
        <w:tc>
          <w:tcPr>
            <w:tcW w:w="2063" w:type="dxa"/>
          </w:tcPr>
          <w:p w14:paraId="12D44A35" w14:textId="77777777" w:rsidR="00DC4633" w:rsidRDefault="00DC4633" w:rsidP="00DC4633">
            <w:pPr>
              <w:rPr>
                <w:rFonts w:eastAsia="Arial" w:cstheme="minorHAnsi"/>
              </w:rPr>
            </w:pPr>
          </w:p>
          <w:p w14:paraId="752F89A6" w14:textId="77777777" w:rsidR="00DC4633" w:rsidRDefault="00DC4633" w:rsidP="00DC4633">
            <w:pPr>
              <w:rPr>
                <w:rFonts w:eastAsia="Arial" w:cstheme="minorHAnsi"/>
              </w:rPr>
            </w:pPr>
          </w:p>
          <w:p w14:paraId="4A4C4E60" w14:textId="77777777" w:rsidR="00CA0C80" w:rsidRDefault="00CA0C80" w:rsidP="00DC4633">
            <w:pPr>
              <w:rPr>
                <w:rFonts w:eastAsia="Arial" w:cstheme="minorHAnsi"/>
              </w:rPr>
            </w:pPr>
          </w:p>
          <w:p w14:paraId="5C5D492F" w14:textId="77777777" w:rsidR="00CA0C80" w:rsidRDefault="00CA0C80" w:rsidP="00DC4633">
            <w:pPr>
              <w:rPr>
                <w:rFonts w:eastAsia="Arial" w:cstheme="minorHAnsi"/>
              </w:rPr>
            </w:pPr>
          </w:p>
          <w:p w14:paraId="454A4F4B" w14:textId="77777777" w:rsidR="00CA0C80" w:rsidRDefault="00CA0C80" w:rsidP="00DC4633">
            <w:pPr>
              <w:rPr>
                <w:rFonts w:eastAsia="Arial" w:cstheme="minorHAnsi"/>
              </w:rPr>
            </w:pPr>
          </w:p>
          <w:p w14:paraId="3BC0A090" w14:textId="1754C8AF" w:rsidR="006866FF" w:rsidRPr="005236EF" w:rsidRDefault="006866FF" w:rsidP="006866FF">
            <w:pPr>
              <w:rPr>
                <w:rFonts w:eastAsia="Arial" w:cstheme="minorHAnsi"/>
              </w:rPr>
            </w:pPr>
          </w:p>
          <w:p w14:paraId="062A70F0" w14:textId="4D2379A3" w:rsidR="00DC4633" w:rsidRPr="005236EF" w:rsidRDefault="00DC4633" w:rsidP="00DC4633">
            <w:pPr>
              <w:rPr>
                <w:rFonts w:eastAsia="Arial" w:cstheme="minorHAnsi"/>
              </w:rPr>
            </w:pPr>
          </w:p>
        </w:tc>
      </w:tr>
      <w:tr w:rsidR="001A2FEB" w14:paraId="5AC0D3D4" w14:textId="52D4030A" w:rsidTr="005670CA">
        <w:tblPrEx>
          <w:jc w:val="center"/>
          <w:tblInd w:w="0" w:type="dxa"/>
          <w:tblCellMar>
            <w:top w:w="6" w:type="dxa"/>
            <w:left w:w="107" w:type="dxa"/>
            <w:right w:w="52" w:type="dxa"/>
          </w:tblCellMar>
        </w:tblPrEx>
        <w:trPr>
          <w:trHeight w:val="751"/>
          <w:jc w:val="center"/>
        </w:trPr>
        <w:tc>
          <w:tcPr>
            <w:tcW w:w="2056" w:type="dxa"/>
          </w:tcPr>
          <w:p w14:paraId="74D63045" w14:textId="77777777" w:rsidR="001A2FEB" w:rsidRPr="00B168DB" w:rsidRDefault="001A2FEB" w:rsidP="001A2FEB">
            <w:pPr>
              <w:ind w:right="40"/>
            </w:pPr>
            <w:r w:rsidRPr="00B168DB">
              <w:t xml:space="preserve">1.10 </w:t>
            </w:r>
          </w:p>
          <w:p w14:paraId="02A664CF" w14:textId="77777777" w:rsidR="001A2FEB" w:rsidRPr="00EC6EE2" w:rsidRDefault="001A2FEB" w:rsidP="001A2FEB">
            <w:pPr>
              <w:ind w:right="40"/>
              <w:rPr>
                <w:b/>
              </w:rPr>
            </w:pPr>
            <w:r w:rsidRPr="00CF43D6">
              <w:rPr>
                <w:b/>
                <w:highlight w:val="green"/>
              </w:rPr>
              <w:t>Communication</w:t>
            </w:r>
            <w:r w:rsidRPr="00EC6EE2">
              <w:rPr>
                <w:b/>
              </w:rPr>
              <w:t xml:space="preserve"> </w:t>
            </w:r>
          </w:p>
          <w:p w14:paraId="7FA5FC75" w14:textId="77777777" w:rsidR="001A2FEB" w:rsidRDefault="001A2FEB" w:rsidP="001A2FEB">
            <w:pPr>
              <w:ind w:right="40"/>
            </w:pPr>
          </w:p>
          <w:p w14:paraId="5BC7ECCE" w14:textId="259993CC" w:rsidR="001A2FEB" w:rsidRPr="00B168DB" w:rsidRDefault="001A2FEB" w:rsidP="001A2FEB">
            <w:pPr>
              <w:ind w:right="40"/>
            </w:pPr>
            <w:r>
              <w:t>C</w:t>
            </w:r>
            <w:r w:rsidRPr="00B168DB">
              <w:t>learly articulate the role and function of software components to a variety of stakeholders (including end users, supervisors etc.)</w:t>
            </w:r>
          </w:p>
          <w:p w14:paraId="3B35B315" w14:textId="68E95DFF" w:rsidR="001A2FEB" w:rsidRDefault="001A2FEB" w:rsidP="001A2FEB">
            <w:pPr>
              <w:ind w:right="40"/>
            </w:pPr>
          </w:p>
        </w:tc>
        <w:tc>
          <w:tcPr>
            <w:tcW w:w="6024" w:type="dxa"/>
          </w:tcPr>
          <w:p w14:paraId="2792D259" w14:textId="77777777" w:rsidR="001A2FEB" w:rsidRPr="00084E01" w:rsidRDefault="001A2FEB" w:rsidP="001A2FEB">
            <w:pPr>
              <w:rPr>
                <w:b/>
              </w:rPr>
            </w:pPr>
            <w:r w:rsidRPr="00084E01">
              <w:lastRenderedPageBreak/>
              <w:t xml:space="preserve">The apprentice should be able to use a </w:t>
            </w:r>
            <w:r w:rsidRPr="00084E01">
              <w:rPr>
                <w:b/>
              </w:rPr>
              <w:t xml:space="preserve">minimum of 3 tools to communicate </w:t>
            </w:r>
          </w:p>
          <w:p w14:paraId="779E0E7A" w14:textId="77777777" w:rsidR="001A2FEB" w:rsidRPr="00084E01" w:rsidRDefault="001A2FEB" w:rsidP="001A2FEB">
            <w:pPr>
              <w:rPr>
                <w:b/>
              </w:rPr>
            </w:pPr>
          </w:p>
          <w:p w14:paraId="4E582D2D" w14:textId="77777777" w:rsidR="001A2FEB" w:rsidRPr="00084E01" w:rsidRDefault="001A2FEB" w:rsidP="001A2FEB">
            <w:pPr>
              <w:pStyle w:val="ListParagraph"/>
              <w:numPr>
                <w:ilvl w:val="0"/>
                <w:numId w:val="13"/>
              </w:numPr>
              <w:rPr>
                <w:vanish/>
              </w:rPr>
            </w:pPr>
          </w:p>
          <w:p w14:paraId="0AC8FE02" w14:textId="77777777" w:rsidR="001A2FEB" w:rsidRPr="00084E01" w:rsidRDefault="001A2FEB" w:rsidP="001A2FEB">
            <w:pPr>
              <w:pStyle w:val="ListParagraph"/>
              <w:numPr>
                <w:ilvl w:val="1"/>
                <w:numId w:val="13"/>
              </w:numPr>
              <w:rPr>
                <w:vanish/>
              </w:rPr>
            </w:pPr>
          </w:p>
          <w:p w14:paraId="39D84DED" w14:textId="77777777" w:rsidR="001A2FEB" w:rsidRPr="00084E01" w:rsidRDefault="001A2FEB" w:rsidP="001A2FEB">
            <w:pPr>
              <w:pStyle w:val="ListParagraph"/>
              <w:numPr>
                <w:ilvl w:val="1"/>
                <w:numId w:val="13"/>
              </w:numPr>
              <w:rPr>
                <w:vanish/>
              </w:rPr>
            </w:pPr>
          </w:p>
          <w:p w14:paraId="36FC1558" w14:textId="77777777" w:rsidR="001A2FEB" w:rsidRPr="00084E01" w:rsidRDefault="001A2FEB" w:rsidP="001A2FEB">
            <w:pPr>
              <w:pStyle w:val="ListParagraph"/>
              <w:numPr>
                <w:ilvl w:val="1"/>
                <w:numId w:val="13"/>
              </w:numPr>
              <w:rPr>
                <w:vanish/>
              </w:rPr>
            </w:pPr>
          </w:p>
          <w:p w14:paraId="43815794" w14:textId="77777777" w:rsidR="001A2FEB" w:rsidRPr="00084E01" w:rsidRDefault="001A2FEB" w:rsidP="001A2FEB">
            <w:pPr>
              <w:pStyle w:val="ListParagraph"/>
              <w:numPr>
                <w:ilvl w:val="1"/>
                <w:numId w:val="13"/>
              </w:numPr>
              <w:rPr>
                <w:vanish/>
              </w:rPr>
            </w:pPr>
          </w:p>
          <w:p w14:paraId="10316BAD" w14:textId="77777777" w:rsidR="001A2FEB" w:rsidRPr="00084E01" w:rsidRDefault="001A2FEB" w:rsidP="001A2FEB">
            <w:pPr>
              <w:pStyle w:val="ListParagraph"/>
              <w:numPr>
                <w:ilvl w:val="1"/>
                <w:numId w:val="13"/>
              </w:numPr>
              <w:rPr>
                <w:vanish/>
              </w:rPr>
            </w:pPr>
          </w:p>
          <w:p w14:paraId="3A09B7B5" w14:textId="77777777" w:rsidR="001A2FEB" w:rsidRPr="00084E01" w:rsidRDefault="001A2FEB" w:rsidP="001A2FEB">
            <w:pPr>
              <w:pStyle w:val="ListParagraph"/>
              <w:numPr>
                <w:ilvl w:val="1"/>
                <w:numId w:val="13"/>
              </w:numPr>
              <w:rPr>
                <w:vanish/>
              </w:rPr>
            </w:pPr>
          </w:p>
          <w:p w14:paraId="2C77D29E" w14:textId="77777777" w:rsidR="001A2FEB" w:rsidRPr="00084E01" w:rsidRDefault="001A2FEB" w:rsidP="001A2FEB">
            <w:pPr>
              <w:pStyle w:val="ListParagraph"/>
              <w:numPr>
                <w:ilvl w:val="1"/>
                <w:numId w:val="13"/>
              </w:numPr>
              <w:rPr>
                <w:vanish/>
              </w:rPr>
            </w:pPr>
          </w:p>
          <w:p w14:paraId="71B6A080" w14:textId="77777777" w:rsidR="001A2FEB" w:rsidRPr="00084E01" w:rsidRDefault="001A2FEB" w:rsidP="001A2FEB">
            <w:pPr>
              <w:pStyle w:val="ListParagraph"/>
              <w:numPr>
                <w:ilvl w:val="1"/>
                <w:numId w:val="13"/>
              </w:numPr>
              <w:rPr>
                <w:vanish/>
              </w:rPr>
            </w:pPr>
          </w:p>
          <w:p w14:paraId="39809D84" w14:textId="77777777" w:rsidR="001A2FEB" w:rsidRPr="00084E01" w:rsidRDefault="001A2FEB" w:rsidP="001A2FEB">
            <w:pPr>
              <w:pStyle w:val="ListParagraph"/>
              <w:numPr>
                <w:ilvl w:val="1"/>
                <w:numId w:val="13"/>
              </w:numPr>
              <w:rPr>
                <w:vanish/>
              </w:rPr>
            </w:pPr>
          </w:p>
          <w:p w14:paraId="0BBE94B0" w14:textId="77777777" w:rsidR="001A2FEB" w:rsidRPr="00084E01" w:rsidRDefault="001A2FEB" w:rsidP="001A2FEB">
            <w:pPr>
              <w:pStyle w:val="ListParagraph"/>
              <w:numPr>
                <w:ilvl w:val="1"/>
                <w:numId w:val="13"/>
              </w:numPr>
              <w:rPr>
                <w:vanish/>
              </w:rPr>
            </w:pPr>
          </w:p>
          <w:p w14:paraId="28CADEC6" w14:textId="1627B104" w:rsidR="001A2FEB" w:rsidRPr="00084E01" w:rsidRDefault="001A2FEB" w:rsidP="001A2FEB">
            <w:pPr>
              <w:pStyle w:val="ListParagraph"/>
              <w:numPr>
                <w:ilvl w:val="2"/>
                <w:numId w:val="13"/>
              </w:numPr>
              <w:ind w:left="1033" w:hanging="992"/>
            </w:pPr>
            <w:r w:rsidRPr="00084E01">
              <w:t xml:space="preserve">Oral </w:t>
            </w:r>
          </w:p>
          <w:p w14:paraId="36DCA982" w14:textId="6332F4C6" w:rsidR="001A2FEB" w:rsidRPr="00084E01" w:rsidRDefault="001A2FEB" w:rsidP="001A2FEB">
            <w:pPr>
              <w:pStyle w:val="ListParagraph"/>
              <w:numPr>
                <w:ilvl w:val="2"/>
                <w:numId w:val="13"/>
              </w:numPr>
              <w:ind w:left="1033" w:hanging="992"/>
            </w:pPr>
            <w:r w:rsidRPr="00084E01">
              <w:t xml:space="preserve">Face-to-face </w:t>
            </w:r>
          </w:p>
          <w:p w14:paraId="5569503C" w14:textId="56845D01" w:rsidR="001A2FEB" w:rsidRPr="00084E01" w:rsidRDefault="001A2FEB" w:rsidP="001A2FEB">
            <w:pPr>
              <w:pStyle w:val="ListParagraph"/>
              <w:numPr>
                <w:ilvl w:val="2"/>
                <w:numId w:val="13"/>
              </w:numPr>
              <w:ind w:left="1033" w:hanging="992"/>
            </w:pPr>
            <w:r w:rsidRPr="00084E01">
              <w:t xml:space="preserve">Remote </w:t>
            </w:r>
          </w:p>
          <w:p w14:paraId="2B8CB4F6" w14:textId="50071AAE" w:rsidR="001A2FEB" w:rsidRPr="00084E01" w:rsidRDefault="001A2FEB" w:rsidP="001A2FEB">
            <w:pPr>
              <w:pStyle w:val="ListParagraph"/>
              <w:numPr>
                <w:ilvl w:val="2"/>
                <w:numId w:val="13"/>
              </w:numPr>
              <w:ind w:left="1033" w:hanging="992"/>
            </w:pPr>
            <w:r w:rsidRPr="00084E01">
              <w:t xml:space="preserve">Diagrammatic </w:t>
            </w:r>
          </w:p>
          <w:p w14:paraId="3B9772D5" w14:textId="77777777" w:rsidR="001A2FEB" w:rsidRPr="00084E01" w:rsidRDefault="001A2FEB" w:rsidP="001A2FEB">
            <w:pPr>
              <w:pStyle w:val="ListParagraph"/>
              <w:ind w:left="1033"/>
            </w:pPr>
          </w:p>
          <w:p w14:paraId="70601F73" w14:textId="77777777" w:rsidR="001A2FEB" w:rsidRPr="00084E01" w:rsidRDefault="001A2FEB" w:rsidP="001A2FEB">
            <w:pPr>
              <w:pStyle w:val="ListParagraph"/>
              <w:numPr>
                <w:ilvl w:val="2"/>
                <w:numId w:val="13"/>
              </w:numPr>
              <w:ind w:left="1033" w:hanging="992"/>
            </w:pPr>
            <w:r w:rsidRPr="00084E01">
              <w:t xml:space="preserve">The apprentice should be able to document work done in accordance with agreed procedures </w:t>
            </w:r>
          </w:p>
          <w:p w14:paraId="32A36535" w14:textId="77777777" w:rsidR="001A2FEB" w:rsidRPr="00084E01" w:rsidRDefault="001A2FEB" w:rsidP="001A2FEB">
            <w:pPr>
              <w:pStyle w:val="ListParagraph"/>
            </w:pPr>
          </w:p>
          <w:p w14:paraId="6F75A37F" w14:textId="1C1ED327" w:rsidR="001A2FEB" w:rsidRPr="00084E01" w:rsidRDefault="001A2FEB" w:rsidP="001A2FEB">
            <w:pPr>
              <w:pStyle w:val="ListParagraph"/>
              <w:numPr>
                <w:ilvl w:val="2"/>
                <w:numId w:val="13"/>
              </w:numPr>
              <w:ind w:left="1033" w:hanging="992"/>
            </w:pPr>
            <w:r w:rsidRPr="00084E01">
              <w:lastRenderedPageBreak/>
              <w:t xml:space="preserve">The apprentice must be able to </w:t>
            </w:r>
            <w:r w:rsidRPr="00084E01">
              <w:rPr>
                <w:b/>
              </w:rPr>
              <w:t>explain 3 types of communication styles to ensure cultural awareness and appropriateness</w:t>
            </w:r>
            <w:r w:rsidRPr="00084E01">
              <w:t xml:space="preserve"> for customer is </w:t>
            </w:r>
            <w:proofErr w:type="gramStart"/>
            <w:r w:rsidRPr="00084E01">
              <w:t>taken into account</w:t>
            </w:r>
            <w:proofErr w:type="gramEnd"/>
          </w:p>
          <w:p w14:paraId="747EB59C" w14:textId="77777777" w:rsidR="001A2FEB" w:rsidRPr="00084E01" w:rsidRDefault="001A2FEB" w:rsidP="001A2FEB">
            <w:pPr>
              <w:pStyle w:val="ListParagraph"/>
            </w:pPr>
          </w:p>
          <w:p w14:paraId="659732A4" w14:textId="43A0191A" w:rsidR="001A2FEB" w:rsidRPr="00084E01" w:rsidRDefault="001A2FEB" w:rsidP="001A2FEB">
            <w:pPr>
              <w:pStyle w:val="ListParagraph"/>
              <w:numPr>
                <w:ilvl w:val="3"/>
                <w:numId w:val="13"/>
              </w:numPr>
              <w:ind w:hanging="783"/>
            </w:pPr>
            <w:r w:rsidRPr="00084E01">
              <w:t>A</w:t>
            </w:r>
          </w:p>
          <w:p w14:paraId="6FEFC765" w14:textId="0103FA26" w:rsidR="001A2FEB" w:rsidRPr="00084E01" w:rsidRDefault="001A2FEB" w:rsidP="001A2FEB">
            <w:pPr>
              <w:pStyle w:val="ListParagraph"/>
              <w:numPr>
                <w:ilvl w:val="3"/>
                <w:numId w:val="13"/>
              </w:numPr>
              <w:ind w:hanging="783"/>
            </w:pPr>
            <w:r w:rsidRPr="00084E01">
              <w:t>B</w:t>
            </w:r>
          </w:p>
          <w:p w14:paraId="10A045E5" w14:textId="52CAD096" w:rsidR="001A2FEB" w:rsidRPr="00084E01" w:rsidRDefault="001A2FEB" w:rsidP="001A2FEB">
            <w:pPr>
              <w:pStyle w:val="ListParagraph"/>
              <w:numPr>
                <w:ilvl w:val="3"/>
                <w:numId w:val="13"/>
              </w:numPr>
              <w:ind w:hanging="783"/>
            </w:pPr>
            <w:r w:rsidRPr="00084E01">
              <w:t>C</w:t>
            </w:r>
          </w:p>
          <w:p w14:paraId="16240E30" w14:textId="42C089DC" w:rsidR="001A2FEB" w:rsidRPr="00084E01" w:rsidRDefault="001A2FEB" w:rsidP="001A2FEB">
            <w:pPr>
              <w:rPr>
                <w:vanish/>
              </w:rPr>
            </w:pPr>
          </w:p>
        </w:tc>
        <w:tc>
          <w:tcPr>
            <w:tcW w:w="1970" w:type="dxa"/>
          </w:tcPr>
          <w:p w14:paraId="5EF8BA15" w14:textId="25C0E868" w:rsidR="001A2FEB" w:rsidRDefault="001A2FEB" w:rsidP="001A2FEB">
            <w:pPr>
              <w:rPr>
                <w:rFonts w:eastAsia="Arial" w:cstheme="minorHAnsi"/>
                <w:color w:val="FF0000"/>
              </w:rPr>
            </w:pPr>
          </w:p>
          <w:p w14:paraId="74A09839" w14:textId="77777777" w:rsidR="001A2FEB" w:rsidRDefault="001A2FEB" w:rsidP="001A2FEB">
            <w:pPr>
              <w:rPr>
                <w:rFonts w:eastAsia="Arial" w:cstheme="minorHAnsi"/>
                <w:color w:val="FF0000"/>
              </w:rPr>
            </w:pPr>
          </w:p>
          <w:p w14:paraId="4442EF63" w14:textId="77777777" w:rsidR="001A2FEB" w:rsidRDefault="001A2FEB" w:rsidP="001A2FEB">
            <w:pPr>
              <w:rPr>
                <w:rFonts w:eastAsia="Arial" w:cstheme="minorHAnsi"/>
                <w:color w:val="FF0000"/>
              </w:rPr>
            </w:pPr>
          </w:p>
          <w:p w14:paraId="7AFFB78B" w14:textId="6393A31F" w:rsidR="001A2FEB" w:rsidRPr="001A2FEB" w:rsidRDefault="001A2FEB" w:rsidP="006866FF">
            <w:pPr>
              <w:rPr>
                <w:rFonts w:eastAsia="Arial" w:cstheme="minorHAnsi"/>
              </w:rPr>
            </w:pPr>
          </w:p>
          <w:p w14:paraId="5EC05ABF" w14:textId="2A03670A" w:rsidR="001A2FEB" w:rsidRDefault="001A2FEB" w:rsidP="001A2FEB">
            <w:pPr>
              <w:rPr>
                <w:rFonts w:eastAsia="Arial" w:cstheme="minorHAnsi"/>
              </w:rPr>
            </w:pPr>
          </w:p>
          <w:p w14:paraId="5F94C046" w14:textId="68A12EDE" w:rsidR="001A2FEB" w:rsidRDefault="001A2FEB" w:rsidP="001A2FEB">
            <w:pPr>
              <w:rPr>
                <w:rFonts w:eastAsia="Arial" w:cstheme="minorHAnsi"/>
              </w:rPr>
            </w:pPr>
          </w:p>
          <w:p w14:paraId="0A8FFB01" w14:textId="509D0E9C" w:rsidR="001A2FEB" w:rsidRDefault="001A2FEB" w:rsidP="001A2FEB">
            <w:pPr>
              <w:rPr>
                <w:rFonts w:eastAsia="Arial" w:cstheme="minorHAnsi"/>
              </w:rPr>
            </w:pPr>
          </w:p>
          <w:p w14:paraId="344647D2" w14:textId="073E1244" w:rsidR="001A2FEB" w:rsidRDefault="001A2FEB" w:rsidP="001A2FEB">
            <w:pPr>
              <w:rPr>
                <w:rFonts w:eastAsia="Arial" w:cstheme="minorHAnsi"/>
              </w:rPr>
            </w:pPr>
          </w:p>
          <w:p w14:paraId="734F7F69" w14:textId="4BD7CEA3" w:rsidR="001A2FEB" w:rsidRDefault="001A2FEB" w:rsidP="001A2FEB">
            <w:pPr>
              <w:rPr>
                <w:rFonts w:eastAsia="Arial" w:cstheme="minorHAnsi"/>
              </w:rPr>
            </w:pPr>
          </w:p>
          <w:p w14:paraId="311F27D8" w14:textId="13486123" w:rsidR="001A2FEB" w:rsidRDefault="001A2FEB" w:rsidP="001A2FEB">
            <w:pPr>
              <w:rPr>
                <w:rFonts w:eastAsia="Arial" w:cstheme="minorHAnsi"/>
              </w:rPr>
            </w:pPr>
          </w:p>
          <w:p w14:paraId="5AC3431F" w14:textId="72A4CE43" w:rsidR="001A2FEB" w:rsidRPr="001A2FEB" w:rsidRDefault="001A2FEB" w:rsidP="001A2FEB">
            <w:pPr>
              <w:rPr>
                <w:rFonts w:eastAsia="Arial" w:cstheme="minorHAnsi"/>
              </w:rPr>
            </w:pPr>
          </w:p>
          <w:p w14:paraId="0A0AB618" w14:textId="47829E0A" w:rsidR="001A2FEB" w:rsidRPr="005236EF" w:rsidRDefault="001A2FEB" w:rsidP="001A2FEB">
            <w:pPr>
              <w:rPr>
                <w:rFonts w:eastAsia="Arial" w:cstheme="minorHAnsi"/>
                <w:color w:val="FF0000"/>
              </w:rPr>
            </w:pPr>
          </w:p>
        </w:tc>
        <w:tc>
          <w:tcPr>
            <w:tcW w:w="2220" w:type="dxa"/>
            <w:shd w:val="clear" w:color="auto" w:fill="auto"/>
          </w:tcPr>
          <w:p w14:paraId="232332A6" w14:textId="77777777" w:rsidR="001A2FEB" w:rsidRDefault="001A2FEB" w:rsidP="001A2FEB">
            <w:pPr>
              <w:rPr>
                <w:rFonts w:eastAsia="Arial" w:cstheme="minorHAnsi"/>
                <w:color w:val="FF0000"/>
              </w:rPr>
            </w:pPr>
          </w:p>
          <w:p w14:paraId="185AC474" w14:textId="77777777" w:rsidR="001A2FEB" w:rsidRDefault="001A2FEB" w:rsidP="001A2FEB">
            <w:pPr>
              <w:rPr>
                <w:rFonts w:eastAsia="Arial" w:cstheme="minorHAnsi"/>
                <w:color w:val="FF0000"/>
              </w:rPr>
            </w:pPr>
          </w:p>
          <w:p w14:paraId="6D2F47D1" w14:textId="77777777" w:rsidR="001A2FEB" w:rsidRDefault="001A2FEB" w:rsidP="001A2FEB">
            <w:pPr>
              <w:rPr>
                <w:rFonts w:eastAsia="Arial" w:cstheme="minorHAnsi"/>
                <w:color w:val="FF0000"/>
              </w:rPr>
            </w:pPr>
          </w:p>
          <w:p w14:paraId="0ADD4907" w14:textId="77777777" w:rsidR="001A2FEB" w:rsidRDefault="001A2FEB" w:rsidP="001A2FEB">
            <w:pPr>
              <w:rPr>
                <w:rFonts w:eastAsia="Arial" w:cstheme="minorHAnsi"/>
              </w:rPr>
            </w:pPr>
          </w:p>
          <w:p w14:paraId="6647561A" w14:textId="77777777" w:rsidR="001A2FEB" w:rsidRDefault="001A2FEB" w:rsidP="001A2FEB">
            <w:pPr>
              <w:rPr>
                <w:rFonts w:eastAsia="Arial" w:cstheme="minorHAnsi"/>
              </w:rPr>
            </w:pPr>
          </w:p>
          <w:p w14:paraId="59BF0500" w14:textId="77777777" w:rsidR="001A2FEB" w:rsidRDefault="001A2FEB" w:rsidP="001A2FEB">
            <w:pPr>
              <w:rPr>
                <w:rFonts w:eastAsia="Arial" w:cstheme="minorHAnsi"/>
              </w:rPr>
            </w:pPr>
          </w:p>
          <w:p w14:paraId="102FBDE0" w14:textId="77777777" w:rsidR="001A2FEB" w:rsidRDefault="001A2FEB" w:rsidP="001A2FEB">
            <w:pPr>
              <w:rPr>
                <w:rFonts w:eastAsia="Arial" w:cstheme="minorHAnsi"/>
              </w:rPr>
            </w:pPr>
          </w:p>
          <w:p w14:paraId="1293EAEE" w14:textId="77777777" w:rsidR="001A2FEB" w:rsidRDefault="001A2FEB" w:rsidP="001A2FEB">
            <w:pPr>
              <w:rPr>
                <w:rFonts w:eastAsia="Arial" w:cstheme="minorHAnsi"/>
              </w:rPr>
            </w:pPr>
          </w:p>
          <w:p w14:paraId="4FA87AE9" w14:textId="77777777" w:rsidR="001A2FEB" w:rsidRDefault="001A2FEB" w:rsidP="001A2FEB">
            <w:pPr>
              <w:rPr>
                <w:rFonts w:eastAsia="Arial" w:cstheme="minorHAnsi"/>
              </w:rPr>
            </w:pPr>
          </w:p>
          <w:p w14:paraId="0D801D4E" w14:textId="77777777" w:rsidR="001A2FEB" w:rsidRPr="001A2FEB" w:rsidRDefault="001A2FEB" w:rsidP="001A2FEB">
            <w:pPr>
              <w:rPr>
                <w:rFonts w:eastAsia="Arial" w:cstheme="minorHAnsi"/>
              </w:rPr>
            </w:pPr>
          </w:p>
          <w:p w14:paraId="06F0F8F4" w14:textId="6F6CFDAE" w:rsidR="006866FF" w:rsidRPr="005236EF" w:rsidRDefault="006866FF" w:rsidP="006866FF">
            <w:pPr>
              <w:rPr>
                <w:rFonts w:eastAsia="Arial" w:cstheme="minorHAnsi"/>
              </w:rPr>
            </w:pPr>
          </w:p>
          <w:p w14:paraId="00410DF3" w14:textId="78F5B26E" w:rsidR="001A2FEB" w:rsidRPr="005236EF" w:rsidRDefault="001A2FEB" w:rsidP="001A2FEB">
            <w:pPr>
              <w:rPr>
                <w:rFonts w:eastAsia="Arial" w:cstheme="minorHAnsi"/>
              </w:rPr>
            </w:pPr>
          </w:p>
        </w:tc>
        <w:tc>
          <w:tcPr>
            <w:tcW w:w="2063" w:type="dxa"/>
          </w:tcPr>
          <w:p w14:paraId="379F1C83" w14:textId="77777777" w:rsidR="001A2FEB" w:rsidRDefault="001A2FEB" w:rsidP="001A2FEB">
            <w:pPr>
              <w:rPr>
                <w:rFonts w:eastAsia="Arial" w:cstheme="minorHAnsi"/>
                <w:color w:val="FF0000"/>
              </w:rPr>
            </w:pPr>
          </w:p>
          <w:p w14:paraId="6E159E49" w14:textId="77777777" w:rsidR="001A2FEB" w:rsidRDefault="001A2FEB" w:rsidP="001A2FEB">
            <w:pPr>
              <w:rPr>
                <w:rFonts w:eastAsia="Arial" w:cstheme="minorHAnsi"/>
                <w:color w:val="FF0000"/>
              </w:rPr>
            </w:pPr>
          </w:p>
          <w:p w14:paraId="4E664869" w14:textId="77777777" w:rsidR="001A2FEB" w:rsidRDefault="001A2FEB" w:rsidP="001A2FEB">
            <w:pPr>
              <w:rPr>
                <w:rFonts w:eastAsia="Arial" w:cstheme="minorHAnsi"/>
                <w:color w:val="FF0000"/>
              </w:rPr>
            </w:pPr>
          </w:p>
          <w:p w14:paraId="60A525C5" w14:textId="77777777" w:rsidR="001A2FEB" w:rsidRDefault="001A2FEB" w:rsidP="001A2FEB">
            <w:pPr>
              <w:rPr>
                <w:rFonts w:eastAsia="Arial" w:cstheme="minorHAnsi"/>
              </w:rPr>
            </w:pPr>
          </w:p>
          <w:p w14:paraId="3AA6D58F" w14:textId="77777777" w:rsidR="001A2FEB" w:rsidRDefault="001A2FEB" w:rsidP="001A2FEB">
            <w:pPr>
              <w:rPr>
                <w:rFonts w:eastAsia="Arial" w:cstheme="minorHAnsi"/>
              </w:rPr>
            </w:pPr>
          </w:p>
          <w:p w14:paraId="2D5B9695" w14:textId="77777777" w:rsidR="001A2FEB" w:rsidRDefault="001A2FEB" w:rsidP="001A2FEB">
            <w:pPr>
              <w:rPr>
                <w:rFonts w:eastAsia="Arial" w:cstheme="minorHAnsi"/>
              </w:rPr>
            </w:pPr>
          </w:p>
          <w:p w14:paraId="2DAC9E7B" w14:textId="77777777" w:rsidR="001A2FEB" w:rsidRDefault="001A2FEB" w:rsidP="001A2FEB">
            <w:pPr>
              <w:rPr>
                <w:rFonts w:eastAsia="Arial" w:cstheme="minorHAnsi"/>
              </w:rPr>
            </w:pPr>
          </w:p>
          <w:p w14:paraId="5248B20B" w14:textId="77777777" w:rsidR="001A2FEB" w:rsidRDefault="001A2FEB" w:rsidP="001A2FEB">
            <w:pPr>
              <w:rPr>
                <w:rFonts w:eastAsia="Arial" w:cstheme="minorHAnsi"/>
              </w:rPr>
            </w:pPr>
          </w:p>
          <w:p w14:paraId="49E33646" w14:textId="77777777" w:rsidR="001A2FEB" w:rsidRDefault="001A2FEB" w:rsidP="001A2FEB">
            <w:pPr>
              <w:rPr>
                <w:rFonts w:eastAsia="Arial" w:cstheme="minorHAnsi"/>
              </w:rPr>
            </w:pPr>
          </w:p>
          <w:p w14:paraId="2CA5F2F3" w14:textId="77777777" w:rsidR="001A2FEB" w:rsidRPr="001A2FEB" w:rsidRDefault="001A2FEB" w:rsidP="001A2FEB">
            <w:pPr>
              <w:rPr>
                <w:rFonts w:eastAsia="Arial" w:cstheme="minorHAnsi"/>
              </w:rPr>
            </w:pPr>
          </w:p>
          <w:p w14:paraId="5361BBF2" w14:textId="434CED47" w:rsidR="001A2FEB" w:rsidRPr="005236EF" w:rsidRDefault="001A2FEB" w:rsidP="001A2FEB">
            <w:pPr>
              <w:rPr>
                <w:rFonts w:eastAsia="Arial" w:cstheme="minorHAnsi"/>
              </w:rPr>
            </w:pPr>
          </w:p>
        </w:tc>
      </w:tr>
      <w:tr w:rsidR="003057A7" w14:paraId="3B2E2036" w14:textId="0428B87A" w:rsidTr="005670CA">
        <w:tblPrEx>
          <w:jc w:val="center"/>
          <w:tblInd w:w="0" w:type="dxa"/>
          <w:tblCellMar>
            <w:top w:w="6" w:type="dxa"/>
            <w:left w:w="107" w:type="dxa"/>
            <w:right w:w="52" w:type="dxa"/>
          </w:tblCellMar>
        </w:tblPrEx>
        <w:trPr>
          <w:trHeight w:val="2316"/>
          <w:jc w:val="center"/>
        </w:trPr>
        <w:tc>
          <w:tcPr>
            <w:tcW w:w="2056" w:type="dxa"/>
          </w:tcPr>
          <w:p w14:paraId="0B3380D5" w14:textId="3315048C" w:rsidR="003057A7" w:rsidRDefault="003057A7" w:rsidP="003057A7">
            <w:pPr>
              <w:ind w:right="40"/>
            </w:pPr>
            <w:r>
              <w:t>1.11</w:t>
            </w:r>
          </w:p>
          <w:p w14:paraId="485C4627" w14:textId="6CCEEF92" w:rsidR="003057A7" w:rsidRPr="00EC6EE2" w:rsidRDefault="003057A7" w:rsidP="003057A7">
            <w:pPr>
              <w:ind w:right="40"/>
              <w:rPr>
                <w:b/>
              </w:rPr>
            </w:pPr>
            <w:r w:rsidRPr="00B94BA4">
              <w:rPr>
                <w:b/>
                <w:highlight w:val="magenta"/>
              </w:rPr>
              <w:t>Business Operation</w:t>
            </w:r>
            <w:r w:rsidRPr="00EC6EE2">
              <w:rPr>
                <w:b/>
              </w:rPr>
              <w:t xml:space="preserve"> </w:t>
            </w:r>
          </w:p>
          <w:p w14:paraId="69ABC7E3" w14:textId="77777777" w:rsidR="003057A7" w:rsidRDefault="003057A7" w:rsidP="003057A7">
            <w:pPr>
              <w:ind w:right="40"/>
            </w:pPr>
            <w:r>
              <w:t>Operates effectively in their own business’s, their customers’ and the industry’s environments</w:t>
            </w:r>
          </w:p>
          <w:p w14:paraId="622B29ED" w14:textId="7E20307E" w:rsidR="003057A7" w:rsidRPr="00B168DB" w:rsidRDefault="003057A7" w:rsidP="003057A7">
            <w:pPr>
              <w:ind w:right="40"/>
            </w:pPr>
          </w:p>
        </w:tc>
        <w:tc>
          <w:tcPr>
            <w:tcW w:w="6024" w:type="dxa"/>
          </w:tcPr>
          <w:p w14:paraId="7B00183C" w14:textId="77777777" w:rsidR="003057A7" w:rsidRPr="00084E01" w:rsidRDefault="003057A7" w:rsidP="003057A7"/>
          <w:p w14:paraId="61E7AE78" w14:textId="77777777" w:rsidR="003057A7" w:rsidRPr="00084E01" w:rsidRDefault="003057A7" w:rsidP="003057A7">
            <w:pPr>
              <w:pStyle w:val="ListParagraph"/>
              <w:numPr>
                <w:ilvl w:val="0"/>
                <w:numId w:val="14"/>
              </w:numPr>
              <w:rPr>
                <w:vanish/>
              </w:rPr>
            </w:pPr>
          </w:p>
          <w:p w14:paraId="45944FC3" w14:textId="77777777" w:rsidR="003057A7" w:rsidRPr="00084E01" w:rsidRDefault="003057A7" w:rsidP="003057A7">
            <w:pPr>
              <w:pStyle w:val="ListParagraph"/>
              <w:numPr>
                <w:ilvl w:val="1"/>
                <w:numId w:val="14"/>
              </w:numPr>
              <w:rPr>
                <w:vanish/>
              </w:rPr>
            </w:pPr>
          </w:p>
          <w:p w14:paraId="4A9E01D6" w14:textId="77777777" w:rsidR="003057A7" w:rsidRPr="00084E01" w:rsidRDefault="003057A7" w:rsidP="003057A7">
            <w:pPr>
              <w:pStyle w:val="ListParagraph"/>
              <w:numPr>
                <w:ilvl w:val="1"/>
                <w:numId w:val="14"/>
              </w:numPr>
              <w:rPr>
                <w:vanish/>
              </w:rPr>
            </w:pPr>
          </w:p>
          <w:p w14:paraId="2313976E" w14:textId="77777777" w:rsidR="003057A7" w:rsidRPr="00084E01" w:rsidRDefault="003057A7" w:rsidP="003057A7">
            <w:pPr>
              <w:pStyle w:val="ListParagraph"/>
              <w:numPr>
                <w:ilvl w:val="1"/>
                <w:numId w:val="14"/>
              </w:numPr>
              <w:rPr>
                <w:vanish/>
              </w:rPr>
            </w:pPr>
          </w:p>
          <w:p w14:paraId="75E14196" w14:textId="77777777" w:rsidR="003057A7" w:rsidRPr="00084E01" w:rsidRDefault="003057A7" w:rsidP="003057A7">
            <w:pPr>
              <w:pStyle w:val="ListParagraph"/>
              <w:numPr>
                <w:ilvl w:val="1"/>
                <w:numId w:val="14"/>
              </w:numPr>
              <w:rPr>
                <w:vanish/>
              </w:rPr>
            </w:pPr>
          </w:p>
          <w:p w14:paraId="1392C9C3" w14:textId="77777777" w:rsidR="003057A7" w:rsidRPr="00084E01" w:rsidRDefault="003057A7" w:rsidP="003057A7">
            <w:pPr>
              <w:pStyle w:val="ListParagraph"/>
              <w:numPr>
                <w:ilvl w:val="1"/>
                <w:numId w:val="14"/>
              </w:numPr>
              <w:rPr>
                <w:vanish/>
              </w:rPr>
            </w:pPr>
          </w:p>
          <w:p w14:paraId="69A0F853" w14:textId="77777777" w:rsidR="003057A7" w:rsidRPr="00084E01" w:rsidRDefault="003057A7" w:rsidP="003057A7">
            <w:pPr>
              <w:pStyle w:val="ListParagraph"/>
              <w:numPr>
                <w:ilvl w:val="1"/>
                <w:numId w:val="14"/>
              </w:numPr>
              <w:rPr>
                <w:vanish/>
              </w:rPr>
            </w:pPr>
          </w:p>
          <w:p w14:paraId="045F7725" w14:textId="77777777" w:rsidR="003057A7" w:rsidRPr="00084E01" w:rsidRDefault="003057A7" w:rsidP="003057A7">
            <w:pPr>
              <w:pStyle w:val="ListParagraph"/>
              <w:numPr>
                <w:ilvl w:val="1"/>
                <w:numId w:val="14"/>
              </w:numPr>
              <w:rPr>
                <w:vanish/>
              </w:rPr>
            </w:pPr>
          </w:p>
          <w:p w14:paraId="57868D0B" w14:textId="77777777" w:rsidR="003057A7" w:rsidRPr="00084E01" w:rsidRDefault="003057A7" w:rsidP="003057A7">
            <w:pPr>
              <w:pStyle w:val="ListParagraph"/>
              <w:numPr>
                <w:ilvl w:val="1"/>
                <w:numId w:val="14"/>
              </w:numPr>
              <w:rPr>
                <w:vanish/>
              </w:rPr>
            </w:pPr>
          </w:p>
          <w:p w14:paraId="5A9DDDAB" w14:textId="77777777" w:rsidR="003057A7" w:rsidRPr="00084E01" w:rsidRDefault="003057A7" w:rsidP="003057A7">
            <w:pPr>
              <w:pStyle w:val="ListParagraph"/>
              <w:numPr>
                <w:ilvl w:val="1"/>
                <w:numId w:val="14"/>
              </w:numPr>
              <w:rPr>
                <w:vanish/>
              </w:rPr>
            </w:pPr>
          </w:p>
          <w:p w14:paraId="44DB166B" w14:textId="77777777" w:rsidR="003057A7" w:rsidRPr="00084E01" w:rsidRDefault="003057A7" w:rsidP="003057A7">
            <w:pPr>
              <w:pStyle w:val="ListParagraph"/>
              <w:numPr>
                <w:ilvl w:val="1"/>
                <w:numId w:val="14"/>
              </w:numPr>
              <w:rPr>
                <w:vanish/>
              </w:rPr>
            </w:pPr>
          </w:p>
          <w:p w14:paraId="74B71757" w14:textId="77777777" w:rsidR="003057A7" w:rsidRPr="00084E01" w:rsidRDefault="003057A7" w:rsidP="003057A7">
            <w:pPr>
              <w:pStyle w:val="ListParagraph"/>
              <w:numPr>
                <w:ilvl w:val="1"/>
                <w:numId w:val="14"/>
              </w:numPr>
              <w:rPr>
                <w:vanish/>
              </w:rPr>
            </w:pPr>
          </w:p>
          <w:p w14:paraId="09FF6058" w14:textId="77777777" w:rsidR="003057A7" w:rsidRDefault="003057A7" w:rsidP="003057A7">
            <w:pPr>
              <w:pStyle w:val="ListParagraph"/>
              <w:numPr>
                <w:ilvl w:val="2"/>
                <w:numId w:val="14"/>
              </w:numPr>
              <w:ind w:left="1033" w:hanging="992"/>
            </w:pPr>
            <w:r w:rsidRPr="00084E01">
              <w:t xml:space="preserve">Apprentices can demonstrate working within operational requirements such as </w:t>
            </w:r>
          </w:p>
          <w:p w14:paraId="4E6BC028" w14:textId="77777777" w:rsidR="003057A7" w:rsidRPr="00781F85" w:rsidRDefault="003057A7" w:rsidP="003057A7">
            <w:pPr>
              <w:pStyle w:val="ListParagraph"/>
              <w:numPr>
                <w:ilvl w:val="3"/>
                <w:numId w:val="14"/>
              </w:numPr>
            </w:pPr>
            <w:r w:rsidRPr="00084E01">
              <w:rPr>
                <w:b/>
              </w:rPr>
              <w:t xml:space="preserve">health and safety, </w:t>
            </w:r>
          </w:p>
          <w:p w14:paraId="1AAE1996" w14:textId="77777777" w:rsidR="003057A7" w:rsidRPr="00781F85" w:rsidRDefault="003057A7" w:rsidP="003057A7">
            <w:pPr>
              <w:pStyle w:val="ListParagraph"/>
              <w:numPr>
                <w:ilvl w:val="3"/>
                <w:numId w:val="14"/>
              </w:numPr>
            </w:pPr>
            <w:r w:rsidRPr="00084E01">
              <w:rPr>
                <w:b/>
              </w:rPr>
              <w:t>budgets,</w:t>
            </w:r>
          </w:p>
          <w:p w14:paraId="52636F0A" w14:textId="4BA7BBE8" w:rsidR="003057A7" w:rsidRDefault="003057A7" w:rsidP="003057A7">
            <w:pPr>
              <w:pStyle w:val="ListParagraph"/>
              <w:numPr>
                <w:ilvl w:val="3"/>
                <w:numId w:val="14"/>
              </w:numPr>
            </w:pPr>
            <w:r w:rsidRPr="00084E01">
              <w:rPr>
                <w:b/>
              </w:rPr>
              <w:t>brands</w:t>
            </w:r>
            <w:r w:rsidRPr="00084E01">
              <w:t xml:space="preserve"> and</w:t>
            </w:r>
          </w:p>
          <w:p w14:paraId="2CF45166" w14:textId="7CE094FC" w:rsidR="003057A7" w:rsidRPr="00084E01" w:rsidRDefault="003057A7" w:rsidP="003057A7">
            <w:pPr>
              <w:pStyle w:val="ListParagraph"/>
              <w:numPr>
                <w:ilvl w:val="3"/>
                <w:numId w:val="14"/>
              </w:numPr>
            </w:pPr>
            <w:r w:rsidRPr="00084E01">
              <w:rPr>
                <w:b/>
              </w:rPr>
              <w:t>normal business protocols</w:t>
            </w:r>
          </w:p>
        </w:tc>
        <w:tc>
          <w:tcPr>
            <w:tcW w:w="1970" w:type="dxa"/>
          </w:tcPr>
          <w:p w14:paraId="4FCCCE30" w14:textId="77777777" w:rsidR="003057A7" w:rsidRDefault="003057A7" w:rsidP="003057A7">
            <w:pPr>
              <w:rPr>
                <w:rFonts w:eastAsia="Arial" w:cstheme="minorHAnsi"/>
              </w:rPr>
            </w:pPr>
          </w:p>
          <w:p w14:paraId="58A09C38" w14:textId="43419F21" w:rsidR="003057A7" w:rsidRPr="005236EF" w:rsidRDefault="003057A7" w:rsidP="003057A7">
            <w:pPr>
              <w:rPr>
                <w:rFonts w:eastAsia="Arial" w:cstheme="minorHAnsi"/>
              </w:rPr>
            </w:pPr>
          </w:p>
        </w:tc>
        <w:tc>
          <w:tcPr>
            <w:tcW w:w="2220" w:type="dxa"/>
            <w:shd w:val="clear" w:color="auto" w:fill="auto"/>
          </w:tcPr>
          <w:p w14:paraId="10425CFC" w14:textId="77777777" w:rsidR="003057A7" w:rsidRDefault="003057A7" w:rsidP="003057A7">
            <w:pPr>
              <w:rPr>
                <w:rFonts w:eastAsia="Arial" w:cstheme="minorHAnsi"/>
              </w:rPr>
            </w:pPr>
          </w:p>
          <w:p w14:paraId="5CF5DBFA" w14:textId="77777777" w:rsidR="003057A7" w:rsidRDefault="003057A7" w:rsidP="003057A7">
            <w:pPr>
              <w:rPr>
                <w:rFonts w:eastAsia="Arial" w:cstheme="minorHAnsi"/>
              </w:rPr>
            </w:pPr>
          </w:p>
          <w:p w14:paraId="33E389E7" w14:textId="7937A5EA" w:rsidR="003057A7" w:rsidRPr="005236EF" w:rsidRDefault="003057A7" w:rsidP="003057A7">
            <w:pPr>
              <w:rPr>
                <w:rFonts w:eastAsia="Arial" w:cstheme="minorHAnsi"/>
              </w:rPr>
            </w:pPr>
          </w:p>
        </w:tc>
        <w:tc>
          <w:tcPr>
            <w:tcW w:w="2063" w:type="dxa"/>
          </w:tcPr>
          <w:p w14:paraId="10CD6543" w14:textId="77777777" w:rsidR="003057A7" w:rsidRDefault="003057A7" w:rsidP="003057A7">
            <w:pPr>
              <w:rPr>
                <w:rFonts w:eastAsia="Arial" w:cstheme="minorHAnsi"/>
              </w:rPr>
            </w:pPr>
          </w:p>
          <w:p w14:paraId="23B86492" w14:textId="66E4FC24" w:rsidR="003057A7" w:rsidRPr="005236EF" w:rsidRDefault="003057A7" w:rsidP="003057A7">
            <w:pPr>
              <w:rPr>
                <w:rFonts w:eastAsia="Arial" w:cstheme="minorHAnsi"/>
              </w:rPr>
            </w:pPr>
          </w:p>
        </w:tc>
      </w:tr>
      <w:tr w:rsidR="00163ED0" w14:paraId="7FCDC69E" w14:textId="4E2D4D1C" w:rsidTr="005670CA">
        <w:tblPrEx>
          <w:jc w:val="center"/>
          <w:tblInd w:w="0" w:type="dxa"/>
          <w:tblCellMar>
            <w:top w:w="6" w:type="dxa"/>
            <w:left w:w="107" w:type="dxa"/>
            <w:right w:w="52" w:type="dxa"/>
          </w:tblCellMar>
        </w:tblPrEx>
        <w:trPr>
          <w:trHeight w:val="751"/>
          <w:jc w:val="center"/>
        </w:trPr>
        <w:tc>
          <w:tcPr>
            <w:tcW w:w="2056" w:type="dxa"/>
          </w:tcPr>
          <w:p w14:paraId="34A7D4C4" w14:textId="77777777" w:rsidR="00163ED0" w:rsidRDefault="00163ED0" w:rsidP="00163ED0">
            <w:pPr>
              <w:ind w:right="40"/>
            </w:pPr>
            <w:r>
              <w:t>1.12</w:t>
            </w:r>
          </w:p>
          <w:p w14:paraId="4526511A" w14:textId="76D561E4" w:rsidR="00163ED0" w:rsidRPr="00EC6EE2" w:rsidRDefault="00163ED0" w:rsidP="00163ED0">
            <w:pPr>
              <w:ind w:right="40"/>
              <w:rPr>
                <w:b/>
              </w:rPr>
            </w:pPr>
            <w:r w:rsidRPr="00B94BA4">
              <w:rPr>
                <w:b/>
                <w:highlight w:val="green"/>
              </w:rPr>
              <w:t>User Interface</w:t>
            </w:r>
          </w:p>
          <w:p w14:paraId="71B72F30" w14:textId="77777777" w:rsidR="00163ED0" w:rsidRDefault="00163ED0" w:rsidP="00163ED0">
            <w:pPr>
              <w:ind w:right="40"/>
            </w:pPr>
          </w:p>
          <w:p w14:paraId="0ED68A74" w14:textId="7DAB5987" w:rsidR="00163ED0" w:rsidRDefault="00163ED0" w:rsidP="00163ED0">
            <w:pPr>
              <w:ind w:right="40"/>
            </w:pPr>
            <w:r>
              <w:t xml:space="preserve">develops user interfaces as appropriate to the </w:t>
            </w:r>
            <w:proofErr w:type="gramStart"/>
            <w:r>
              <w:t>organisations</w:t>
            </w:r>
            <w:proofErr w:type="gramEnd"/>
            <w:r>
              <w:t xml:space="preserve"> development standards and the type of software development being undertaken</w:t>
            </w:r>
          </w:p>
        </w:tc>
        <w:tc>
          <w:tcPr>
            <w:tcW w:w="6024" w:type="dxa"/>
          </w:tcPr>
          <w:p w14:paraId="393A706A" w14:textId="77777777" w:rsidR="00163ED0" w:rsidRPr="00084E01" w:rsidRDefault="00163ED0" w:rsidP="00163ED0">
            <w:pPr>
              <w:pStyle w:val="ListParagraph"/>
              <w:numPr>
                <w:ilvl w:val="0"/>
                <w:numId w:val="15"/>
              </w:numPr>
              <w:rPr>
                <w:vanish/>
              </w:rPr>
            </w:pPr>
          </w:p>
          <w:p w14:paraId="5B3E0CED" w14:textId="77777777" w:rsidR="00163ED0" w:rsidRPr="00084E01" w:rsidRDefault="00163ED0" w:rsidP="00163ED0">
            <w:pPr>
              <w:pStyle w:val="ListParagraph"/>
              <w:numPr>
                <w:ilvl w:val="1"/>
                <w:numId w:val="15"/>
              </w:numPr>
              <w:rPr>
                <w:vanish/>
              </w:rPr>
            </w:pPr>
          </w:p>
          <w:p w14:paraId="1271435A" w14:textId="77777777" w:rsidR="00163ED0" w:rsidRPr="00084E01" w:rsidRDefault="00163ED0" w:rsidP="00163ED0">
            <w:pPr>
              <w:pStyle w:val="ListParagraph"/>
              <w:numPr>
                <w:ilvl w:val="1"/>
                <w:numId w:val="15"/>
              </w:numPr>
              <w:rPr>
                <w:vanish/>
              </w:rPr>
            </w:pPr>
          </w:p>
          <w:p w14:paraId="6CED76B9" w14:textId="77777777" w:rsidR="00163ED0" w:rsidRPr="00084E01" w:rsidRDefault="00163ED0" w:rsidP="00163ED0">
            <w:pPr>
              <w:pStyle w:val="ListParagraph"/>
              <w:numPr>
                <w:ilvl w:val="1"/>
                <w:numId w:val="15"/>
              </w:numPr>
              <w:rPr>
                <w:vanish/>
              </w:rPr>
            </w:pPr>
          </w:p>
          <w:p w14:paraId="633E3C4A" w14:textId="77777777" w:rsidR="00163ED0" w:rsidRPr="00084E01" w:rsidRDefault="00163ED0" w:rsidP="00163ED0">
            <w:pPr>
              <w:pStyle w:val="ListParagraph"/>
              <w:numPr>
                <w:ilvl w:val="1"/>
                <w:numId w:val="15"/>
              </w:numPr>
              <w:rPr>
                <w:vanish/>
              </w:rPr>
            </w:pPr>
          </w:p>
          <w:p w14:paraId="24478400" w14:textId="77777777" w:rsidR="00163ED0" w:rsidRPr="00084E01" w:rsidRDefault="00163ED0" w:rsidP="00163ED0">
            <w:pPr>
              <w:pStyle w:val="ListParagraph"/>
              <w:numPr>
                <w:ilvl w:val="1"/>
                <w:numId w:val="15"/>
              </w:numPr>
              <w:rPr>
                <w:vanish/>
              </w:rPr>
            </w:pPr>
          </w:p>
          <w:p w14:paraId="17A930D2" w14:textId="77777777" w:rsidR="00163ED0" w:rsidRPr="00084E01" w:rsidRDefault="00163ED0" w:rsidP="00163ED0">
            <w:pPr>
              <w:pStyle w:val="ListParagraph"/>
              <w:numPr>
                <w:ilvl w:val="1"/>
                <w:numId w:val="15"/>
              </w:numPr>
              <w:rPr>
                <w:vanish/>
              </w:rPr>
            </w:pPr>
          </w:p>
          <w:p w14:paraId="5631B09D" w14:textId="77777777" w:rsidR="00163ED0" w:rsidRPr="00084E01" w:rsidRDefault="00163ED0" w:rsidP="00163ED0">
            <w:pPr>
              <w:pStyle w:val="ListParagraph"/>
              <w:numPr>
                <w:ilvl w:val="1"/>
                <w:numId w:val="15"/>
              </w:numPr>
              <w:rPr>
                <w:vanish/>
              </w:rPr>
            </w:pPr>
          </w:p>
          <w:p w14:paraId="0B645E5C" w14:textId="77777777" w:rsidR="00163ED0" w:rsidRPr="00084E01" w:rsidRDefault="00163ED0" w:rsidP="00163ED0">
            <w:pPr>
              <w:pStyle w:val="ListParagraph"/>
              <w:numPr>
                <w:ilvl w:val="1"/>
                <w:numId w:val="15"/>
              </w:numPr>
              <w:rPr>
                <w:vanish/>
              </w:rPr>
            </w:pPr>
          </w:p>
          <w:p w14:paraId="0E44F06C" w14:textId="77777777" w:rsidR="00163ED0" w:rsidRPr="00084E01" w:rsidRDefault="00163ED0" w:rsidP="00163ED0">
            <w:pPr>
              <w:pStyle w:val="ListParagraph"/>
              <w:numPr>
                <w:ilvl w:val="1"/>
                <w:numId w:val="15"/>
              </w:numPr>
              <w:rPr>
                <w:vanish/>
              </w:rPr>
            </w:pPr>
          </w:p>
          <w:p w14:paraId="67322568" w14:textId="77777777" w:rsidR="00163ED0" w:rsidRPr="00084E01" w:rsidRDefault="00163ED0" w:rsidP="00163ED0">
            <w:pPr>
              <w:pStyle w:val="ListParagraph"/>
              <w:numPr>
                <w:ilvl w:val="1"/>
                <w:numId w:val="15"/>
              </w:numPr>
              <w:rPr>
                <w:vanish/>
              </w:rPr>
            </w:pPr>
          </w:p>
          <w:p w14:paraId="595D037A" w14:textId="77777777" w:rsidR="00163ED0" w:rsidRPr="00084E01" w:rsidRDefault="00163ED0" w:rsidP="00163ED0">
            <w:pPr>
              <w:pStyle w:val="ListParagraph"/>
              <w:numPr>
                <w:ilvl w:val="1"/>
                <w:numId w:val="15"/>
              </w:numPr>
              <w:rPr>
                <w:vanish/>
              </w:rPr>
            </w:pPr>
          </w:p>
          <w:p w14:paraId="27D79E1E" w14:textId="77777777" w:rsidR="00163ED0" w:rsidRPr="00084E01" w:rsidRDefault="00163ED0" w:rsidP="00163ED0">
            <w:pPr>
              <w:pStyle w:val="ListParagraph"/>
              <w:numPr>
                <w:ilvl w:val="1"/>
                <w:numId w:val="15"/>
              </w:numPr>
              <w:rPr>
                <w:vanish/>
              </w:rPr>
            </w:pPr>
          </w:p>
          <w:p w14:paraId="3BDC9DC4" w14:textId="38A52E7D" w:rsidR="00163ED0" w:rsidRDefault="00163ED0" w:rsidP="00B24740">
            <w:pPr>
              <w:pStyle w:val="ListParagraph"/>
              <w:numPr>
                <w:ilvl w:val="2"/>
                <w:numId w:val="15"/>
              </w:numPr>
              <w:ind w:left="1033" w:hanging="992"/>
            </w:pPr>
            <w:r w:rsidRPr="00084E01">
              <w:t xml:space="preserve">Apprentices understand the fundamental concepts of human-computer interaction or user experience design, the development practices leading to a high-quality user interface, and the programming techniques required to construct a graphical user interface </w:t>
            </w:r>
          </w:p>
          <w:p w14:paraId="33F54EFF" w14:textId="77777777" w:rsidR="00B24740" w:rsidRPr="00084E01" w:rsidRDefault="00B24740" w:rsidP="00B24740">
            <w:pPr>
              <w:pStyle w:val="ListParagraph"/>
              <w:ind w:left="1033"/>
            </w:pPr>
          </w:p>
          <w:p w14:paraId="287B90A9" w14:textId="5999616C" w:rsidR="00B24740" w:rsidRDefault="00163ED0" w:rsidP="00B24740">
            <w:pPr>
              <w:pStyle w:val="ListParagraph"/>
              <w:numPr>
                <w:ilvl w:val="2"/>
                <w:numId w:val="15"/>
              </w:numPr>
              <w:ind w:left="1033" w:hanging="992"/>
            </w:pPr>
            <w:r w:rsidRPr="00084E01">
              <w:t xml:space="preserve">Apprentices understand how to interact with screen or UI designers to ensure the logic layer integrates with the user interface </w:t>
            </w:r>
          </w:p>
          <w:p w14:paraId="6C3B4206" w14:textId="77777777" w:rsidR="00B24740" w:rsidRPr="00B24740" w:rsidRDefault="00B24740" w:rsidP="00B24740"/>
          <w:p w14:paraId="578A421B" w14:textId="199D3BC0" w:rsidR="00163ED0" w:rsidRPr="00084E01" w:rsidRDefault="00163ED0" w:rsidP="00B24740">
            <w:pPr>
              <w:pStyle w:val="ListParagraph"/>
              <w:numPr>
                <w:ilvl w:val="2"/>
                <w:numId w:val="15"/>
              </w:numPr>
              <w:ind w:left="1033" w:hanging="992"/>
            </w:pPr>
            <w:r w:rsidRPr="00084E01">
              <w:t>Apprentices understand how to interact with testers to optimise the user interface</w:t>
            </w:r>
          </w:p>
        </w:tc>
        <w:tc>
          <w:tcPr>
            <w:tcW w:w="1970" w:type="dxa"/>
          </w:tcPr>
          <w:p w14:paraId="56FB0DCC" w14:textId="47F95513" w:rsidR="00B24740" w:rsidRPr="00163ED0" w:rsidRDefault="00B24740" w:rsidP="00163ED0">
            <w:pPr>
              <w:rPr>
                <w:rFonts w:eastAsia="Arial" w:cstheme="minorHAnsi"/>
              </w:rPr>
            </w:pPr>
          </w:p>
        </w:tc>
        <w:tc>
          <w:tcPr>
            <w:tcW w:w="2220" w:type="dxa"/>
            <w:shd w:val="clear" w:color="auto" w:fill="auto"/>
          </w:tcPr>
          <w:p w14:paraId="11E4BE5B" w14:textId="24A9120C" w:rsidR="006866FF" w:rsidRPr="005236EF" w:rsidRDefault="006866FF" w:rsidP="006866FF">
            <w:pPr>
              <w:rPr>
                <w:rFonts w:eastAsia="Arial" w:cstheme="minorHAnsi"/>
              </w:rPr>
            </w:pPr>
          </w:p>
          <w:p w14:paraId="6E16E7F6" w14:textId="79A9CDE9" w:rsidR="00B24740" w:rsidRPr="005236EF" w:rsidRDefault="00B24740" w:rsidP="00163ED0">
            <w:pPr>
              <w:rPr>
                <w:rFonts w:eastAsia="Arial" w:cstheme="minorHAnsi"/>
              </w:rPr>
            </w:pPr>
          </w:p>
        </w:tc>
        <w:tc>
          <w:tcPr>
            <w:tcW w:w="2063" w:type="dxa"/>
          </w:tcPr>
          <w:p w14:paraId="3B9EB6ED" w14:textId="160C60E0" w:rsidR="006866FF" w:rsidRPr="005236EF" w:rsidRDefault="006866FF" w:rsidP="006866FF">
            <w:pPr>
              <w:rPr>
                <w:rFonts w:eastAsia="Arial" w:cstheme="minorHAnsi"/>
                <w:color w:val="FF0000"/>
              </w:rPr>
            </w:pPr>
          </w:p>
          <w:p w14:paraId="086F58BA" w14:textId="0526172D" w:rsidR="00B24740" w:rsidRPr="005236EF" w:rsidRDefault="00B24740" w:rsidP="00163ED0">
            <w:pPr>
              <w:rPr>
                <w:rFonts w:eastAsia="Arial" w:cstheme="minorHAnsi"/>
                <w:color w:val="FF0000"/>
              </w:rPr>
            </w:pPr>
          </w:p>
        </w:tc>
      </w:tr>
      <w:tr w:rsidR="00163ED0" w14:paraId="32D95D22" w14:textId="77777777" w:rsidTr="005670CA">
        <w:tblPrEx>
          <w:jc w:val="center"/>
          <w:tblInd w:w="0" w:type="dxa"/>
          <w:tblCellMar>
            <w:top w:w="6" w:type="dxa"/>
            <w:left w:w="107" w:type="dxa"/>
            <w:right w:w="52" w:type="dxa"/>
          </w:tblCellMar>
        </w:tblPrEx>
        <w:trPr>
          <w:trHeight w:val="751"/>
          <w:jc w:val="center"/>
        </w:trPr>
        <w:tc>
          <w:tcPr>
            <w:tcW w:w="14333" w:type="dxa"/>
            <w:gridSpan w:val="5"/>
          </w:tcPr>
          <w:p w14:paraId="7C632979" w14:textId="77777777" w:rsidR="00163ED0" w:rsidRDefault="00163ED0" w:rsidP="00163ED0">
            <w:pPr>
              <w:rPr>
                <w:rFonts w:eastAsia="Arial" w:cstheme="minorHAnsi"/>
              </w:rPr>
            </w:pPr>
          </w:p>
          <w:p w14:paraId="08669A7A" w14:textId="37F5188B" w:rsidR="00163ED0" w:rsidRPr="000523D8" w:rsidRDefault="000523D8" w:rsidP="00163ED0">
            <w:pPr>
              <w:rPr>
                <w:rFonts w:eastAsia="Arial" w:cstheme="minorHAnsi"/>
                <w:b/>
              </w:rPr>
            </w:pPr>
            <w:r w:rsidRPr="000523D8">
              <w:rPr>
                <w:rFonts w:eastAsia="Arial" w:cstheme="minorHAnsi"/>
                <w:b/>
              </w:rPr>
              <w:t>Overall Feedback</w:t>
            </w:r>
            <w:r w:rsidR="007723A3">
              <w:rPr>
                <w:rFonts w:eastAsia="Arial" w:cstheme="minorHAnsi"/>
                <w:b/>
              </w:rPr>
              <w:t>:</w:t>
            </w:r>
          </w:p>
          <w:p w14:paraId="6756DC04" w14:textId="0A4384C3" w:rsidR="000523D8" w:rsidRDefault="000523D8" w:rsidP="00163ED0">
            <w:pPr>
              <w:rPr>
                <w:rFonts w:eastAsia="Arial" w:cstheme="minorHAnsi"/>
              </w:rPr>
            </w:pPr>
          </w:p>
          <w:p w14:paraId="5B48D141" w14:textId="220BC0ED" w:rsidR="000523D8" w:rsidRDefault="000523D8" w:rsidP="00163ED0">
            <w:pPr>
              <w:rPr>
                <w:rFonts w:eastAsia="Arial" w:cstheme="minorHAnsi"/>
              </w:rPr>
            </w:pPr>
            <w:r>
              <w:rPr>
                <w:rFonts w:eastAsia="Arial" w:cstheme="minorHAnsi"/>
              </w:rPr>
              <w:t>Feedback</w:t>
            </w:r>
            <w:r w:rsidR="007723A3">
              <w:rPr>
                <w:rFonts w:eastAsia="Arial" w:cstheme="minorHAnsi"/>
              </w:rPr>
              <w:t xml:space="preserve">- </w:t>
            </w:r>
            <w:r>
              <w:rPr>
                <w:rFonts w:eastAsia="Arial" w:cstheme="minorHAnsi"/>
              </w:rPr>
              <w:t xml:space="preserve"> </w:t>
            </w:r>
          </w:p>
          <w:p w14:paraId="6001F928" w14:textId="46C0590F" w:rsidR="000523D8" w:rsidRDefault="000523D8" w:rsidP="00163ED0">
            <w:pPr>
              <w:rPr>
                <w:rFonts w:eastAsia="Arial" w:cstheme="minorHAnsi"/>
              </w:rPr>
            </w:pPr>
          </w:p>
          <w:p w14:paraId="790FF166" w14:textId="77777777" w:rsidR="0062215D" w:rsidRPr="0059074C" w:rsidRDefault="0062215D" w:rsidP="0062215D">
            <w:pPr>
              <w:rPr>
                <w:rFonts w:eastAsia="Arial" w:cstheme="minorHAnsi"/>
              </w:rPr>
            </w:pPr>
          </w:p>
          <w:p w14:paraId="73ACC219" w14:textId="77777777" w:rsidR="0062215D" w:rsidRPr="0059074C" w:rsidRDefault="0062215D" w:rsidP="0062215D">
            <w:pPr>
              <w:rPr>
                <w:rFonts w:eastAsia="Arial" w:cstheme="minorHAnsi"/>
              </w:rPr>
            </w:pPr>
            <w:r>
              <w:rPr>
                <w:rFonts w:eastAsia="Arial" w:cstheme="minorHAnsi"/>
              </w:rPr>
              <w:t>Please see table above for modular guidance on required evidence to meet Standards</w:t>
            </w:r>
          </w:p>
          <w:p w14:paraId="5C257302" w14:textId="23B9F669" w:rsidR="000523D8" w:rsidRDefault="000523D8" w:rsidP="00163ED0">
            <w:pPr>
              <w:rPr>
                <w:rFonts w:eastAsia="Arial" w:cstheme="minorHAnsi"/>
              </w:rPr>
            </w:pPr>
          </w:p>
          <w:p w14:paraId="73A4B6EE" w14:textId="77777777" w:rsidR="007723A3" w:rsidRDefault="007723A3" w:rsidP="007723A3">
            <w:pPr>
              <w:spacing w:after="31" w:line="273" w:lineRule="auto"/>
              <w:ind w:right="86"/>
              <w:rPr>
                <w:rFonts w:cstheme="minorHAnsi"/>
              </w:rPr>
            </w:pPr>
            <w:r>
              <w:rPr>
                <w:rFonts w:cstheme="minorHAnsi"/>
              </w:rPr>
              <w:t xml:space="preserve">Additional evidence is required in the following modules: </w:t>
            </w:r>
          </w:p>
          <w:tbl>
            <w:tblPr>
              <w:tblStyle w:val="TableGrid0"/>
              <w:tblW w:w="0" w:type="auto"/>
              <w:tblLook w:val="04A0" w:firstRow="1" w:lastRow="0" w:firstColumn="1" w:lastColumn="0" w:noHBand="0" w:noVBand="1"/>
            </w:tblPr>
            <w:tblGrid>
              <w:gridCol w:w="1026"/>
              <w:gridCol w:w="1134"/>
              <w:gridCol w:w="1134"/>
              <w:gridCol w:w="992"/>
              <w:gridCol w:w="1134"/>
              <w:gridCol w:w="851"/>
              <w:gridCol w:w="851"/>
            </w:tblGrid>
            <w:tr w:rsidR="007723A3" w14:paraId="577D27AD" w14:textId="77777777" w:rsidTr="00756016">
              <w:tc>
                <w:tcPr>
                  <w:tcW w:w="1026" w:type="dxa"/>
                </w:tcPr>
                <w:p w14:paraId="110AB21D" w14:textId="77777777" w:rsidR="007723A3" w:rsidRDefault="007723A3" w:rsidP="007723A3">
                  <w:pPr>
                    <w:spacing w:after="31" w:line="273" w:lineRule="auto"/>
                    <w:ind w:right="86"/>
                    <w:jc w:val="center"/>
                    <w:rPr>
                      <w:rFonts w:cstheme="minorHAnsi"/>
                    </w:rPr>
                  </w:pPr>
                  <w:r>
                    <w:rPr>
                      <w:rFonts w:cstheme="minorHAnsi"/>
                    </w:rPr>
                    <w:t>1.1</w:t>
                  </w:r>
                </w:p>
              </w:tc>
              <w:tc>
                <w:tcPr>
                  <w:tcW w:w="1134" w:type="dxa"/>
                </w:tcPr>
                <w:p w14:paraId="625FBA81" w14:textId="77777777" w:rsidR="007723A3" w:rsidRDefault="007723A3" w:rsidP="007723A3">
                  <w:pPr>
                    <w:spacing w:after="31" w:line="273" w:lineRule="auto"/>
                    <w:ind w:right="86"/>
                    <w:jc w:val="center"/>
                    <w:rPr>
                      <w:rFonts w:cstheme="minorHAnsi"/>
                    </w:rPr>
                  </w:pPr>
                  <w:r>
                    <w:rPr>
                      <w:rFonts w:cstheme="minorHAnsi"/>
                    </w:rPr>
                    <w:t>1.2</w:t>
                  </w:r>
                </w:p>
              </w:tc>
              <w:tc>
                <w:tcPr>
                  <w:tcW w:w="1134" w:type="dxa"/>
                </w:tcPr>
                <w:p w14:paraId="0D82DB01" w14:textId="77777777" w:rsidR="007723A3" w:rsidRDefault="007723A3" w:rsidP="007723A3">
                  <w:pPr>
                    <w:spacing w:after="31" w:line="273" w:lineRule="auto"/>
                    <w:ind w:right="86"/>
                    <w:jc w:val="center"/>
                    <w:rPr>
                      <w:rFonts w:cstheme="minorHAnsi"/>
                    </w:rPr>
                  </w:pPr>
                  <w:r>
                    <w:rPr>
                      <w:rFonts w:cstheme="minorHAnsi"/>
                    </w:rPr>
                    <w:t>1.3</w:t>
                  </w:r>
                </w:p>
              </w:tc>
              <w:tc>
                <w:tcPr>
                  <w:tcW w:w="992" w:type="dxa"/>
                </w:tcPr>
                <w:p w14:paraId="70187DAB" w14:textId="77777777" w:rsidR="007723A3" w:rsidRDefault="007723A3" w:rsidP="007723A3">
                  <w:pPr>
                    <w:spacing w:after="31" w:line="273" w:lineRule="auto"/>
                    <w:ind w:right="86"/>
                    <w:jc w:val="center"/>
                    <w:rPr>
                      <w:rFonts w:cstheme="minorHAnsi"/>
                    </w:rPr>
                  </w:pPr>
                  <w:r>
                    <w:rPr>
                      <w:rFonts w:cstheme="minorHAnsi"/>
                    </w:rPr>
                    <w:t>1.4</w:t>
                  </w:r>
                </w:p>
              </w:tc>
              <w:tc>
                <w:tcPr>
                  <w:tcW w:w="1134" w:type="dxa"/>
                </w:tcPr>
                <w:p w14:paraId="7699EDD2" w14:textId="77777777" w:rsidR="007723A3" w:rsidRDefault="007723A3" w:rsidP="007723A3">
                  <w:pPr>
                    <w:spacing w:after="31" w:line="273" w:lineRule="auto"/>
                    <w:ind w:right="86"/>
                    <w:jc w:val="center"/>
                    <w:rPr>
                      <w:rFonts w:cstheme="minorHAnsi"/>
                    </w:rPr>
                  </w:pPr>
                  <w:r>
                    <w:rPr>
                      <w:rFonts w:cstheme="minorHAnsi"/>
                    </w:rPr>
                    <w:t>1.5</w:t>
                  </w:r>
                </w:p>
              </w:tc>
              <w:tc>
                <w:tcPr>
                  <w:tcW w:w="851" w:type="dxa"/>
                </w:tcPr>
                <w:p w14:paraId="0A45964A" w14:textId="77777777" w:rsidR="007723A3" w:rsidRDefault="007723A3" w:rsidP="007723A3">
                  <w:pPr>
                    <w:spacing w:after="31" w:line="273" w:lineRule="auto"/>
                    <w:ind w:right="86"/>
                    <w:jc w:val="center"/>
                    <w:rPr>
                      <w:rFonts w:cstheme="minorHAnsi"/>
                    </w:rPr>
                  </w:pPr>
                  <w:r>
                    <w:rPr>
                      <w:rFonts w:cstheme="minorHAnsi"/>
                    </w:rPr>
                    <w:t>1.6</w:t>
                  </w:r>
                </w:p>
              </w:tc>
              <w:tc>
                <w:tcPr>
                  <w:tcW w:w="851" w:type="dxa"/>
                </w:tcPr>
                <w:p w14:paraId="2AA3583F" w14:textId="77777777" w:rsidR="007723A3" w:rsidRPr="008C03EE" w:rsidRDefault="007723A3" w:rsidP="007723A3">
                  <w:pPr>
                    <w:spacing w:after="31" w:line="273" w:lineRule="auto"/>
                    <w:ind w:right="86"/>
                    <w:jc w:val="center"/>
                    <w:rPr>
                      <w:rFonts w:cstheme="minorHAnsi"/>
                      <w:b/>
                    </w:rPr>
                  </w:pPr>
                  <w:r w:rsidRPr="008C03EE">
                    <w:rPr>
                      <w:rFonts w:cstheme="minorHAnsi"/>
                      <w:b/>
                    </w:rPr>
                    <w:t>0%</w:t>
                  </w:r>
                </w:p>
              </w:tc>
            </w:tr>
            <w:tr w:rsidR="007723A3" w14:paraId="0BB5C5F6" w14:textId="77777777" w:rsidTr="00756016">
              <w:tc>
                <w:tcPr>
                  <w:tcW w:w="1026" w:type="dxa"/>
                </w:tcPr>
                <w:p w14:paraId="7767F9ED" w14:textId="77777777" w:rsidR="007723A3" w:rsidRDefault="007723A3" w:rsidP="007723A3">
                  <w:pPr>
                    <w:spacing w:after="31" w:line="273" w:lineRule="auto"/>
                    <w:ind w:right="86"/>
                    <w:jc w:val="center"/>
                    <w:rPr>
                      <w:rFonts w:cstheme="minorHAnsi"/>
                    </w:rPr>
                  </w:pPr>
                  <w:r>
                    <w:rPr>
                      <w:rFonts w:cstheme="minorHAnsi"/>
                    </w:rPr>
                    <w:t>1.7</w:t>
                  </w:r>
                </w:p>
              </w:tc>
              <w:tc>
                <w:tcPr>
                  <w:tcW w:w="1134" w:type="dxa"/>
                </w:tcPr>
                <w:p w14:paraId="6AEBF062" w14:textId="77777777" w:rsidR="007723A3" w:rsidRDefault="007723A3" w:rsidP="007723A3">
                  <w:pPr>
                    <w:spacing w:after="31" w:line="273" w:lineRule="auto"/>
                    <w:ind w:right="86"/>
                    <w:jc w:val="center"/>
                    <w:rPr>
                      <w:rFonts w:cstheme="minorHAnsi"/>
                    </w:rPr>
                  </w:pPr>
                  <w:r>
                    <w:rPr>
                      <w:rFonts w:cstheme="minorHAnsi"/>
                    </w:rPr>
                    <w:t>1.8</w:t>
                  </w:r>
                </w:p>
              </w:tc>
              <w:tc>
                <w:tcPr>
                  <w:tcW w:w="1134" w:type="dxa"/>
                </w:tcPr>
                <w:p w14:paraId="7871C008" w14:textId="77777777" w:rsidR="007723A3" w:rsidRDefault="007723A3" w:rsidP="007723A3">
                  <w:pPr>
                    <w:spacing w:after="31" w:line="273" w:lineRule="auto"/>
                    <w:ind w:right="86"/>
                    <w:jc w:val="center"/>
                    <w:rPr>
                      <w:rFonts w:cstheme="minorHAnsi"/>
                    </w:rPr>
                  </w:pPr>
                  <w:r>
                    <w:rPr>
                      <w:rFonts w:cstheme="minorHAnsi"/>
                    </w:rPr>
                    <w:t>1.9</w:t>
                  </w:r>
                </w:p>
              </w:tc>
              <w:tc>
                <w:tcPr>
                  <w:tcW w:w="992" w:type="dxa"/>
                </w:tcPr>
                <w:p w14:paraId="3EE0EA6B" w14:textId="77777777" w:rsidR="007723A3" w:rsidRDefault="007723A3" w:rsidP="007723A3">
                  <w:pPr>
                    <w:spacing w:after="31" w:line="273" w:lineRule="auto"/>
                    <w:ind w:right="86"/>
                    <w:jc w:val="center"/>
                    <w:rPr>
                      <w:rFonts w:cstheme="minorHAnsi"/>
                    </w:rPr>
                  </w:pPr>
                  <w:r>
                    <w:rPr>
                      <w:rFonts w:cstheme="minorHAnsi"/>
                    </w:rPr>
                    <w:t>1.10</w:t>
                  </w:r>
                </w:p>
              </w:tc>
              <w:tc>
                <w:tcPr>
                  <w:tcW w:w="1134" w:type="dxa"/>
                </w:tcPr>
                <w:p w14:paraId="558DD9EB" w14:textId="77777777" w:rsidR="007723A3" w:rsidRDefault="007723A3" w:rsidP="007723A3">
                  <w:pPr>
                    <w:spacing w:after="31" w:line="273" w:lineRule="auto"/>
                    <w:ind w:right="86"/>
                    <w:jc w:val="center"/>
                    <w:rPr>
                      <w:rFonts w:cstheme="minorHAnsi"/>
                    </w:rPr>
                  </w:pPr>
                  <w:r>
                    <w:rPr>
                      <w:rFonts w:cstheme="minorHAnsi"/>
                    </w:rPr>
                    <w:t>1.11</w:t>
                  </w:r>
                </w:p>
              </w:tc>
              <w:tc>
                <w:tcPr>
                  <w:tcW w:w="851" w:type="dxa"/>
                </w:tcPr>
                <w:p w14:paraId="3DEDFE6A" w14:textId="77777777" w:rsidR="007723A3" w:rsidRDefault="007723A3" w:rsidP="007723A3">
                  <w:pPr>
                    <w:spacing w:after="31" w:line="273" w:lineRule="auto"/>
                    <w:ind w:right="86"/>
                    <w:jc w:val="center"/>
                    <w:rPr>
                      <w:rFonts w:cstheme="minorHAnsi"/>
                    </w:rPr>
                  </w:pPr>
                  <w:r>
                    <w:rPr>
                      <w:rFonts w:cstheme="minorHAnsi"/>
                    </w:rPr>
                    <w:t>1.12</w:t>
                  </w:r>
                </w:p>
              </w:tc>
              <w:tc>
                <w:tcPr>
                  <w:tcW w:w="851" w:type="dxa"/>
                </w:tcPr>
                <w:p w14:paraId="6E45ED84" w14:textId="77777777" w:rsidR="007723A3" w:rsidRDefault="007723A3" w:rsidP="007723A3">
                  <w:pPr>
                    <w:spacing w:after="31" w:line="273" w:lineRule="auto"/>
                    <w:ind w:right="86"/>
                    <w:jc w:val="center"/>
                    <w:rPr>
                      <w:rFonts w:cstheme="minorHAnsi"/>
                    </w:rPr>
                  </w:pPr>
                </w:p>
              </w:tc>
            </w:tr>
          </w:tbl>
          <w:p w14:paraId="57781C26" w14:textId="77777777" w:rsidR="007723A3" w:rsidRDefault="007723A3" w:rsidP="007723A3">
            <w:pPr>
              <w:spacing w:after="31" w:line="273" w:lineRule="auto"/>
              <w:ind w:right="86"/>
              <w:rPr>
                <w:rFonts w:cstheme="minorHAnsi"/>
              </w:rPr>
            </w:pPr>
          </w:p>
          <w:p w14:paraId="35DCB6F8" w14:textId="77777777" w:rsidR="007723A3" w:rsidRPr="00940D56" w:rsidRDefault="007723A3" w:rsidP="007723A3">
            <w:pPr>
              <w:rPr>
                <w:b/>
              </w:rPr>
            </w:pPr>
            <w:r w:rsidRPr="00190045">
              <w:rPr>
                <w:b/>
              </w:rPr>
              <w:t xml:space="preserve">Please add the new additional evidence to the current portfolio or relevant project or add to a new document, but please indicate where the evidence can be found to be checked. </w:t>
            </w:r>
          </w:p>
          <w:p w14:paraId="302ED617" w14:textId="77777777" w:rsidR="000523D8" w:rsidRDefault="000523D8" w:rsidP="00163ED0">
            <w:pPr>
              <w:rPr>
                <w:rFonts w:eastAsia="Arial" w:cstheme="minorHAnsi"/>
              </w:rPr>
            </w:pPr>
          </w:p>
          <w:p w14:paraId="4BC1C15B" w14:textId="77777777" w:rsidR="00163ED0" w:rsidRDefault="00163ED0" w:rsidP="00163ED0">
            <w:pPr>
              <w:rPr>
                <w:rFonts w:eastAsia="Arial" w:cstheme="minorHAnsi"/>
              </w:rPr>
            </w:pPr>
          </w:p>
          <w:p w14:paraId="65B7768A" w14:textId="77777777" w:rsidR="00163ED0" w:rsidRDefault="00163ED0" w:rsidP="00163ED0">
            <w:pPr>
              <w:rPr>
                <w:rFonts w:eastAsia="Arial" w:cstheme="minorHAnsi"/>
              </w:rPr>
            </w:pPr>
          </w:p>
          <w:p w14:paraId="4AA206F9" w14:textId="77777777" w:rsidR="00163ED0" w:rsidRDefault="00163ED0" w:rsidP="00163ED0">
            <w:pPr>
              <w:rPr>
                <w:rFonts w:eastAsia="Arial" w:cstheme="minorHAnsi"/>
              </w:rPr>
            </w:pPr>
          </w:p>
          <w:p w14:paraId="1F913487" w14:textId="77777777" w:rsidR="00163ED0" w:rsidRDefault="00163ED0" w:rsidP="00163ED0">
            <w:pPr>
              <w:rPr>
                <w:rFonts w:eastAsia="Arial" w:cstheme="minorHAnsi"/>
              </w:rPr>
            </w:pPr>
          </w:p>
          <w:p w14:paraId="32D8664D" w14:textId="44F2541A" w:rsidR="00163ED0" w:rsidRPr="00163ED0" w:rsidRDefault="00163ED0" w:rsidP="00163ED0">
            <w:pPr>
              <w:rPr>
                <w:rFonts w:eastAsia="Arial" w:cstheme="minorHAnsi"/>
              </w:rPr>
            </w:pPr>
          </w:p>
        </w:tc>
      </w:tr>
      <w:tr w:rsidR="00805D07" w14:paraId="5F36A084" w14:textId="5CBDAADC" w:rsidTr="005670CA">
        <w:tblPrEx>
          <w:jc w:val="center"/>
          <w:tblInd w:w="0" w:type="dxa"/>
          <w:tblCellMar>
            <w:top w:w="6" w:type="dxa"/>
            <w:left w:w="107" w:type="dxa"/>
            <w:right w:w="52" w:type="dxa"/>
          </w:tblCellMar>
        </w:tblPrEx>
        <w:trPr>
          <w:trHeight w:val="751"/>
          <w:jc w:val="center"/>
        </w:trPr>
        <w:tc>
          <w:tcPr>
            <w:tcW w:w="2056" w:type="dxa"/>
          </w:tcPr>
          <w:p w14:paraId="39632624" w14:textId="77777777" w:rsidR="00805D07" w:rsidRDefault="00805D07" w:rsidP="001347E9">
            <w:pPr>
              <w:ind w:right="40"/>
            </w:pPr>
            <w:r>
              <w:lastRenderedPageBreak/>
              <w:t>2.3</w:t>
            </w:r>
          </w:p>
          <w:p w14:paraId="29B43FE1" w14:textId="77777777" w:rsidR="00805D07" w:rsidRDefault="00805D07" w:rsidP="001347E9">
            <w:pPr>
              <w:ind w:right="40"/>
            </w:pPr>
          </w:p>
          <w:p w14:paraId="202CC5C0" w14:textId="74EB22E3" w:rsidR="00805D07" w:rsidRDefault="00805D07" w:rsidP="001347E9">
            <w:pPr>
              <w:ind w:right="40"/>
            </w:pPr>
            <w:r>
              <w:t>Apprentices can demonstrate the ability to use both logical and creative thinking skills when undertaking work tasks, recognising and applying techniques from both.</w:t>
            </w:r>
          </w:p>
        </w:tc>
        <w:tc>
          <w:tcPr>
            <w:tcW w:w="6024" w:type="dxa"/>
          </w:tcPr>
          <w:p w14:paraId="08984CDF" w14:textId="77777777" w:rsidR="00805D07" w:rsidRPr="001525F5" w:rsidRDefault="00805D07" w:rsidP="001347E9">
            <w:pPr>
              <w:rPr>
                <w:b/>
              </w:rPr>
            </w:pPr>
            <w:r w:rsidRPr="001525F5">
              <w:rPr>
                <w:b/>
              </w:rPr>
              <w:t xml:space="preserve">Logical thinking: </w:t>
            </w:r>
          </w:p>
          <w:p w14:paraId="45AA7A28" w14:textId="77777777" w:rsidR="00805D07" w:rsidRPr="00CA2113" w:rsidRDefault="00805D07" w:rsidP="001347E9">
            <w:pPr>
              <w:pStyle w:val="ListParagraph"/>
              <w:numPr>
                <w:ilvl w:val="0"/>
                <w:numId w:val="11"/>
              </w:numPr>
              <w:rPr>
                <w:vanish/>
              </w:rPr>
            </w:pPr>
          </w:p>
          <w:p w14:paraId="5079A0FF" w14:textId="77777777" w:rsidR="00805D07" w:rsidRPr="00CA2113" w:rsidRDefault="00805D07" w:rsidP="001347E9">
            <w:pPr>
              <w:pStyle w:val="ListParagraph"/>
              <w:numPr>
                <w:ilvl w:val="0"/>
                <w:numId w:val="11"/>
              </w:numPr>
              <w:rPr>
                <w:vanish/>
              </w:rPr>
            </w:pPr>
          </w:p>
          <w:p w14:paraId="6B658D18" w14:textId="77777777" w:rsidR="00805D07" w:rsidRPr="00CA2113" w:rsidRDefault="00805D07" w:rsidP="001347E9">
            <w:pPr>
              <w:pStyle w:val="ListParagraph"/>
              <w:numPr>
                <w:ilvl w:val="1"/>
                <w:numId w:val="11"/>
              </w:numPr>
              <w:rPr>
                <w:vanish/>
              </w:rPr>
            </w:pPr>
          </w:p>
          <w:p w14:paraId="631DF931" w14:textId="77777777" w:rsidR="00805D07" w:rsidRPr="00CA2113" w:rsidRDefault="00805D07" w:rsidP="001347E9">
            <w:pPr>
              <w:pStyle w:val="ListParagraph"/>
              <w:numPr>
                <w:ilvl w:val="1"/>
                <w:numId w:val="11"/>
              </w:numPr>
              <w:rPr>
                <w:vanish/>
              </w:rPr>
            </w:pPr>
          </w:p>
          <w:p w14:paraId="2B389216" w14:textId="77777777" w:rsidR="00805D07" w:rsidRPr="00CA2113" w:rsidRDefault="00805D07" w:rsidP="001347E9">
            <w:pPr>
              <w:pStyle w:val="ListParagraph"/>
              <w:numPr>
                <w:ilvl w:val="1"/>
                <w:numId w:val="11"/>
              </w:numPr>
              <w:rPr>
                <w:vanish/>
              </w:rPr>
            </w:pPr>
          </w:p>
          <w:p w14:paraId="36632653" w14:textId="0FEDA751" w:rsidR="00805D07" w:rsidRPr="00CA2113" w:rsidRDefault="00805D07" w:rsidP="001347E9">
            <w:pPr>
              <w:pStyle w:val="ListParagraph"/>
              <w:numPr>
                <w:ilvl w:val="2"/>
                <w:numId w:val="11"/>
              </w:numPr>
              <w:spacing w:line="360" w:lineRule="auto"/>
              <w:ind w:hanging="1041"/>
            </w:pPr>
            <w:r w:rsidRPr="00CA2113">
              <w:t xml:space="preserve">Understands initial premise(s) and preconditions </w:t>
            </w:r>
          </w:p>
          <w:p w14:paraId="7524FCAF" w14:textId="28FE270F" w:rsidR="00805D07" w:rsidRPr="00CA2113" w:rsidRDefault="00805D07" w:rsidP="001347E9">
            <w:pPr>
              <w:pStyle w:val="ListParagraph"/>
              <w:numPr>
                <w:ilvl w:val="2"/>
                <w:numId w:val="11"/>
              </w:numPr>
              <w:spacing w:line="360" w:lineRule="auto"/>
              <w:ind w:hanging="1041"/>
            </w:pPr>
            <w:r w:rsidRPr="00CA2113">
              <w:t xml:space="preserve">Recognises the conclusion to be reached </w:t>
            </w:r>
          </w:p>
          <w:p w14:paraId="15A8C40B" w14:textId="27F9F176" w:rsidR="00805D07" w:rsidRPr="00CA2113" w:rsidRDefault="00805D07" w:rsidP="001347E9">
            <w:pPr>
              <w:pStyle w:val="ListParagraph"/>
              <w:numPr>
                <w:ilvl w:val="2"/>
                <w:numId w:val="11"/>
              </w:numPr>
              <w:spacing w:line="360" w:lineRule="auto"/>
              <w:ind w:hanging="1041"/>
            </w:pPr>
            <w:r w:rsidRPr="00CA2113">
              <w:t xml:space="preserve">Proceeds by rational steps </w:t>
            </w:r>
          </w:p>
          <w:p w14:paraId="6A61A2DB" w14:textId="510325ED" w:rsidR="00805D07" w:rsidRPr="00CA2113" w:rsidRDefault="00805D07" w:rsidP="001347E9">
            <w:pPr>
              <w:pStyle w:val="ListParagraph"/>
              <w:numPr>
                <w:ilvl w:val="2"/>
                <w:numId w:val="11"/>
              </w:numPr>
              <w:spacing w:line="360" w:lineRule="auto"/>
              <w:ind w:hanging="1041"/>
            </w:pPr>
            <w:r w:rsidRPr="00CA2113">
              <w:t xml:space="preserve">Evaluates information, judging its relevance and value </w:t>
            </w:r>
          </w:p>
          <w:p w14:paraId="3D03B875" w14:textId="14DE0E8F" w:rsidR="00805D07" w:rsidRPr="00CA2113" w:rsidRDefault="00805D07" w:rsidP="001347E9">
            <w:pPr>
              <w:pStyle w:val="ListParagraph"/>
              <w:numPr>
                <w:ilvl w:val="2"/>
                <w:numId w:val="11"/>
              </w:numPr>
              <w:spacing w:line="360" w:lineRule="auto"/>
              <w:ind w:hanging="1041"/>
            </w:pPr>
            <w:r w:rsidRPr="00CA2113">
              <w:t xml:space="preserve">Supports conclusions, using reasoned arguments and evidence </w:t>
            </w:r>
          </w:p>
          <w:p w14:paraId="665934CD" w14:textId="77777777" w:rsidR="00805D07" w:rsidRDefault="00805D07" w:rsidP="001347E9"/>
          <w:p w14:paraId="7A844D7E" w14:textId="77777777" w:rsidR="00805D07" w:rsidRDefault="00805D07" w:rsidP="001347E9">
            <w:r w:rsidRPr="001525F5">
              <w:rPr>
                <w:b/>
              </w:rPr>
              <w:t>Creative thinking</w:t>
            </w:r>
            <w:r>
              <w:t xml:space="preserve">: </w:t>
            </w:r>
          </w:p>
          <w:p w14:paraId="78FC0B72" w14:textId="77777777" w:rsidR="00805D07" w:rsidRPr="00CA2113" w:rsidRDefault="00805D07" w:rsidP="001347E9">
            <w:pPr>
              <w:pStyle w:val="ListParagraph"/>
              <w:numPr>
                <w:ilvl w:val="0"/>
                <w:numId w:val="12"/>
              </w:numPr>
              <w:rPr>
                <w:vanish/>
              </w:rPr>
            </w:pPr>
          </w:p>
          <w:p w14:paraId="2F9ECC54" w14:textId="77777777" w:rsidR="00805D07" w:rsidRPr="00CA2113" w:rsidRDefault="00805D07" w:rsidP="001347E9">
            <w:pPr>
              <w:pStyle w:val="ListParagraph"/>
              <w:numPr>
                <w:ilvl w:val="0"/>
                <w:numId w:val="12"/>
              </w:numPr>
              <w:rPr>
                <w:vanish/>
              </w:rPr>
            </w:pPr>
          </w:p>
          <w:p w14:paraId="09FE01E1" w14:textId="77777777" w:rsidR="00805D07" w:rsidRPr="00CA2113" w:rsidRDefault="00805D07" w:rsidP="001347E9">
            <w:pPr>
              <w:pStyle w:val="ListParagraph"/>
              <w:numPr>
                <w:ilvl w:val="1"/>
                <w:numId w:val="12"/>
              </w:numPr>
              <w:rPr>
                <w:vanish/>
              </w:rPr>
            </w:pPr>
          </w:p>
          <w:p w14:paraId="7BEBC410" w14:textId="77777777" w:rsidR="00805D07" w:rsidRPr="00CA2113" w:rsidRDefault="00805D07" w:rsidP="001347E9">
            <w:pPr>
              <w:pStyle w:val="ListParagraph"/>
              <w:numPr>
                <w:ilvl w:val="1"/>
                <w:numId w:val="12"/>
              </w:numPr>
              <w:rPr>
                <w:vanish/>
              </w:rPr>
            </w:pPr>
          </w:p>
          <w:p w14:paraId="525AC906" w14:textId="77777777" w:rsidR="00805D07" w:rsidRPr="00CA2113" w:rsidRDefault="00805D07" w:rsidP="001347E9">
            <w:pPr>
              <w:pStyle w:val="ListParagraph"/>
              <w:numPr>
                <w:ilvl w:val="1"/>
                <w:numId w:val="12"/>
              </w:numPr>
              <w:rPr>
                <w:vanish/>
              </w:rPr>
            </w:pPr>
          </w:p>
          <w:p w14:paraId="2297A734" w14:textId="77777777" w:rsidR="00805D07" w:rsidRPr="00CA2113" w:rsidRDefault="00805D07" w:rsidP="001347E9">
            <w:pPr>
              <w:pStyle w:val="ListParagraph"/>
              <w:numPr>
                <w:ilvl w:val="2"/>
                <w:numId w:val="12"/>
              </w:numPr>
              <w:rPr>
                <w:vanish/>
              </w:rPr>
            </w:pPr>
          </w:p>
          <w:p w14:paraId="367AF75A" w14:textId="77777777" w:rsidR="00805D07" w:rsidRPr="00CA2113" w:rsidRDefault="00805D07" w:rsidP="001347E9">
            <w:pPr>
              <w:pStyle w:val="ListParagraph"/>
              <w:numPr>
                <w:ilvl w:val="2"/>
                <w:numId w:val="12"/>
              </w:numPr>
              <w:rPr>
                <w:vanish/>
              </w:rPr>
            </w:pPr>
          </w:p>
          <w:p w14:paraId="35437C19" w14:textId="77777777" w:rsidR="00805D07" w:rsidRPr="00CA2113" w:rsidRDefault="00805D07" w:rsidP="001347E9">
            <w:pPr>
              <w:pStyle w:val="ListParagraph"/>
              <w:numPr>
                <w:ilvl w:val="2"/>
                <w:numId w:val="12"/>
              </w:numPr>
              <w:rPr>
                <w:vanish/>
              </w:rPr>
            </w:pPr>
          </w:p>
          <w:p w14:paraId="0BD4AB80" w14:textId="77777777" w:rsidR="00805D07" w:rsidRPr="00CA2113" w:rsidRDefault="00805D07" w:rsidP="001347E9">
            <w:pPr>
              <w:pStyle w:val="ListParagraph"/>
              <w:numPr>
                <w:ilvl w:val="2"/>
                <w:numId w:val="12"/>
              </w:numPr>
              <w:rPr>
                <w:vanish/>
              </w:rPr>
            </w:pPr>
          </w:p>
          <w:p w14:paraId="140FB55B" w14:textId="77777777" w:rsidR="00805D07" w:rsidRPr="00CA2113" w:rsidRDefault="00805D07" w:rsidP="001347E9">
            <w:pPr>
              <w:pStyle w:val="ListParagraph"/>
              <w:numPr>
                <w:ilvl w:val="2"/>
                <w:numId w:val="12"/>
              </w:numPr>
              <w:rPr>
                <w:vanish/>
              </w:rPr>
            </w:pPr>
          </w:p>
          <w:p w14:paraId="7FCA3E76" w14:textId="78C40C10" w:rsidR="00805D07" w:rsidRPr="00CA2113" w:rsidRDefault="00805D07" w:rsidP="001347E9">
            <w:pPr>
              <w:pStyle w:val="ListParagraph"/>
              <w:numPr>
                <w:ilvl w:val="2"/>
                <w:numId w:val="12"/>
              </w:numPr>
              <w:spacing w:line="360" w:lineRule="auto"/>
              <w:ind w:hanging="1041"/>
            </w:pPr>
            <w:r w:rsidRPr="00CA2113">
              <w:t xml:space="preserve">Explores ideas and possibilities </w:t>
            </w:r>
          </w:p>
          <w:p w14:paraId="6B5DDE3F" w14:textId="26324599" w:rsidR="00805D07" w:rsidRPr="00CA2113" w:rsidRDefault="00805D07" w:rsidP="001347E9">
            <w:pPr>
              <w:pStyle w:val="ListParagraph"/>
              <w:numPr>
                <w:ilvl w:val="2"/>
                <w:numId w:val="12"/>
              </w:numPr>
              <w:spacing w:line="360" w:lineRule="auto"/>
              <w:ind w:hanging="1041"/>
            </w:pPr>
            <w:r w:rsidRPr="00CA2113">
              <w:t xml:space="preserve">Makes connections between different aspects </w:t>
            </w:r>
          </w:p>
          <w:p w14:paraId="2A35EFE0" w14:textId="77777777" w:rsidR="00805D07" w:rsidRPr="001525F5" w:rsidRDefault="00805D07" w:rsidP="001347E9">
            <w:pPr>
              <w:pStyle w:val="ListParagraph"/>
              <w:numPr>
                <w:ilvl w:val="2"/>
                <w:numId w:val="12"/>
              </w:numPr>
              <w:spacing w:line="360" w:lineRule="auto"/>
              <w:ind w:hanging="1041"/>
              <w:rPr>
                <w:vanish/>
              </w:rPr>
            </w:pPr>
            <w:r w:rsidRPr="00CA2113">
              <w:t>Adapts ideas and approaches as conditions or circumstances chang</w:t>
            </w:r>
          </w:p>
          <w:p w14:paraId="253DDA0D" w14:textId="77777777" w:rsidR="00805D07" w:rsidRPr="001525F5" w:rsidRDefault="00805D07" w:rsidP="001347E9">
            <w:pPr>
              <w:pStyle w:val="ListParagraph"/>
              <w:numPr>
                <w:ilvl w:val="2"/>
                <w:numId w:val="12"/>
              </w:numPr>
              <w:spacing w:line="360" w:lineRule="auto"/>
              <w:ind w:hanging="1041"/>
              <w:rPr>
                <w:vanish/>
              </w:rPr>
            </w:pPr>
          </w:p>
          <w:p w14:paraId="2D3BC3C8" w14:textId="77777777" w:rsidR="00805D07" w:rsidRPr="001525F5" w:rsidRDefault="00805D07" w:rsidP="001347E9">
            <w:pPr>
              <w:pStyle w:val="ListParagraph"/>
              <w:numPr>
                <w:ilvl w:val="2"/>
                <w:numId w:val="12"/>
              </w:numPr>
              <w:spacing w:line="360" w:lineRule="auto"/>
              <w:ind w:hanging="1041"/>
              <w:rPr>
                <w:vanish/>
              </w:rPr>
            </w:pPr>
          </w:p>
          <w:p w14:paraId="73530F1A" w14:textId="77777777" w:rsidR="00805D07" w:rsidRPr="001525F5" w:rsidRDefault="00805D07" w:rsidP="001347E9">
            <w:pPr>
              <w:pStyle w:val="ListParagraph"/>
              <w:numPr>
                <w:ilvl w:val="2"/>
                <w:numId w:val="12"/>
              </w:numPr>
              <w:spacing w:line="360" w:lineRule="auto"/>
              <w:ind w:hanging="1041"/>
              <w:rPr>
                <w:vanish/>
              </w:rPr>
            </w:pPr>
          </w:p>
          <w:p w14:paraId="7ED3499A" w14:textId="77777777" w:rsidR="00805D07" w:rsidRPr="001525F5" w:rsidRDefault="00805D07" w:rsidP="001347E9">
            <w:pPr>
              <w:pStyle w:val="ListParagraph"/>
              <w:numPr>
                <w:ilvl w:val="2"/>
                <w:numId w:val="12"/>
              </w:numPr>
              <w:spacing w:line="360" w:lineRule="auto"/>
              <w:ind w:hanging="1041"/>
              <w:rPr>
                <w:vanish/>
              </w:rPr>
            </w:pPr>
          </w:p>
          <w:p w14:paraId="5C1F9F68" w14:textId="77777777" w:rsidR="00805D07" w:rsidRPr="001525F5" w:rsidRDefault="00805D07" w:rsidP="001347E9">
            <w:pPr>
              <w:pStyle w:val="ListParagraph"/>
              <w:numPr>
                <w:ilvl w:val="2"/>
                <w:numId w:val="12"/>
              </w:numPr>
              <w:spacing w:line="360" w:lineRule="auto"/>
              <w:ind w:hanging="1041"/>
              <w:rPr>
                <w:vanish/>
              </w:rPr>
            </w:pPr>
          </w:p>
          <w:p w14:paraId="7D7CD4A9" w14:textId="77777777" w:rsidR="00805D07" w:rsidRPr="001525F5" w:rsidRDefault="00805D07" w:rsidP="001347E9">
            <w:pPr>
              <w:pStyle w:val="ListParagraph"/>
              <w:numPr>
                <w:ilvl w:val="2"/>
                <w:numId w:val="12"/>
              </w:numPr>
              <w:spacing w:line="360" w:lineRule="auto"/>
              <w:ind w:hanging="1041"/>
              <w:rPr>
                <w:vanish/>
              </w:rPr>
            </w:pPr>
          </w:p>
          <w:p w14:paraId="70AB2173" w14:textId="44334221" w:rsidR="00805D07" w:rsidRPr="00CA2113" w:rsidRDefault="00805D07" w:rsidP="001347E9">
            <w:pPr>
              <w:pStyle w:val="ListParagraph"/>
              <w:numPr>
                <w:ilvl w:val="2"/>
                <w:numId w:val="12"/>
              </w:numPr>
              <w:spacing w:line="360" w:lineRule="auto"/>
              <w:ind w:hanging="1041"/>
              <w:rPr>
                <w:vanish/>
              </w:rPr>
            </w:pPr>
            <w:r w:rsidRPr="00CA2113">
              <w:t>e</w:t>
            </w:r>
          </w:p>
        </w:tc>
        <w:tc>
          <w:tcPr>
            <w:tcW w:w="1970" w:type="dxa"/>
          </w:tcPr>
          <w:p w14:paraId="76D05102" w14:textId="77777777" w:rsidR="00805D07" w:rsidRDefault="00805D07" w:rsidP="001347E9">
            <w:pPr>
              <w:rPr>
                <w:rFonts w:ascii="Arial" w:eastAsia="Arial" w:hAnsi="Arial" w:cs="Arial"/>
                <w:sz w:val="18"/>
                <w:szCs w:val="18"/>
              </w:rPr>
            </w:pPr>
          </w:p>
        </w:tc>
        <w:tc>
          <w:tcPr>
            <w:tcW w:w="2220" w:type="dxa"/>
            <w:shd w:val="clear" w:color="auto" w:fill="auto"/>
          </w:tcPr>
          <w:p w14:paraId="027B4AAF" w14:textId="34C7FA0B" w:rsidR="00805D07" w:rsidRDefault="00805D07" w:rsidP="001347E9">
            <w:pPr>
              <w:rPr>
                <w:rFonts w:ascii="Arial" w:eastAsia="Arial" w:hAnsi="Arial" w:cs="Arial"/>
                <w:sz w:val="18"/>
                <w:szCs w:val="18"/>
              </w:rPr>
            </w:pPr>
          </w:p>
          <w:p w14:paraId="6BB0AFD6" w14:textId="77777777" w:rsidR="00805D07" w:rsidRDefault="00805D07" w:rsidP="001347E9">
            <w:pPr>
              <w:rPr>
                <w:rFonts w:ascii="Arial" w:eastAsia="Arial" w:hAnsi="Arial" w:cs="Arial"/>
                <w:sz w:val="18"/>
                <w:szCs w:val="18"/>
              </w:rPr>
            </w:pPr>
          </w:p>
          <w:p w14:paraId="7476EBB2" w14:textId="77777777" w:rsidR="00805D07" w:rsidRDefault="00805D07" w:rsidP="001347E9">
            <w:pPr>
              <w:rPr>
                <w:rFonts w:ascii="Arial" w:eastAsia="Arial" w:hAnsi="Arial" w:cs="Arial"/>
                <w:color w:val="FF0000"/>
                <w:sz w:val="18"/>
                <w:szCs w:val="18"/>
              </w:rPr>
            </w:pPr>
          </w:p>
          <w:p w14:paraId="4DC942BC" w14:textId="77777777" w:rsidR="00805D07" w:rsidRDefault="00805D07" w:rsidP="001347E9">
            <w:pPr>
              <w:rPr>
                <w:rFonts w:ascii="Arial" w:eastAsia="Arial" w:hAnsi="Arial" w:cs="Arial"/>
                <w:sz w:val="18"/>
                <w:szCs w:val="18"/>
              </w:rPr>
            </w:pPr>
          </w:p>
          <w:p w14:paraId="74BEE5DA" w14:textId="77777777" w:rsidR="00805D07" w:rsidRDefault="00805D07" w:rsidP="001347E9">
            <w:pPr>
              <w:rPr>
                <w:rFonts w:ascii="Arial" w:eastAsia="Arial" w:hAnsi="Arial" w:cs="Arial"/>
                <w:sz w:val="18"/>
                <w:szCs w:val="18"/>
              </w:rPr>
            </w:pPr>
          </w:p>
          <w:p w14:paraId="34FF92B3" w14:textId="77777777" w:rsidR="00805D07" w:rsidRDefault="00805D07" w:rsidP="001347E9">
            <w:pPr>
              <w:rPr>
                <w:rFonts w:ascii="Arial" w:eastAsia="Arial" w:hAnsi="Arial" w:cs="Arial"/>
                <w:sz w:val="18"/>
                <w:szCs w:val="18"/>
              </w:rPr>
            </w:pPr>
          </w:p>
          <w:p w14:paraId="15E0D0D5" w14:textId="77777777" w:rsidR="00805D07" w:rsidRDefault="00805D07" w:rsidP="001347E9">
            <w:pPr>
              <w:rPr>
                <w:rFonts w:ascii="Arial" w:eastAsia="Arial" w:hAnsi="Arial" w:cs="Arial"/>
                <w:sz w:val="18"/>
                <w:szCs w:val="18"/>
              </w:rPr>
            </w:pPr>
          </w:p>
          <w:p w14:paraId="716BB368" w14:textId="77777777" w:rsidR="00805D07" w:rsidRDefault="00805D07" w:rsidP="001347E9">
            <w:pPr>
              <w:rPr>
                <w:rFonts w:ascii="Arial" w:eastAsia="Arial" w:hAnsi="Arial" w:cs="Arial"/>
                <w:sz w:val="18"/>
                <w:szCs w:val="18"/>
              </w:rPr>
            </w:pPr>
          </w:p>
          <w:p w14:paraId="514F36F2" w14:textId="77777777" w:rsidR="00805D07" w:rsidRDefault="00805D07" w:rsidP="001347E9">
            <w:pPr>
              <w:rPr>
                <w:rFonts w:ascii="Arial" w:eastAsia="Arial" w:hAnsi="Arial" w:cs="Arial"/>
                <w:sz w:val="18"/>
                <w:szCs w:val="18"/>
              </w:rPr>
            </w:pPr>
          </w:p>
          <w:p w14:paraId="65AEA6A2" w14:textId="77777777" w:rsidR="00805D07" w:rsidRDefault="00805D07" w:rsidP="001347E9">
            <w:pPr>
              <w:rPr>
                <w:rFonts w:ascii="Arial" w:eastAsia="Arial" w:hAnsi="Arial" w:cs="Arial"/>
                <w:sz w:val="18"/>
                <w:szCs w:val="18"/>
              </w:rPr>
            </w:pPr>
          </w:p>
          <w:p w14:paraId="1CCA1A30" w14:textId="77777777" w:rsidR="00805D07" w:rsidRDefault="00805D07" w:rsidP="001347E9">
            <w:pPr>
              <w:rPr>
                <w:rFonts w:ascii="Arial" w:eastAsia="Arial" w:hAnsi="Arial" w:cs="Arial"/>
                <w:sz w:val="18"/>
                <w:szCs w:val="18"/>
              </w:rPr>
            </w:pPr>
          </w:p>
          <w:p w14:paraId="1E527BF4" w14:textId="77777777" w:rsidR="00805D07" w:rsidRDefault="00805D07" w:rsidP="001347E9">
            <w:pPr>
              <w:rPr>
                <w:rFonts w:ascii="Arial" w:eastAsia="Arial" w:hAnsi="Arial" w:cs="Arial"/>
                <w:sz w:val="18"/>
                <w:szCs w:val="18"/>
              </w:rPr>
            </w:pPr>
          </w:p>
          <w:p w14:paraId="4763B7C2" w14:textId="77777777" w:rsidR="00805D07" w:rsidRDefault="00805D07" w:rsidP="001347E9">
            <w:pPr>
              <w:rPr>
                <w:rFonts w:ascii="Arial" w:eastAsia="Arial" w:hAnsi="Arial" w:cs="Arial"/>
                <w:sz w:val="18"/>
                <w:szCs w:val="18"/>
              </w:rPr>
            </w:pPr>
          </w:p>
          <w:p w14:paraId="643D7D11" w14:textId="77777777" w:rsidR="00805D07" w:rsidRDefault="00805D07" w:rsidP="001347E9">
            <w:pPr>
              <w:rPr>
                <w:rFonts w:ascii="Arial" w:eastAsia="Arial" w:hAnsi="Arial" w:cs="Arial"/>
                <w:sz w:val="18"/>
                <w:szCs w:val="18"/>
              </w:rPr>
            </w:pPr>
          </w:p>
          <w:p w14:paraId="7969F4BB" w14:textId="77777777" w:rsidR="00805D07" w:rsidRDefault="00805D07" w:rsidP="001347E9">
            <w:pPr>
              <w:rPr>
                <w:rFonts w:ascii="Arial" w:eastAsia="Arial" w:hAnsi="Arial" w:cs="Arial"/>
                <w:sz w:val="18"/>
                <w:szCs w:val="18"/>
              </w:rPr>
            </w:pPr>
          </w:p>
          <w:p w14:paraId="702F3CA6" w14:textId="360503A7" w:rsidR="00805D07" w:rsidRDefault="00805D07" w:rsidP="001347E9">
            <w:pPr>
              <w:rPr>
                <w:rFonts w:ascii="Arial" w:eastAsia="Arial" w:hAnsi="Arial" w:cs="Arial"/>
                <w:sz w:val="18"/>
                <w:szCs w:val="18"/>
              </w:rPr>
            </w:pPr>
          </w:p>
        </w:tc>
        <w:tc>
          <w:tcPr>
            <w:tcW w:w="2063" w:type="dxa"/>
          </w:tcPr>
          <w:p w14:paraId="16ABF01E" w14:textId="77777777" w:rsidR="00805D07" w:rsidRDefault="00805D07" w:rsidP="001347E9">
            <w:pPr>
              <w:rPr>
                <w:rFonts w:ascii="Arial" w:eastAsia="Arial" w:hAnsi="Arial" w:cs="Arial"/>
                <w:sz w:val="18"/>
                <w:szCs w:val="18"/>
              </w:rPr>
            </w:pPr>
          </w:p>
        </w:tc>
      </w:tr>
      <w:tr w:rsidR="00805D07" w14:paraId="513DFD75" w14:textId="7A7015DA" w:rsidTr="005670CA">
        <w:tblPrEx>
          <w:jc w:val="center"/>
          <w:tblInd w:w="0" w:type="dxa"/>
          <w:tblCellMar>
            <w:top w:w="6" w:type="dxa"/>
            <w:left w:w="107" w:type="dxa"/>
            <w:right w:w="52" w:type="dxa"/>
          </w:tblCellMar>
        </w:tblPrEx>
        <w:trPr>
          <w:trHeight w:val="751"/>
          <w:jc w:val="center"/>
        </w:trPr>
        <w:tc>
          <w:tcPr>
            <w:tcW w:w="2056" w:type="dxa"/>
          </w:tcPr>
          <w:p w14:paraId="75DEF0FB" w14:textId="77777777" w:rsidR="00805D07" w:rsidRDefault="00805D07" w:rsidP="001347E9">
            <w:pPr>
              <w:ind w:right="40"/>
            </w:pPr>
            <w:r>
              <w:t>2.4</w:t>
            </w:r>
          </w:p>
          <w:p w14:paraId="327A4720" w14:textId="77777777" w:rsidR="00805D07" w:rsidRDefault="00805D07" w:rsidP="001347E9">
            <w:pPr>
              <w:ind w:right="40"/>
            </w:pPr>
          </w:p>
          <w:p w14:paraId="147F1118" w14:textId="77777777" w:rsidR="00805D07" w:rsidRDefault="00805D07" w:rsidP="001347E9">
            <w:pPr>
              <w:ind w:right="40"/>
            </w:pPr>
            <w:r>
              <w:t xml:space="preserve">Apprentices can show that they recognise problems </w:t>
            </w:r>
            <w:r>
              <w:lastRenderedPageBreak/>
              <w:t>inherent in, or emerging during, work tasks, and can tackle them effectively</w:t>
            </w:r>
          </w:p>
          <w:p w14:paraId="14259379" w14:textId="25B10E51" w:rsidR="00805D07" w:rsidRDefault="00805D07" w:rsidP="001347E9">
            <w:pPr>
              <w:ind w:right="40"/>
            </w:pPr>
          </w:p>
        </w:tc>
        <w:tc>
          <w:tcPr>
            <w:tcW w:w="6024" w:type="dxa"/>
          </w:tcPr>
          <w:p w14:paraId="3C8D7054" w14:textId="77777777" w:rsidR="00805D07" w:rsidRDefault="00805D07" w:rsidP="001347E9">
            <w:r w:rsidRPr="00950637">
              <w:rPr>
                <w:b/>
              </w:rPr>
              <w:lastRenderedPageBreak/>
              <w:t>Problem-solving</w:t>
            </w:r>
            <w:r>
              <w:t xml:space="preserve">: </w:t>
            </w:r>
          </w:p>
          <w:p w14:paraId="3F6A839A" w14:textId="77777777" w:rsidR="00805D07" w:rsidRDefault="00805D07" w:rsidP="001347E9"/>
          <w:p w14:paraId="5A27A460" w14:textId="77777777" w:rsidR="00805D07" w:rsidRPr="00950637" w:rsidRDefault="00805D07" w:rsidP="001347E9">
            <w:pPr>
              <w:pStyle w:val="ListParagraph"/>
              <w:numPr>
                <w:ilvl w:val="0"/>
                <w:numId w:val="16"/>
              </w:numPr>
              <w:rPr>
                <w:vanish/>
              </w:rPr>
            </w:pPr>
          </w:p>
          <w:p w14:paraId="6AF48DF3" w14:textId="77777777" w:rsidR="00805D07" w:rsidRPr="00950637" w:rsidRDefault="00805D07" w:rsidP="001347E9">
            <w:pPr>
              <w:pStyle w:val="ListParagraph"/>
              <w:numPr>
                <w:ilvl w:val="0"/>
                <w:numId w:val="16"/>
              </w:numPr>
              <w:rPr>
                <w:vanish/>
              </w:rPr>
            </w:pPr>
          </w:p>
          <w:p w14:paraId="068C49D1" w14:textId="77777777" w:rsidR="00805D07" w:rsidRPr="00950637" w:rsidRDefault="00805D07" w:rsidP="001347E9">
            <w:pPr>
              <w:pStyle w:val="ListParagraph"/>
              <w:numPr>
                <w:ilvl w:val="1"/>
                <w:numId w:val="16"/>
              </w:numPr>
              <w:rPr>
                <w:vanish/>
              </w:rPr>
            </w:pPr>
          </w:p>
          <w:p w14:paraId="30AE79E9" w14:textId="77777777" w:rsidR="00805D07" w:rsidRPr="00950637" w:rsidRDefault="00805D07" w:rsidP="001347E9">
            <w:pPr>
              <w:pStyle w:val="ListParagraph"/>
              <w:numPr>
                <w:ilvl w:val="1"/>
                <w:numId w:val="16"/>
              </w:numPr>
              <w:rPr>
                <w:vanish/>
              </w:rPr>
            </w:pPr>
          </w:p>
          <w:p w14:paraId="5E37A602" w14:textId="77777777" w:rsidR="00805D07" w:rsidRPr="00950637" w:rsidRDefault="00805D07" w:rsidP="001347E9">
            <w:pPr>
              <w:pStyle w:val="ListParagraph"/>
              <w:numPr>
                <w:ilvl w:val="1"/>
                <w:numId w:val="16"/>
              </w:numPr>
              <w:rPr>
                <w:vanish/>
              </w:rPr>
            </w:pPr>
          </w:p>
          <w:p w14:paraId="4C7648B8" w14:textId="77777777" w:rsidR="00805D07" w:rsidRPr="00950637" w:rsidRDefault="00805D07" w:rsidP="001347E9">
            <w:pPr>
              <w:pStyle w:val="ListParagraph"/>
              <w:numPr>
                <w:ilvl w:val="1"/>
                <w:numId w:val="16"/>
              </w:numPr>
              <w:rPr>
                <w:vanish/>
              </w:rPr>
            </w:pPr>
          </w:p>
          <w:p w14:paraId="78B4EE0E" w14:textId="17E878FD" w:rsidR="00805D07" w:rsidRPr="00950637" w:rsidRDefault="00805D07" w:rsidP="001347E9">
            <w:pPr>
              <w:pStyle w:val="ListParagraph"/>
              <w:numPr>
                <w:ilvl w:val="2"/>
                <w:numId w:val="16"/>
              </w:numPr>
              <w:spacing w:line="360" w:lineRule="auto"/>
              <w:ind w:hanging="1041"/>
            </w:pPr>
            <w:r w:rsidRPr="00950637">
              <w:t xml:space="preserve">Analyses situations </w:t>
            </w:r>
          </w:p>
          <w:p w14:paraId="41AC96F7" w14:textId="3832D093" w:rsidR="00805D07" w:rsidRPr="00950637" w:rsidRDefault="00805D07" w:rsidP="001347E9">
            <w:pPr>
              <w:pStyle w:val="ListParagraph"/>
              <w:numPr>
                <w:ilvl w:val="2"/>
                <w:numId w:val="16"/>
              </w:numPr>
              <w:spacing w:line="360" w:lineRule="auto"/>
              <w:ind w:hanging="1041"/>
            </w:pPr>
            <w:r w:rsidRPr="00950637">
              <w:t xml:space="preserve">Defines goals </w:t>
            </w:r>
          </w:p>
          <w:p w14:paraId="3461DD9A" w14:textId="0AFBBDFF" w:rsidR="00805D07" w:rsidRPr="00950637" w:rsidRDefault="00805D07" w:rsidP="001347E9">
            <w:pPr>
              <w:pStyle w:val="ListParagraph"/>
              <w:numPr>
                <w:ilvl w:val="2"/>
                <w:numId w:val="16"/>
              </w:numPr>
              <w:spacing w:line="360" w:lineRule="auto"/>
              <w:ind w:hanging="1041"/>
            </w:pPr>
            <w:r w:rsidRPr="00950637">
              <w:lastRenderedPageBreak/>
              <w:t>Develops solutions</w:t>
            </w:r>
          </w:p>
          <w:p w14:paraId="422DF5CF" w14:textId="127E458E" w:rsidR="00805D07" w:rsidRPr="00950637" w:rsidRDefault="00805D07" w:rsidP="001347E9">
            <w:pPr>
              <w:pStyle w:val="ListParagraph"/>
              <w:numPr>
                <w:ilvl w:val="2"/>
                <w:numId w:val="16"/>
              </w:numPr>
              <w:spacing w:line="360" w:lineRule="auto"/>
              <w:ind w:hanging="1041"/>
            </w:pPr>
            <w:r w:rsidRPr="00950637">
              <w:t xml:space="preserve">Prioritises actions </w:t>
            </w:r>
          </w:p>
          <w:p w14:paraId="009749D9" w14:textId="08882A37" w:rsidR="00805D07" w:rsidRPr="00950637" w:rsidRDefault="00805D07" w:rsidP="001347E9">
            <w:pPr>
              <w:pStyle w:val="ListParagraph"/>
              <w:numPr>
                <w:ilvl w:val="2"/>
                <w:numId w:val="16"/>
              </w:numPr>
              <w:spacing w:line="360" w:lineRule="auto"/>
              <w:ind w:hanging="1041"/>
            </w:pPr>
            <w:r w:rsidRPr="00950637">
              <w:t>Deals with unexpected occurrences</w:t>
            </w:r>
          </w:p>
        </w:tc>
        <w:tc>
          <w:tcPr>
            <w:tcW w:w="1970" w:type="dxa"/>
          </w:tcPr>
          <w:p w14:paraId="4C716164" w14:textId="77777777" w:rsidR="00805D07" w:rsidRDefault="00805D07" w:rsidP="001347E9">
            <w:pPr>
              <w:rPr>
                <w:rFonts w:ascii="Arial" w:eastAsia="Arial" w:hAnsi="Arial" w:cs="Arial"/>
                <w:sz w:val="18"/>
                <w:szCs w:val="18"/>
              </w:rPr>
            </w:pPr>
          </w:p>
        </w:tc>
        <w:tc>
          <w:tcPr>
            <w:tcW w:w="2220" w:type="dxa"/>
            <w:shd w:val="clear" w:color="auto" w:fill="auto"/>
          </w:tcPr>
          <w:p w14:paraId="46F8C8D9" w14:textId="407B0629" w:rsidR="00805D07" w:rsidRDefault="00805D07" w:rsidP="001347E9">
            <w:pPr>
              <w:rPr>
                <w:rFonts w:ascii="Arial" w:eastAsia="Arial" w:hAnsi="Arial" w:cs="Arial"/>
                <w:sz w:val="18"/>
                <w:szCs w:val="18"/>
              </w:rPr>
            </w:pPr>
          </w:p>
        </w:tc>
        <w:tc>
          <w:tcPr>
            <w:tcW w:w="2063" w:type="dxa"/>
          </w:tcPr>
          <w:p w14:paraId="16CC3FD9" w14:textId="77777777" w:rsidR="00805D07" w:rsidRDefault="00805D07" w:rsidP="001347E9">
            <w:pPr>
              <w:rPr>
                <w:rFonts w:ascii="Arial" w:eastAsia="Arial" w:hAnsi="Arial" w:cs="Arial"/>
                <w:sz w:val="18"/>
                <w:szCs w:val="18"/>
              </w:rPr>
            </w:pPr>
          </w:p>
        </w:tc>
      </w:tr>
      <w:tr w:rsidR="00805D07" w14:paraId="08F48F9D" w14:textId="7B2D0A5E" w:rsidTr="005670CA">
        <w:tblPrEx>
          <w:jc w:val="center"/>
          <w:tblInd w:w="0" w:type="dxa"/>
          <w:tblCellMar>
            <w:top w:w="6" w:type="dxa"/>
            <w:left w:w="107" w:type="dxa"/>
            <w:right w:w="52" w:type="dxa"/>
          </w:tblCellMar>
        </w:tblPrEx>
        <w:trPr>
          <w:trHeight w:val="751"/>
          <w:jc w:val="center"/>
        </w:trPr>
        <w:tc>
          <w:tcPr>
            <w:tcW w:w="2056" w:type="dxa"/>
            <w:shd w:val="clear" w:color="auto" w:fill="FFFFFF" w:themeFill="background1"/>
          </w:tcPr>
          <w:p w14:paraId="10CAEBB0" w14:textId="76ACE754" w:rsidR="00805D07" w:rsidRDefault="00805D07" w:rsidP="001347E9">
            <w:pPr>
              <w:ind w:right="40"/>
            </w:pPr>
            <w:r>
              <w:t>3.1</w:t>
            </w:r>
          </w:p>
          <w:p w14:paraId="18C42040" w14:textId="77777777" w:rsidR="00805D07" w:rsidRDefault="00805D07" w:rsidP="001347E9">
            <w:pPr>
              <w:ind w:right="40"/>
            </w:pPr>
          </w:p>
          <w:p w14:paraId="7D7B69C1" w14:textId="53C07137" w:rsidR="00805D07" w:rsidRDefault="00805D07" w:rsidP="001347E9">
            <w:pPr>
              <w:ind w:right="40"/>
            </w:pPr>
            <w:r>
              <w:t xml:space="preserve">Apprentices can manage relationships with work colleagues, including those in more senior roles, customers/clients and other stakeholders, internal or external and as appropriate to their roles, </w:t>
            </w:r>
            <w:proofErr w:type="gramStart"/>
            <w:r>
              <w:t>so as to</w:t>
            </w:r>
            <w:proofErr w:type="gramEnd"/>
            <w:r>
              <w:t xml:space="preserve"> gain their confidence, keep them involved and maintain their support for the task/project in hand</w:t>
            </w:r>
          </w:p>
        </w:tc>
        <w:tc>
          <w:tcPr>
            <w:tcW w:w="6024" w:type="dxa"/>
          </w:tcPr>
          <w:p w14:paraId="195311B7" w14:textId="5FB14399" w:rsidR="00805D07" w:rsidRDefault="00805D07" w:rsidP="001347E9">
            <w:r>
              <w:t xml:space="preserve">Apprentices can establish and maintain productive working </w:t>
            </w:r>
            <w:proofErr w:type="gramStart"/>
            <w:r>
              <w:t>relationships,  and</w:t>
            </w:r>
            <w:proofErr w:type="gramEnd"/>
            <w:r>
              <w:t xml:space="preserve"> can use a range of different techniques for doing so.</w:t>
            </w:r>
          </w:p>
          <w:p w14:paraId="5374758B" w14:textId="77777777" w:rsidR="00805D07" w:rsidRDefault="00805D07" w:rsidP="001347E9"/>
          <w:p w14:paraId="1911A9B6" w14:textId="77777777" w:rsidR="00805D07" w:rsidRPr="00136E33" w:rsidRDefault="00805D07" w:rsidP="001347E9">
            <w:pPr>
              <w:rPr>
                <w:b/>
              </w:rPr>
            </w:pPr>
            <w:r w:rsidRPr="00136E33">
              <w:rPr>
                <w:b/>
              </w:rPr>
              <w:t xml:space="preserve">Managing relationships: </w:t>
            </w:r>
          </w:p>
          <w:p w14:paraId="28B79018" w14:textId="77777777" w:rsidR="00805D07" w:rsidRPr="00075743" w:rsidRDefault="00805D07" w:rsidP="001347E9">
            <w:pPr>
              <w:pStyle w:val="ListParagraph"/>
              <w:numPr>
                <w:ilvl w:val="0"/>
                <w:numId w:val="17"/>
              </w:numPr>
              <w:rPr>
                <w:vanish/>
              </w:rPr>
            </w:pPr>
          </w:p>
          <w:p w14:paraId="49BD9011" w14:textId="77777777" w:rsidR="00805D07" w:rsidRPr="00075743" w:rsidRDefault="00805D07" w:rsidP="001347E9">
            <w:pPr>
              <w:pStyle w:val="ListParagraph"/>
              <w:numPr>
                <w:ilvl w:val="0"/>
                <w:numId w:val="17"/>
              </w:numPr>
              <w:rPr>
                <w:vanish/>
              </w:rPr>
            </w:pPr>
          </w:p>
          <w:p w14:paraId="0328DB08" w14:textId="77777777" w:rsidR="00805D07" w:rsidRPr="00075743" w:rsidRDefault="00805D07" w:rsidP="001347E9">
            <w:pPr>
              <w:pStyle w:val="ListParagraph"/>
              <w:numPr>
                <w:ilvl w:val="0"/>
                <w:numId w:val="17"/>
              </w:numPr>
              <w:rPr>
                <w:vanish/>
              </w:rPr>
            </w:pPr>
          </w:p>
          <w:p w14:paraId="0AAA0FC9" w14:textId="77777777" w:rsidR="00805D07" w:rsidRPr="00075743" w:rsidRDefault="00805D07" w:rsidP="001347E9">
            <w:pPr>
              <w:pStyle w:val="ListParagraph"/>
              <w:numPr>
                <w:ilvl w:val="1"/>
                <w:numId w:val="17"/>
              </w:numPr>
              <w:rPr>
                <w:vanish/>
              </w:rPr>
            </w:pPr>
          </w:p>
          <w:p w14:paraId="3B525013" w14:textId="51678019" w:rsidR="00805D07" w:rsidRPr="00075743" w:rsidRDefault="00805D07" w:rsidP="001347E9">
            <w:pPr>
              <w:pStyle w:val="ListParagraph"/>
              <w:numPr>
                <w:ilvl w:val="2"/>
                <w:numId w:val="17"/>
              </w:numPr>
              <w:spacing w:line="360" w:lineRule="auto"/>
              <w:ind w:hanging="1041"/>
            </w:pPr>
            <w:r w:rsidRPr="00075743">
              <w:t xml:space="preserve">Understands the value and importance of good relationships </w:t>
            </w:r>
          </w:p>
          <w:p w14:paraId="4D8F3DF8" w14:textId="2418B934" w:rsidR="00805D07" w:rsidRPr="00075743" w:rsidRDefault="00805D07" w:rsidP="001347E9">
            <w:pPr>
              <w:pStyle w:val="ListParagraph"/>
              <w:numPr>
                <w:ilvl w:val="2"/>
                <w:numId w:val="17"/>
              </w:numPr>
              <w:spacing w:line="360" w:lineRule="auto"/>
              <w:ind w:hanging="1041"/>
            </w:pPr>
            <w:r w:rsidRPr="00075743">
              <w:t>Influences others by listening to and incorporating their ideas and views</w:t>
            </w:r>
          </w:p>
          <w:p w14:paraId="139DC3DC" w14:textId="7DF03AEB" w:rsidR="00805D07" w:rsidRPr="00075743" w:rsidRDefault="00805D07" w:rsidP="001347E9">
            <w:pPr>
              <w:pStyle w:val="ListParagraph"/>
              <w:numPr>
                <w:ilvl w:val="2"/>
                <w:numId w:val="17"/>
              </w:numPr>
              <w:spacing w:line="360" w:lineRule="auto"/>
              <w:ind w:hanging="1041"/>
            </w:pPr>
            <w:r w:rsidRPr="00075743">
              <w:t xml:space="preserve">Acknowledges other people’s accomplishments and strengths </w:t>
            </w:r>
          </w:p>
          <w:p w14:paraId="1E1B5E0A" w14:textId="421C68F9" w:rsidR="00805D07" w:rsidRPr="00075743" w:rsidRDefault="00805D07" w:rsidP="001347E9">
            <w:pPr>
              <w:pStyle w:val="ListParagraph"/>
              <w:numPr>
                <w:ilvl w:val="2"/>
                <w:numId w:val="17"/>
              </w:numPr>
              <w:spacing w:line="360" w:lineRule="auto"/>
              <w:ind w:hanging="1041"/>
            </w:pPr>
            <w:r w:rsidRPr="00075743">
              <w:t xml:space="preserve">Manages conflict constructively </w:t>
            </w:r>
          </w:p>
          <w:p w14:paraId="619806CF" w14:textId="2255E931" w:rsidR="00805D07" w:rsidRPr="006849D3" w:rsidRDefault="00805D07" w:rsidP="001347E9">
            <w:pPr>
              <w:pStyle w:val="ListParagraph"/>
              <w:numPr>
                <w:ilvl w:val="2"/>
                <w:numId w:val="17"/>
              </w:numPr>
              <w:spacing w:line="360" w:lineRule="auto"/>
              <w:ind w:hanging="1041"/>
            </w:pPr>
            <w:r w:rsidRPr="00075743">
              <w:t>Promotes teamwork by encouraging others to participate</w:t>
            </w:r>
          </w:p>
          <w:p w14:paraId="3977EC7D" w14:textId="02E9E237" w:rsidR="00805D07" w:rsidRPr="00A653F4" w:rsidRDefault="00805D07" w:rsidP="001347E9">
            <w:pPr>
              <w:spacing w:line="360" w:lineRule="auto"/>
              <w:ind w:left="183"/>
              <w:rPr>
                <w:b/>
              </w:rPr>
            </w:pPr>
            <w:r w:rsidRPr="00A653F4">
              <w:rPr>
                <w:b/>
              </w:rPr>
              <w:t xml:space="preserve">Customer/client relationships: </w:t>
            </w:r>
          </w:p>
          <w:p w14:paraId="1A7426B6" w14:textId="77777777" w:rsidR="00805D07" w:rsidRPr="00A653F4" w:rsidRDefault="00805D07" w:rsidP="001347E9">
            <w:pPr>
              <w:pStyle w:val="ListParagraph"/>
              <w:numPr>
                <w:ilvl w:val="0"/>
                <w:numId w:val="18"/>
              </w:numPr>
              <w:spacing w:line="360" w:lineRule="auto"/>
              <w:rPr>
                <w:vanish/>
              </w:rPr>
            </w:pPr>
          </w:p>
          <w:p w14:paraId="4B0C33C8" w14:textId="77777777" w:rsidR="00805D07" w:rsidRPr="00A653F4" w:rsidRDefault="00805D07" w:rsidP="001347E9">
            <w:pPr>
              <w:pStyle w:val="ListParagraph"/>
              <w:numPr>
                <w:ilvl w:val="0"/>
                <w:numId w:val="18"/>
              </w:numPr>
              <w:spacing w:line="360" w:lineRule="auto"/>
              <w:rPr>
                <w:vanish/>
              </w:rPr>
            </w:pPr>
          </w:p>
          <w:p w14:paraId="50432CBD" w14:textId="77777777" w:rsidR="00805D07" w:rsidRPr="00A653F4" w:rsidRDefault="00805D07" w:rsidP="001347E9">
            <w:pPr>
              <w:pStyle w:val="ListParagraph"/>
              <w:numPr>
                <w:ilvl w:val="0"/>
                <w:numId w:val="18"/>
              </w:numPr>
              <w:spacing w:line="360" w:lineRule="auto"/>
              <w:rPr>
                <w:vanish/>
              </w:rPr>
            </w:pPr>
          </w:p>
          <w:p w14:paraId="07633654" w14:textId="77777777" w:rsidR="00805D07" w:rsidRPr="00A653F4" w:rsidRDefault="00805D07" w:rsidP="001347E9">
            <w:pPr>
              <w:pStyle w:val="ListParagraph"/>
              <w:numPr>
                <w:ilvl w:val="1"/>
                <w:numId w:val="18"/>
              </w:numPr>
              <w:spacing w:line="360" w:lineRule="auto"/>
              <w:rPr>
                <w:vanish/>
              </w:rPr>
            </w:pPr>
          </w:p>
          <w:p w14:paraId="0AED4216" w14:textId="77777777" w:rsidR="00805D07" w:rsidRPr="00A653F4" w:rsidRDefault="00805D07" w:rsidP="001347E9">
            <w:pPr>
              <w:pStyle w:val="ListParagraph"/>
              <w:numPr>
                <w:ilvl w:val="2"/>
                <w:numId w:val="18"/>
              </w:numPr>
              <w:spacing w:line="360" w:lineRule="auto"/>
              <w:rPr>
                <w:vanish/>
              </w:rPr>
            </w:pPr>
          </w:p>
          <w:p w14:paraId="4B978498" w14:textId="77777777" w:rsidR="00805D07" w:rsidRPr="00A653F4" w:rsidRDefault="00805D07" w:rsidP="001347E9">
            <w:pPr>
              <w:pStyle w:val="ListParagraph"/>
              <w:numPr>
                <w:ilvl w:val="2"/>
                <w:numId w:val="18"/>
              </w:numPr>
              <w:spacing w:line="360" w:lineRule="auto"/>
              <w:rPr>
                <w:vanish/>
              </w:rPr>
            </w:pPr>
          </w:p>
          <w:p w14:paraId="72DE374B" w14:textId="77777777" w:rsidR="00805D07" w:rsidRPr="00A653F4" w:rsidRDefault="00805D07" w:rsidP="001347E9">
            <w:pPr>
              <w:pStyle w:val="ListParagraph"/>
              <w:numPr>
                <w:ilvl w:val="2"/>
                <w:numId w:val="18"/>
              </w:numPr>
              <w:spacing w:line="360" w:lineRule="auto"/>
              <w:rPr>
                <w:vanish/>
              </w:rPr>
            </w:pPr>
          </w:p>
          <w:p w14:paraId="4FF254DB" w14:textId="77777777" w:rsidR="00805D07" w:rsidRPr="00A653F4" w:rsidRDefault="00805D07" w:rsidP="001347E9">
            <w:pPr>
              <w:pStyle w:val="ListParagraph"/>
              <w:numPr>
                <w:ilvl w:val="2"/>
                <w:numId w:val="18"/>
              </w:numPr>
              <w:spacing w:line="360" w:lineRule="auto"/>
              <w:rPr>
                <w:vanish/>
              </w:rPr>
            </w:pPr>
          </w:p>
          <w:p w14:paraId="1E28ED87" w14:textId="77777777" w:rsidR="00805D07" w:rsidRPr="00A653F4" w:rsidRDefault="00805D07" w:rsidP="001347E9">
            <w:pPr>
              <w:pStyle w:val="ListParagraph"/>
              <w:numPr>
                <w:ilvl w:val="2"/>
                <w:numId w:val="18"/>
              </w:numPr>
              <w:spacing w:line="360" w:lineRule="auto"/>
              <w:rPr>
                <w:vanish/>
              </w:rPr>
            </w:pPr>
          </w:p>
          <w:p w14:paraId="61FDB6D3" w14:textId="1EAE420F" w:rsidR="00805D07" w:rsidRPr="00A653F4" w:rsidRDefault="00805D07" w:rsidP="001347E9">
            <w:pPr>
              <w:pStyle w:val="ListParagraph"/>
              <w:numPr>
                <w:ilvl w:val="2"/>
                <w:numId w:val="18"/>
              </w:numPr>
              <w:spacing w:line="360" w:lineRule="auto"/>
              <w:ind w:hanging="1041"/>
            </w:pPr>
            <w:r w:rsidRPr="00A653F4">
              <w:t xml:space="preserve">Understands their requirements, including constraints and limiting factors </w:t>
            </w:r>
          </w:p>
          <w:p w14:paraId="21EAA06F" w14:textId="237D3579" w:rsidR="00805D07" w:rsidRPr="00A653F4" w:rsidRDefault="00805D07" w:rsidP="001347E9">
            <w:pPr>
              <w:pStyle w:val="ListParagraph"/>
              <w:numPr>
                <w:ilvl w:val="2"/>
                <w:numId w:val="18"/>
              </w:numPr>
              <w:spacing w:line="360" w:lineRule="auto"/>
              <w:ind w:hanging="1041"/>
            </w:pPr>
            <w:r w:rsidRPr="00A653F4">
              <w:t xml:space="preserve">Sets reasonable expectations </w:t>
            </w:r>
          </w:p>
          <w:p w14:paraId="0A5E58EA" w14:textId="545EA577" w:rsidR="00805D07" w:rsidRPr="00A653F4" w:rsidRDefault="00805D07" w:rsidP="001347E9">
            <w:pPr>
              <w:pStyle w:val="ListParagraph"/>
              <w:numPr>
                <w:ilvl w:val="2"/>
                <w:numId w:val="18"/>
              </w:numPr>
              <w:spacing w:line="360" w:lineRule="auto"/>
              <w:ind w:hanging="1041"/>
            </w:pPr>
            <w:r w:rsidRPr="00A653F4">
              <w:t>Involves them in decisions and actions</w:t>
            </w:r>
          </w:p>
          <w:p w14:paraId="04B3DD33" w14:textId="6872D432" w:rsidR="00805D07" w:rsidRPr="00A653F4" w:rsidRDefault="00805D07" w:rsidP="001347E9">
            <w:pPr>
              <w:pStyle w:val="ListParagraph"/>
              <w:numPr>
                <w:ilvl w:val="2"/>
                <w:numId w:val="18"/>
              </w:numPr>
              <w:spacing w:line="360" w:lineRule="auto"/>
              <w:ind w:hanging="1041"/>
            </w:pPr>
            <w:r w:rsidRPr="00A653F4">
              <w:t xml:space="preserve">Interacts positively with them </w:t>
            </w:r>
          </w:p>
          <w:p w14:paraId="63FF90FF" w14:textId="7A8FA8B6" w:rsidR="00805D07" w:rsidRPr="006849D3" w:rsidRDefault="00805D07" w:rsidP="001347E9">
            <w:pPr>
              <w:pStyle w:val="ListParagraph"/>
              <w:numPr>
                <w:ilvl w:val="2"/>
                <w:numId w:val="18"/>
              </w:numPr>
              <w:spacing w:line="360" w:lineRule="auto"/>
              <w:ind w:hanging="1041"/>
            </w:pPr>
            <w:r w:rsidRPr="00A653F4">
              <w:t xml:space="preserve">Provides a complete answer in response to queries (‘transparency’, ‘full disclosure’) </w:t>
            </w:r>
          </w:p>
          <w:p w14:paraId="3203F9FE" w14:textId="77777777" w:rsidR="00805D07" w:rsidRPr="00A653F4" w:rsidRDefault="00805D07" w:rsidP="001347E9">
            <w:pPr>
              <w:spacing w:line="360" w:lineRule="auto"/>
              <w:ind w:left="183"/>
              <w:rPr>
                <w:b/>
              </w:rPr>
            </w:pPr>
            <w:r w:rsidRPr="00A653F4">
              <w:rPr>
                <w:b/>
              </w:rPr>
              <w:t xml:space="preserve">Stakeholders: </w:t>
            </w:r>
          </w:p>
          <w:p w14:paraId="33F16AB1" w14:textId="77777777" w:rsidR="00805D07" w:rsidRPr="00A653F4" w:rsidRDefault="00805D07" w:rsidP="001347E9">
            <w:pPr>
              <w:pStyle w:val="ListParagraph"/>
              <w:numPr>
                <w:ilvl w:val="0"/>
                <w:numId w:val="19"/>
              </w:numPr>
              <w:spacing w:line="360" w:lineRule="auto"/>
              <w:rPr>
                <w:vanish/>
              </w:rPr>
            </w:pPr>
          </w:p>
          <w:p w14:paraId="69885B18" w14:textId="77777777" w:rsidR="00805D07" w:rsidRPr="00A653F4" w:rsidRDefault="00805D07" w:rsidP="001347E9">
            <w:pPr>
              <w:pStyle w:val="ListParagraph"/>
              <w:numPr>
                <w:ilvl w:val="0"/>
                <w:numId w:val="19"/>
              </w:numPr>
              <w:spacing w:line="360" w:lineRule="auto"/>
              <w:rPr>
                <w:vanish/>
              </w:rPr>
            </w:pPr>
          </w:p>
          <w:p w14:paraId="509EB615" w14:textId="77777777" w:rsidR="00805D07" w:rsidRPr="00A653F4" w:rsidRDefault="00805D07" w:rsidP="001347E9">
            <w:pPr>
              <w:pStyle w:val="ListParagraph"/>
              <w:numPr>
                <w:ilvl w:val="0"/>
                <w:numId w:val="19"/>
              </w:numPr>
              <w:spacing w:line="360" w:lineRule="auto"/>
              <w:rPr>
                <w:vanish/>
              </w:rPr>
            </w:pPr>
          </w:p>
          <w:p w14:paraId="12A0D7D2" w14:textId="77777777" w:rsidR="00805D07" w:rsidRPr="00A653F4" w:rsidRDefault="00805D07" w:rsidP="001347E9">
            <w:pPr>
              <w:pStyle w:val="ListParagraph"/>
              <w:numPr>
                <w:ilvl w:val="1"/>
                <w:numId w:val="19"/>
              </w:numPr>
              <w:spacing w:line="360" w:lineRule="auto"/>
              <w:rPr>
                <w:vanish/>
              </w:rPr>
            </w:pPr>
          </w:p>
          <w:p w14:paraId="52398C40" w14:textId="77777777" w:rsidR="00805D07" w:rsidRPr="00A653F4" w:rsidRDefault="00805D07" w:rsidP="001347E9">
            <w:pPr>
              <w:pStyle w:val="ListParagraph"/>
              <w:numPr>
                <w:ilvl w:val="2"/>
                <w:numId w:val="19"/>
              </w:numPr>
              <w:spacing w:line="360" w:lineRule="auto"/>
              <w:rPr>
                <w:vanish/>
              </w:rPr>
            </w:pPr>
          </w:p>
          <w:p w14:paraId="4984DAA0" w14:textId="77777777" w:rsidR="00805D07" w:rsidRPr="00A653F4" w:rsidRDefault="00805D07" w:rsidP="001347E9">
            <w:pPr>
              <w:pStyle w:val="ListParagraph"/>
              <w:numPr>
                <w:ilvl w:val="2"/>
                <w:numId w:val="19"/>
              </w:numPr>
              <w:spacing w:line="360" w:lineRule="auto"/>
              <w:rPr>
                <w:vanish/>
              </w:rPr>
            </w:pPr>
          </w:p>
          <w:p w14:paraId="65870AFC" w14:textId="77777777" w:rsidR="00805D07" w:rsidRPr="00A653F4" w:rsidRDefault="00805D07" w:rsidP="001347E9">
            <w:pPr>
              <w:pStyle w:val="ListParagraph"/>
              <w:numPr>
                <w:ilvl w:val="2"/>
                <w:numId w:val="19"/>
              </w:numPr>
              <w:spacing w:line="360" w:lineRule="auto"/>
              <w:rPr>
                <w:vanish/>
              </w:rPr>
            </w:pPr>
          </w:p>
          <w:p w14:paraId="6071BC69" w14:textId="77777777" w:rsidR="00805D07" w:rsidRPr="00A653F4" w:rsidRDefault="00805D07" w:rsidP="001347E9">
            <w:pPr>
              <w:pStyle w:val="ListParagraph"/>
              <w:numPr>
                <w:ilvl w:val="2"/>
                <w:numId w:val="19"/>
              </w:numPr>
              <w:spacing w:line="360" w:lineRule="auto"/>
              <w:rPr>
                <w:vanish/>
              </w:rPr>
            </w:pPr>
          </w:p>
          <w:p w14:paraId="28C846D7" w14:textId="77777777" w:rsidR="00805D07" w:rsidRPr="00A653F4" w:rsidRDefault="00805D07" w:rsidP="001347E9">
            <w:pPr>
              <w:pStyle w:val="ListParagraph"/>
              <w:numPr>
                <w:ilvl w:val="2"/>
                <w:numId w:val="19"/>
              </w:numPr>
              <w:spacing w:line="360" w:lineRule="auto"/>
              <w:rPr>
                <w:vanish/>
              </w:rPr>
            </w:pPr>
          </w:p>
          <w:p w14:paraId="4357175E" w14:textId="77777777" w:rsidR="00805D07" w:rsidRPr="00A653F4" w:rsidRDefault="00805D07" w:rsidP="001347E9">
            <w:pPr>
              <w:pStyle w:val="ListParagraph"/>
              <w:numPr>
                <w:ilvl w:val="2"/>
                <w:numId w:val="19"/>
              </w:numPr>
              <w:spacing w:line="360" w:lineRule="auto"/>
              <w:rPr>
                <w:vanish/>
              </w:rPr>
            </w:pPr>
          </w:p>
          <w:p w14:paraId="45423B11" w14:textId="77777777" w:rsidR="00805D07" w:rsidRPr="00A653F4" w:rsidRDefault="00805D07" w:rsidP="001347E9">
            <w:pPr>
              <w:pStyle w:val="ListParagraph"/>
              <w:numPr>
                <w:ilvl w:val="2"/>
                <w:numId w:val="19"/>
              </w:numPr>
              <w:spacing w:line="360" w:lineRule="auto"/>
              <w:rPr>
                <w:vanish/>
              </w:rPr>
            </w:pPr>
          </w:p>
          <w:p w14:paraId="0721AC0E" w14:textId="77777777" w:rsidR="00805D07" w:rsidRPr="00A653F4" w:rsidRDefault="00805D07" w:rsidP="001347E9">
            <w:pPr>
              <w:pStyle w:val="ListParagraph"/>
              <w:numPr>
                <w:ilvl w:val="2"/>
                <w:numId w:val="19"/>
              </w:numPr>
              <w:spacing w:line="360" w:lineRule="auto"/>
              <w:rPr>
                <w:vanish/>
              </w:rPr>
            </w:pPr>
          </w:p>
          <w:p w14:paraId="6D3636F6" w14:textId="77777777" w:rsidR="00805D07" w:rsidRPr="00A653F4" w:rsidRDefault="00805D07" w:rsidP="001347E9">
            <w:pPr>
              <w:pStyle w:val="ListParagraph"/>
              <w:numPr>
                <w:ilvl w:val="2"/>
                <w:numId w:val="19"/>
              </w:numPr>
              <w:spacing w:line="360" w:lineRule="auto"/>
              <w:rPr>
                <w:vanish/>
              </w:rPr>
            </w:pPr>
          </w:p>
          <w:p w14:paraId="71B8EA94" w14:textId="77777777" w:rsidR="00805D07" w:rsidRPr="00A653F4" w:rsidRDefault="00805D07" w:rsidP="001347E9">
            <w:pPr>
              <w:pStyle w:val="ListParagraph"/>
              <w:numPr>
                <w:ilvl w:val="2"/>
                <w:numId w:val="19"/>
              </w:numPr>
              <w:spacing w:line="360" w:lineRule="auto"/>
              <w:rPr>
                <w:vanish/>
              </w:rPr>
            </w:pPr>
          </w:p>
          <w:p w14:paraId="062E6DFD" w14:textId="53E77679" w:rsidR="00805D07" w:rsidRPr="00A653F4" w:rsidRDefault="00805D07" w:rsidP="001347E9">
            <w:pPr>
              <w:pStyle w:val="ListParagraph"/>
              <w:numPr>
                <w:ilvl w:val="2"/>
                <w:numId w:val="19"/>
              </w:numPr>
              <w:spacing w:line="360" w:lineRule="auto"/>
              <w:ind w:hanging="1041"/>
            </w:pPr>
            <w:r w:rsidRPr="00A653F4">
              <w:t xml:space="preserve">Understands who they are and what their ‘stake’ is </w:t>
            </w:r>
          </w:p>
          <w:p w14:paraId="719CDDF2" w14:textId="3B36F5DA" w:rsidR="00805D07" w:rsidRPr="00A653F4" w:rsidRDefault="00805D07" w:rsidP="001347E9">
            <w:pPr>
              <w:pStyle w:val="ListParagraph"/>
              <w:numPr>
                <w:ilvl w:val="2"/>
                <w:numId w:val="19"/>
              </w:numPr>
              <w:spacing w:line="360" w:lineRule="auto"/>
              <w:ind w:hanging="1041"/>
            </w:pPr>
            <w:r w:rsidRPr="00A653F4">
              <w:t xml:space="preserve">Prioritises stakeholders in terms of their importance, power to affect the task and interest in it </w:t>
            </w:r>
          </w:p>
          <w:p w14:paraId="336FBD7D" w14:textId="296907A9" w:rsidR="00805D07" w:rsidRPr="00A653F4" w:rsidRDefault="00805D07" w:rsidP="001347E9">
            <w:pPr>
              <w:pStyle w:val="ListParagraph"/>
              <w:numPr>
                <w:ilvl w:val="2"/>
                <w:numId w:val="19"/>
              </w:numPr>
              <w:spacing w:line="360" w:lineRule="auto"/>
              <w:ind w:hanging="1041"/>
            </w:pPr>
            <w:r w:rsidRPr="00A653F4">
              <w:t xml:space="preserve">Uses stakeholders’ views to shape projects early on </w:t>
            </w:r>
          </w:p>
          <w:p w14:paraId="0A5C4A24" w14:textId="1B729E44" w:rsidR="00805D07" w:rsidRPr="00A653F4" w:rsidRDefault="00805D07" w:rsidP="001347E9">
            <w:pPr>
              <w:pStyle w:val="ListParagraph"/>
              <w:numPr>
                <w:ilvl w:val="2"/>
                <w:numId w:val="19"/>
              </w:numPr>
              <w:spacing w:line="360" w:lineRule="auto"/>
              <w:ind w:hanging="1041"/>
            </w:pPr>
            <w:r w:rsidRPr="00A653F4">
              <w:t>Gains support from stakeholders, e.g. to win resources</w:t>
            </w:r>
          </w:p>
          <w:p w14:paraId="02950435" w14:textId="4C7F33C8" w:rsidR="00805D07" w:rsidRPr="00A653F4" w:rsidRDefault="00805D07" w:rsidP="001347E9">
            <w:pPr>
              <w:pStyle w:val="ListParagraph"/>
              <w:numPr>
                <w:ilvl w:val="2"/>
                <w:numId w:val="19"/>
              </w:numPr>
              <w:spacing w:line="360" w:lineRule="auto"/>
              <w:ind w:hanging="1041"/>
            </w:pPr>
            <w:r w:rsidRPr="00A653F4">
              <w:t>Agrees objectives</w:t>
            </w:r>
          </w:p>
        </w:tc>
        <w:tc>
          <w:tcPr>
            <w:tcW w:w="1970" w:type="dxa"/>
          </w:tcPr>
          <w:p w14:paraId="45D95B20" w14:textId="77777777" w:rsidR="00805D07" w:rsidRDefault="00805D07" w:rsidP="001347E9">
            <w:pPr>
              <w:rPr>
                <w:rFonts w:ascii="Arial" w:eastAsia="Arial" w:hAnsi="Arial" w:cs="Arial"/>
                <w:sz w:val="18"/>
                <w:szCs w:val="18"/>
              </w:rPr>
            </w:pPr>
          </w:p>
        </w:tc>
        <w:tc>
          <w:tcPr>
            <w:tcW w:w="2220" w:type="dxa"/>
            <w:shd w:val="clear" w:color="auto" w:fill="auto"/>
          </w:tcPr>
          <w:p w14:paraId="29CF18BB" w14:textId="6C0E7C48" w:rsidR="00805D07" w:rsidRDefault="00805D07" w:rsidP="001347E9">
            <w:pPr>
              <w:rPr>
                <w:rFonts w:ascii="Arial" w:eastAsia="Arial" w:hAnsi="Arial" w:cs="Arial"/>
                <w:sz w:val="18"/>
                <w:szCs w:val="18"/>
              </w:rPr>
            </w:pPr>
          </w:p>
        </w:tc>
        <w:tc>
          <w:tcPr>
            <w:tcW w:w="2063" w:type="dxa"/>
          </w:tcPr>
          <w:p w14:paraId="388CA7E8" w14:textId="77777777" w:rsidR="00805D07" w:rsidRDefault="00805D07" w:rsidP="001347E9">
            <w:pPr>
              <w:rPr>
                <w:rFonts w:ascii="Arial" w:eastAsia="Arial" w:hAnsi="Arial" w:cs="Arial"/>
                <w:sz w:val="18"/>
                <w:szCs w:val="18"/>
              </w:rPr>
            </w:pPr>
          </w:p>
        </w:tc>
      </w:tr>
      <w:tr w:rsidR="00805D07" w14:paraId="4E0C8973" w14:textId="78B40415" w:rsidTr="005670CA">
        <w:tblPrEx>
          <w:jc w:val="center"/>
          <w:tblInd w:w="0" w:type="dxa"/>
          <w:tblCellMar>
            <w:top w:w="6" w:type="dxa"/>
            <w:left w:w="107" w:type="dxa"/>
            <w:right w:w="52" w:type="dxa"/>
          </w:tblCellMar>
        </w:tblPrEx>
        <w:trPr>
          <w:trHeight w:val="751"/>
          <w:jc w:val="center"/>
        </w:trPr>
        <w:tc>
          <w:tcPr>
            <w:tcW w:w="2056" w:type="dxa"/>
          </w:tcPr>
          <w:p w14:paraId="22039276" w14:textId="77777777" w:rsidR="00805D07" w:rsidRDefault="00805D07" w:rsidP="001347E9">
            <w:pPr>
              <w:ind w:right="40"/>
            </w:pPr>
            <w:r>
              <w:t>3.2</w:t>
            </w:r>
          </w:p>
          <w:p w14:paraId="415D8E91" w14:textId="77777777" w:rsidR="00805D07" w:rsidRDefault="00805D07" w:rsidP="001347E9">
            <w:pPr>
              <w:ind w:right="40"/>
            </w:pPr>
          </w:p>
          <w:p w14:paraId="57915071" w14:textId="77777777" w:rsidR="00805D07" w:rsidRDefault="00805D07" w:rsidP="001347E9">
            <w:pPr>
              <w:ind w:right="40"/>
            </w:pPr>
            <w:r>
              <w:t xml:space="preserve">Apprentices can communicate effectively with a range of people at work, </w:t>
            </w:r>
          </w:p>
          <w:p w14:paraId="082CE5FE" w14:textId="77777777" w:rsidR="00805D07" w:rsidRDefault="00805D07" w:rsidP="001347E9">
            <w:pPr>
              <w:pStyle w:val="ListParagraph"/>
              <w:numPr>
                <w:ilvl w:val="0"/>
                <w:numId w:val="24"/>
              </w:numPr>
              <w:ind w:left="604" w:right="40" w:hanging="399"/>
            </w:pPr>
            <w:r w:rsidRPr="00135F5B">
              <w:t xml:space="preserve">one-to-one </w:t>
            </w:r>
          </w:p>
          <w:p w14:paraId="6205C085" w14:textId="77777777" w:rsidR="00805D07" w:rsidRDefault="00805D07" w:rsidP="001347E9">
            <w:pPr>
              <w:pStyle w:val="ListParagraph"/>
              <w:numPr>
                <w:ilvl w:val="0"/>
                <w:numId w:val="24"/>
              </w:numPr>
              <w:ind w:left="604" w:right="40" w:hanging="399"/>
            </w:pPr>
            <w:r w:rsidRPr="00135F5B">
              <w:t xml:space="preserve">and in groups, </w:t>
            </w:r>
          </w:p>
          <w:p w14:paraId="438CF0A0" w14:textId="77777777" w:rsidR="00805D07" w:rsidRDefault="00805D07" w:rsidP="001347E9">
            <w:pPr>
              <w:pStyle w:val="ListParagraph"/>
              <w:numPr>
                <w:ilvl w:val="0"/>
                <w:numId w:val="24"/>
              </w:numPr>
              <w:ind w:left="604" w:right="40" w:hanging="399"/>
            </w:pPr>
            <w:r>
              <w:t>i</w:t>
            </w:r>
            <w:r w:rsidRPr="00ED01C7">
              <w:t xml:space="preserve">n different situations </w:t>
            </w:r>
          </w:p>
          <w:p w14:paraId="4F0FDFAB" w14:textId="49B86F26" w:rsidR="00805D07" w:rsidRPr="00ED01C7" w:rsidRDefault="00805D07" w:rsidP="001347E9">
            <w:pPr>
              <w:pStyle w:val="ListParagraph"/>
              <w:numPr>
                <w:ilvl w:val="0"/>
                <w:numId w:val="24"/>
              </w:numPr>
              <w:ind w:left="604" w:right="40" w:hanging="399"/>
            </w:pPr>
            <w:r w:rsidRPr="00ED01C7">
              <w:t>and using a variety of methods.</w:t>
            </w:r>
          </w:p>
          <w:p w14:paraId="5A2F3B8E" w14:textId="77777777" w:rsidR="00805D07" w:rsidRDefault="00805D07" w:rsidP="001347E9">
            <w:pPr>
              <w:ind w:right="40"/>
            </w:pPr>
          </w:p>
          <w:p w14:paraId="66DD5C5F" w14:textId="2F047CA9" w:rsidR="00805D07" w:rsidRDefault="00805D07" w:rsidP="001347E9">
            <w:pPr>
              <w:ind w:right="40"/>
            </w:pPr>
          </w:p>
        </w:tc>
        <w:tc>
          <w:tcPr>
            <w:tcW w:w="6024" w:type="dxa"/>
          </w:tcPr>
          <w:p w14:paraId="48CD17C5" w14:textId="4EE83F72" w:rsidR="00805D07" w:rsidRPr="006849D3" w:rsidRDefault="00805D07" w:rsidP="001347E9">
            <w:pPr>
              <w:rPr>
                <w:b/>
              </w:rPr>
            </w:pPr>
            <w:r w:rsidRPr="00EA0D5E">
              <w:rPr>
                <w:b/>
              </w:rPr>
              <w:t>Intention/purpose:</w:t>
            </w:r>
          </w:p>
          <w:p w14:paraId="034653B2" w14:textId="77777777" w:rsidR="00805D07" w:rsidRPr="00EA0D5E" w:rsidRDefault="00805D07" w:rsidP="001347E9">
            <w:pPr>
              <w:pStyle w:val="ListParagraph"/>
              <w:numPr>
                <w:ilvl w:val="0"/>
                <w:numId w:val="21"/>
              </w:numPr>
              <w:rPr>
                <w:vanish/>
              </w:rPr>
            </w:pPr>
          </w:p>
          <w:p w14:paraId="381624AC" w14:textId="77777777" w:rsidR="00805D07" w:rsidRPr="00EA0D5E" w:rsidRDefault="00805D07" w:rsidP="001347E9">
            <w:pPr>
              <w:pStyle w:val="ListParagraph"/>
              <w:numPr>
                <w:ilvl w:val="0"/>
                <w:numId w:val="21"/>
              </w:numPr>
              <w:rPr>
                <w:vanish/>
              </w:rPr>
            </w:pPr>
          </w:p>
          <w:p w14:paraId="6F7EE0DA" w14:textId="77777777" w:rsidR="00805D07" w:rsidRPr="00EA0D5E" w:rsidRDefault="00805D07" w:rsidP="001347E9">
            <w:pPr>
              <w:pStyle w:val="ListParagraph"/>
              <w:numPr>
                <w:ilvl w:val="0"/>
                <w:numId w:val="21"/>
              </w:numPr>
              <w:rPr>
                <w:vanish/>
              </w:rPr>
            </w:pPr>
          </w:p>
          <w:p w14:paraId="14DA1ED9" w14:textId="77777777" w:rsidR="00805D07" w:rsidRPr="00EA0D5E" w:rsidRDefault="00805D07" w:rsidP="001347E9">
            <w:pPr>
              <w:pStyle w:val="ListParagraph"/>
              <w:numPr>
                <w:ilvl w:val="1"/>
                <w:numId w:val="21"/>
              </w:numPr>
              <w:rPr>
                <w:vanish/>
              </w:rPr>
            </w:pPr>
          </w:p>
          <w:p w14:paraId="79351A44" w14:textId="77777777" w:rsidR="00805D07" w:rsidRPr="00EA0D5E" w:rsidRDefault="00805D07" w:rsidP="001347E9">
            <w:pPr>
              <w:pStyle w:val="ListParagraph"/>
              <w:numPr>
                <w:ilvl w:val="1"/>
                <w:numId w:val="21"/>
              </w:numPr>
              <w:rPr>
                <w:vanish/>
              </w:rPr>
            </w:pPr>
          </w:p>
          <w:p w14:paraId="2BE67B5C" w14:textId="0EDE176B" w:rsidR="00805D07" w:rsidRPr="00EA0D5E" w:rsidRDefault="00805D07" w:rsidP="001347E9">
            <w:pPr>
              <w:pStyle w:val="ListParagraph"/>
              <w:numPr>
                <w:ilvl w:val="3"/>
                <w:numId w:val="21"/>
              </w:numPr>
              <w:spacing w:line="360" w:lineRule="auto"/>
              <w:ind w:left="1175" w:hanging="992"/>
            </w:pPr>
            <w:r w:rsidRPr="00EA0D5E">
              <w:t xml:space="preserve">Understands the purpose of communicating in a </w:t>
            </w:r>
            <w:proofErr w:type="gramStart"/>
            <w:r w:rsidRPr="00EA0D5E">
              <w:t>particular situation</w:t>
            </w:r>
            <w:proofErr w:type="gramEnd"/>
            <w:r w:rsidRPr="00EA0D5E">
              <w:t xml:space="preserve"> or circumstance (e.g. inform, instruct, suggest, discuss, negotiate etc.) </w:t>
            </w:r>
          </w:p>
          <w:p w14:paraId="4B5A416E" w14:textId="40E7DCAA" w:rsidR="00805D07" w:rsidRPr="00EA0D5E" w:rsidRDefault="00805D07" w:rsidP="001347E9">
            <w:pPr>
              <w:pStyle w:val="ListParagraph"/>
              <w:numPr>
                <w:ilvl w:val="3"/>
                <w:numId w:val="21"/>
              </w:numPr>
              <w:spacing w:line="360" w:lineRule="auto"/>
              <w:ind w:left="1175" w:hanging="992"/>
            </w:pPr>
            <w:r w:rsidRPr="00EA0D5E">
              <w:t>Checks that the person/people with whom one is communicating also understand the purpose</w:t>
            </w:r>
          </w:p>
          <w:p w14:paraId="338E4B73" w14:textId="77777777" w:rsidR="00805D07" w:rsidRPr="00EA0D5E" w:rsidRDefault="00805D07" w:rsidP="001347E9">
            <w:pPr>
              <w:pStyle w:val="ListParagraph"/>
              <w:numPr>
                <w:ilvl w:val="3"/>
                <w:numId w:val="21"/>
              </w:numPr>
              <w:spacing w:line="360" w:lineRule="auto"/>
              <w:ind w:left="1175" w:hanging="992"/>
            </w:pPr>
            <w:r w:rsidRPr="00EA0D5E">
              <w:t xml:space="preserve">Is sensitive to the dynamics of the situation </w:t>
            </w:r>
          </w:p>
          <w:p w14:paraId="251EA61C" w14:textId="106D6221" w:rsidR="00805D07" w:rsidRPr="00EA0D5E" w:rsidRDefault="00805D07" w:rsidP="001347E9">
            <w:pPr>
              <w:pStyle w:val="ListParagraph"/>
              <w:numPr>
                <w:ilvl w:val="3"/>
                <w:numId w:val="21"/>
              </w:numPr>
              <w:spacing w:line="360" w:lineRule="auto"/>
              <w:ind w:left="1175" w:hanging="992"/>
            </w:pPr>
            <w:r w:rsidRPr="00EA0D5E">
              <w:t xml:space="preserve">Is aware of anything that might disrupt the effectiveness of the communication (e.g. status, </w:t>
            </w:r>
            <w:proofErr w:type="gramStart"/>
            <w:r w:rsidRPr="00EA0D5E">
              <w:t>past history</w:t>
            </w:r>
            <w:proofErr w:type="gramEnd"/>
            <w:r w:rsidRPr="00EA0D5E">
              <w:t>)</w:t>
            </w:r>
          </w:p>
          <w:p w14:paraId="16322773" w14:textId="77777777" w:rsidR="00805D07" w:rsidRDefault="00805D07" w:rsidP="001347E9"/>
          <w:p w14:paraId="01E6E5AC" w14:textId="77777777" w:rsidR="00805D07" w:rsidRPr="00114DEC" w:rsidRDefault="00805D07" w:rsidP="001347E9">
            <w:pPr>
              <w:pStyle w:val="ListParagraph"/>
              <w:numPr>
                <w:ilvl w:val="0"/>
                <w:numId w:val="20"/>
              </w:numPr>
              <w:ind w:left="325" w:hanging="284"/>
              <w:rPr>
                <w:b/>
              </w:rPr>
            </w:pPr>
            <w:r w:rsidRPr="00114DEC">
              <w:rPr>
                <w:b/>
              </w:rPr>
              <w:t xml:space="preserve">Method: </w:t>
            </w:r>
          </w:p>
          <w:p w14:paraId="0662E33B" w14:textId="77777777" w:rsidR="00805D07" w:rsidRPr="00167A6C" w:rsidRDefault="00805D07" w:rsidP="001347E9">
            <w:pPr>
              <w:pStyle w:val="ListParagraph"/>
              <w:numPr>
                <w:ilvl w:val="0"/>
                <w:numId w:val="22"/>
              </w:numPr>
              <w:rPr>
                <w:vanish/>
              </w:rPr>
            </w:pPr>
          </w:p>
          <w:p w14:paraId="089743DA" w14:textId="77777777" w:rsidR="00805D07" w:rsidRPr="00167A6C" w:rsidRDefault="00805D07" w:rsidP="001347E9">
            <w:pPr>
              <w:pStyle w:val="ListParagraph"/>
              <w:numPr>
                <w:ilvl w:val="0"/>
                <w:numId w:val="22"/>
              </w:numPr>
              <w:rPr>
                <w:vanish/>
              </w:rPr>
            </w:pPr>
          </w:p>
          <w:p w14:paraId="1FB64ED0" w14:textId="77777777" w:rsidR="00805D07" w:rsidRPr="00167A6C" w:rsidRDefault="00805D07" w:rsidP="001347E9">
            <w:pPr>
              <w:pStyle w:val="ListParagraph"/>
              <w:numPr>
                <w:ilvl w:val="0"/>
                <w:numId w:val="22"/>
              </w:numPr>
              <w:rPr>
                <w:vanish/>
              </w:rPr>
            </w:pPr>
          </w:p>
          <w:p w14:paraId="2F16382F" w14:textId="77777777" w:rsidR="00805D07" w:rsidRPr="00167A6C" w:rsidRDefault="00805D07" w:rsidP="001347E9">
            <w:pPr>
              <w:pStyle w:val="ListParagraph"/>
              <w:numPr>
                <w:ilvl w:val="1"/>
                <w:numId w:val="22"/>
              </w:numPr>
              <w:rPr>
                <w:vanish/>
              </w:rPr>
            </w:pPr>
          </w:p>
          <w:p w14:paraId="08F55DC2" w14:textId="77777777" w:rsidR="00805D07" w:rsidRPr="00167A6C" w:rsidRDefault="00805D07" w:rsidP="001347E9">
            <w:pPr>
              <w:pStyle w:val="ListParagraph"/>
              <w:numPr>
                <w:ilvl w:val="1"/>
                <w:numId w:val="22"/>
              </w:numPr>
              <w:rPr>
                <w:vanish/>
              </w:rPr>
            </w:pPr>
          </w:p>
          <w:p w14:paraId="3E6F495C" w14:textId="77777777" w:rsidR="00805D07" w:rsidRPr="00167A6C" w:rsidRDefault="00805D07" w:rsidP="001347E9">
            <w:pPr>
              <w:pStyle w:val="ListParagraph"/>
              <w:numPr>
                <w:ilvl w:val="2"/>
                <w:numId w:val="22"/>
              </w:numPr>
              <w:rPr>
                <w:vanish/>
              </w:rPr>
            </w:pPr>
          </w:p>
          <w:p w14:paraId="09DA2AF1" w14:textId="77777777" w:rsidR="00805D07" w:rsidRPr="00167A6C" w:rsidRDefault="00805D07" w:rsidP="001347E9">
            <w:pPr>
              <w:pStyle w:val="ListParagraph"/>
              <w:numPr>
                <w:ilvl w:val="2"/>
                <w:numId w:val="22"/>
              </w:numPr>
              <w:rPr>
                <w:vanish/>
              </w:rPr>
            </w:pPr>
          </w:p>
          <w:p w14:paraId="00651B0F" w14:textId="4E5E11B5" w:rsidR="00805D07" w:rsidRDefault="00805D07" w:rsidP="001347E9">
            <w:pPr>
              <w:pStyle w:val="ListParagraph"/>
              <w:numPr>
                <w:ilvl w:val="3"/>
                <w:numId w:val="22"/>
              </w:numPr>
              <w:spacing w:line="360" w:lineRule="auto"/>
              <w:ind w:left="1317" w:hanging="1134"/>
            </w:pPr>
            <w:r w:rsidRPr="002570EC">
              <w:t xml:space="preserve">Chooses a good, appropriate method for the situation </w:t>
            </w:r>
          </w:p>
          <w:p w14:paraId="42BB7D2C" w14:textId="4CDB7608" w:rsidR="00805D07" w:rsidRDefault="00805D07" w:rsidP="001347E9">
            <w:pPr>
              <w:pStyle w:val="ListParagraph"/>
              <w:numPr>
                <w:ilvl w:val="3"/>
                <w:numId w:val="22"/>
              </w:numPr>
              <w:spacing w:line="360" w:lineRule="auto"/>
              <w:ind w:left="1317" w:hanging="1134"/>
            </w:pPr>
            <w:r w:rsidRPr="002570EC">
              <w:t xml:space="preserve">Aware of the limitations of the chosen method, and the possible risks of miscommunication (e.g. ambiguity) </w:t>
            </w:r>
          </w:p>
          <w:p w14:paraId="0F353039" w14:textId="1A675C7D" w:rsidR="00805D07" w:rsidRDefault="00805D07" w:rsidP="001347E9">
            <w:pPr>
              <w:pStyle w:val="ListParagraph"/>
              <w:numPr>
                <w:ilvl w:val="3"/>
                <w:numId w:val="22"/>
              </w:numPr>
              <w:spacing w:line="360" w:lineRule="auto"/>
              <w:ind w:left="1317" w:hanging="1134"/>
            </w:pPr>
            <w:r w:rsidRPr="002570EC">
              <w:lastRenderedPageBreak/>
              <w:t>Takes account of the affective dimensions of the method (e.g. body language, tone of voice, eye contact, facial expression etc.)</w:t>
            </w:r>
          </w:p>
          <w:p w14:paraId="0A53EE12" w14:textId="77777777" w:rsidR="00805D07" w:rsidRDefault="00805D07" w:rsidP="001347E9">
            <w:pPr>
              <w:pStyle w:val="ListParagraph"/>
              <w:ind w:left="1175"/>
            </w:pPr>
          </w:p>
          <w:p w14:paraId="69F06642" w14:textId="02689D12" w:rsidR="00805D07" w:rsidRDefault="00805D07" w:rsidP="001347E9">
            <w:pPr>
              <w:pStyle w:val="ListParagraph"/>
              <w:numPr>
                <w:ilvl w:val="0"/>
                <w:numId w:val="20"/>
              </w:numPr>
              <w:ind w:left="325" w:hanging="284"/>
            </w:pPr>
            <w:r w:rsidRPr="00114DEC">
              <w:rPr>
                <w:b/>
              </w:rPr>
              <w:t>Execution</w:t>
            </w:r>
            <w:r w:rsidRPr="00AD3B53">
              <w:t xml:space="preserve">: </w:t>
            </w:r>
          </w:p>
          <w:p w14:paraId="4217DC5E" w14:textId="77777777" w:rsidR="00805D07" w:rsidRPr="00167A6C" w:rsidRDefault="00805D07" w:rsidP="001347E9">
            <w:pPr>
              <w:pStyle w:val="ListParagraph"/>
              <w:numPr>
                <w:ilvl w:val="0"/>
                <w:numId w:val="23"/>
              </w:numPr>
              <w:spacing w:line="360" w:lineRule="auto"/>
              <w:rPr>
                <w:vanish/>
              </w:rPr>
            </w:pPr>
          </w:p>
          <w:p w14:paraId="19A8CA11" w14:textId="77777777" w:rsidR="00805D07" w:rsidRPr="00167A6C" w:rsidRDefault="00805D07" w:rsidP="001347E9">
            <w:pPr>
              <w:pStyle w:val="ListParagraph"/>
              <w:numPr>
                <w:ilvl w:val="0"/>
                <w:numId w:val="23"/>
              </w:numPr>
              <w:spacing w:line="360" w:lineRule="auto"/>
              <w:rPr>
                <w:vanish/>
              </w:rPr>
            </w:pPr>
          </w:p>
          <w:p w14:paraId="2EE8705B" w14:textId="77777777" w:rsidR="00805D07" w:rsidRPr="00167A6C" w:rsidRDefault="00805D07" w:rsidP="001347E9">
            <w:pPr>
              <w:pStyle w:val="ListParagraph"/>
              <w:numPr>
                <w:ilvl w:val="0"/>
                <w:numId w:val="23"/>
              </w:numPr>
              <w:spacing w:line="360" w:lineRule="auto"/>
              <w:rPr>
                <w:vanish/>
              </w:rPr>
            </w:pPr>
          </w:p>
          <w:p w14:paraId="5D2D75DA" w14:textId="77777777" w:rsidR="00805D07" w:rsidRPr="00167A6C" w:rsidRDefault="00805D07" w:rsidP="001347E9">
            <w:pPr>
              <w:pStyle w:val="ListParagraph"/>
              <w:numPr>
                <w:ilvl w:val="1"/>
                <w:numId w:val="23"/>
              </w:numPr>
              <w:spacing w:line="360" w:lineRule="auto"/>
              <w:rPr>
                <w:vanish/>
              </w:rPr>
            </w:pPr>
          </w:p>
          <w:p w14:paraId="4194FFDA" w14:textId="77777777" w:rsidR="00805D07" w:rsidRPr="00167A6C" w:rsidRDefault="00805D07" w:rsidP="001347E9">
            <w:pPr>
              <w:pStyle w:val="ListParagraph"/>
              <w:numPr>
                <w:ilvl w:val="1"/>
                <w:numId w:val="23"/>
              </w:numPr>
              <w:spacing w:line="360" w:lineRule="auto"/>
              <w:rPr>
                <w:vanish/>
              </w:rPr>
            </w:pPr>
          </w:p>
          <w:p w14:paraId="7C6F291C" w14:textId="77777777" w:rsidR="00805D07" w:rsidRPr="00167A6C" w:rsidRDefault="00805D07" w:rsidP="001347E9">
            <w:pPr>
              <w:pStyle w:val="ListParagraph"/>
              <w:numPr>
                <w:ilvl w:val="2"/>
                <w:numId w:val="23"/>
              </w:numPr>
              <w:spacing w:line="360" w:lineRule="auto"/>
              <w:rPr>
                <w:vanish/>
              </w:rPr>
            </w:pPr>
          </w:p>
          <w:p w14:paraId="584FDB43" w14:textId="77777777" w:rsidR="00805D07" w:rsidRPr="00167A6C" w:rsidRDefault="00805D07" w:rsidP="001347E9">
            <w:pPr>
              <w:pStyle w:val="ListParagraph"/>
              <w:numPr>
                <w:ilvl w:val="2"/>
                <w:numId w:val="23"/>
              </w:numPr>
              <w:spacing w:line="360" w:lineRule="auto"/>
              <w:rPr>
                <w:vanish/>
              </w:rPr>
            </w:pPr>
          </w:p>
          <w:p w14:paraId="07AFE81F" w14:textId="77777777" w:rsidR="00805D07" w:rsidRPr="00167A6C" w:rsidRDefault="00805D07" w:rsidP="001347E9">
            <w:pPr>
              <w:pStyle w:val="ListParagraph"/>
              <w:numPr>
                <w:ilvl w:val="2"/>
                <w:numId w:val="23"/>
              </w:numPr>
              <w:spacing w:line="360" w:lineRule="auto"/>
              <w:rPr>
                <w:vanish/>
              </w:rPr>
            </w:pPr>
          </w:p>
          <w:p w14:paraId="2360C8DF" w14:textId="0A9B6CF7" w:rsidR="00805D07" w:rsidRPr="00FA374B" w:rsidRDefault="00805D07" w:rsidP="001347E9">
            <w:pPr>
              <w:pStyle w:val="ListParagraph"/>
              <w:numPr>
                <w:ilvl w:val="3"/>
                <w:numId w:val="23"/>
              </w:numPr>
              <w:spacing w:line="360" w:lineRule="auto"/>
              <w:ind w:left="1175" w:hanging="992"/>
            </w:pPr>
            <w:r w:rsidRPr="00FA374B">
              <w:t xml:space="preserve">Expresses self clearly and succinctly, but not over-simplifying </w:t>
            </w:r>
          </w:p>
          <w:p w14:paraId="46021AB2" w14:textId="1ECBA48A" w:rsidR="00805D07" w:rsidRPr="00FA374B" w:rsidRDefault="00805D07" w:rsidP="001347E9">
            <w:pPr>
              <w:pStyle w:val="ListParagraph"/>
              <w:numPr>
                <w:ilvl w:val="3"/>
                <w:numId w:val="23"/>
              </w:numPr>
              <w:spacing w:line="360" w:lineRule="auto"/>
              <w:ind w:left="1175" w:hanging="992"/>
            </w:pPr>
            <w:r w:rsidRPr="00FA374B">
              <w:t xml:space="preserve">Checks that the other person/people understand what is being expressed </w:t>
            </w:r>
          </w:p>
          <w:p w14:paraId="3F4CB4A6" w14:textId="0573FAA2" w:rsidR="00805D07" w:rsidRPr="00FA374B" w:rsidRDefault="00805D07" w:rsidP="001347E9">
            <w:pPr>
              <w:pStyle w:val="ListParagraph"/>
              <w:numPr>
                <w:ilvl w:val="3"/>
                <w:numId w:val="23"/>
              </w:numPr>
              <w:spacing w:line="360" w:lineRule="auto"/>
              <w:ind w:left="1175" w:hanging="992"/>
            </w:pPr>
            <w:r w:rsidRPr="00FA374B">
              <w:t xml:space="preserve">Takes account of the potential barriers to understanding (e.g. filtering, selective perception, information overload) </w:t>
            </w:r>
          </w:p>
          <w:p w14:paraId="552DA8CA" w14:textId="4489252A" w:rsidR="00805D07" w:rsidRPr="00FA374B" w:rsidRDefault="00805D07" w:rsidP="001347E9">
            <w:pPr>
              <w:pStyle w:val="ListParagraph"/>
              <w:numPr>
                <w:ilvl w:val="3"/>
                <w:numId w:val="23"/>
              </w:numPr>
              <w:spacing w:line="360" w:lineRule="auto"/>
              <w:ind w:left="1175" w:hanging="992"/>
            </w:pPr>
            <w:r w:rsidRPr="00FA374B">
              <w:t xml:space="preserve">Modifies the purpose and methods of communication during a situation in response to cues from the other person/people  </w:t>
            </w:r>
          </w:p>
        </w:tc>
        <w:tc>
          <w:tcPr>
            <w:tcW w:w="1970" w:type="dxa"/>
          </w:tcPr>
          <w:p w14:paraId="13735317" w14:textId="77777777" w:rsidR="00805D07" w:rsidRDefault="00805D07" w:rsidP="001347E9">
            <w:pPr>
              <w:rPr>
                <w:rFonts w:ascii="Arial" w:eastAsia="Arial" w:hAnsi="Arial" w:cs="Arial"/>
                <w:color w:val="FF0000"/>
                <w:sz w:val="18"/>
                <w:szCs w:val="18"/>
              </w:rPr>
            </w:pPr>
          </w:p>
        </w:tc>
        <w:tc>
          <w:tcPr>
            <w:tcW w:w="2220" w:type="dxa"/>
            <w:shd w:val="clear" w:color="auto" w:fill="auto"/>
          </w:tcPr>
          <w:p w14:paraId="2F20122F" w14:textId="03CE111E" w:rsidR="00805D07" w:rsidRDefault="00805D07" w:rsidP="001347E9">
            <w:pPr>
              <w:rPr>
                <w:rFonts w:ascii="Arial" w:eastAsia="Arial" w:hAnsi="Arial" w:cs="Arial"/>
                <w:color w:val="FF0000"/>
                <w:sz w:val="18"/>
                <w:szCs w:val="18"/>
              </w:rPr>
            </w:pPr>
          </w:p>
          <w:p w14:paraId="7E0517D8" w14:textId="77777777" w:rsidR="00805D07" w:rsidRDefault="00805D07" w:rsidP="001347E9">
            <w:pPr>
              <w:rPr>
                <w:rFonts w:ascii="Arial" w:eastAsia="Arial" w:hAnsi="Arial" w:cs="Arial"/>
                <w:color w:val="FF0000"/>
                <w:sz w:val="18"/>
                <w:szCs w:val="18"/>
              </w:rPr>
            </w:pPr>
          </w:p>
          <w:p w14:paraId="12DD9541" w14:textId="77777777" w:rsidR="00805D07" w:rsidRDefault="00805D07" w:rsidP="001347E9">
            <w:pPr>
              <w:rPr>
                <w:rFonts w:ascii="Arial" w:eastAsia="Arial" w:hAnsi="Arial" w:cs="Arial"/>
                <w:color w:val="FF0000"/>
                <w:sz w:val="18"/>
                <w:szCs w:val="18"/>
              </w:rPr>
            </w:pPr>
          </w:p>
          <w:p w14:paraId="72015FAF" w14:textId="77777777" w:rsidR="00805D07" w:rsidRDefault="00805D07" w:rsidP="001347E9">
            <w:pPr>
              <w:rPr>
                <w:rFonts w:ascii="Arial" w:eastAsia="Arial" w:hAnsi="Arial" w:cs="Arial"/>
                <w:color w:val="FF0000"/>
                <w:sz w:val="18"/>
                <w:szCs w:val="18"/>
              </w:rPr>
            </w:pPr>
          </w:p>
          <w:p w14:paraId="53B12606" w14:textId="03E48CFC" w:rsidR="00805D07" w:rsidRDefault="00805D07" w:rsidP="001347E9">
            <w:pPr>
              <w:rPr>
                <w:rFonts w:ascii="Arial" w:eastAsia="Arial" w:hAnsi="Arial" w:cs="Arial"/>
                <w:sz w:val="18"/>
                <w:szCs w:val="18"/>
              </w:rPr>
            </w:pPr>
          </w:p>
        </w:tc>
        <w:tc>
          <w:tcPr>
            <w:tcW w:w="2063" w:type="dxa"/>
          </w:tcPr>
          <w:p w14:paraId="6BAEF96D" w14:textId="77777777" w:rsidR="00805D07" w:rsidRDefault="00805D07" w:rsidP="001347E9">
            <w:pPr>
              <w:rPr>
                <w:rFonts w:ascii="Arial" w:eastAsia="Arial" w:hAnsi="Arial" w:cs="Arial"/>
                <w:color w:val="FF0000"/>
                <w:sz w:val="18"/>
                <w:szCs w:val="18"/>
              </w:rPr>
            </w:pPr>
          </w:p>
        </w:tc>
      </w:tr>
    </w:tbl>
    <w:p w14:paraId="189FA1EB" w14:textId="10ADCDE3" w:rsidR="005471B1" w:rsidRDefault="005471B1"/>
    <w:p w14:paraId="76C043D2" w14:textId="4F756ECE" w:rsidR="00172A86" w:rsidRDefault="00172A86">
      <w:pPr>
        <w:rPr>
          <w:b/>
        </w:rPr>
      </w:pPr>
      <w:r w:rsidRPr="00172A86">
        <w:rPr>
          <w:b/>
        </w:rPr>
        <w:t>Further Comments:</w:t>
      </w:r>
    </w:p>
    <w:p w14:paraId="6728B75D" w14:textId="77777777" w:rsidR="008825BD" w:rsidRPr="00172A86" w:rsidRDefault="008825BD">
      <w:pPr>
        <w:rPr>
          <w:b/>
        </w:rPr>
      </w:pPr>
    </w:p>
    <w:sectPr w:rsidR="008825BD" w:rsidRPr="00172A86" w:rsidSect="00FB646D">
      <w:pgSz w:w="16838" w:h="11906" w:orient="landscape"/>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25BA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3754DE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B237F6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15E01B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1C849B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934175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AF308D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04956E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65D00A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504" w:hanging="504"/>
      </w:pPr>
    </w:lvl>
    <w:lvl w:ilvl="3">
      <w:start w:val="1"/>
      <w:numFmt w:val="decimal"/>
      <w:lvlText w:val="%1.%2.%3.%4."/>
      <w:lvlJc w:val="left"/>
      <w:pPr>
        <w:ind w:left="1782"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967F3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A4C0CE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09C424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0B15E5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27A5EE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29744F8"/>
    <w:multiLevelType w:val="hybridMultilevel"/>
    <w:tmpl w:val="0F709C14"/>
    <w:lvl w:ilvl="0" w:tplc="58229D06">
      <w:start w:val="1"/>
      <w:numFmt w:val="lowerLetter"/>
      <w:lvlText w:val="%1."/>
      <w:lvlJc w:val="left"/>
      <w:pPr>
        <w:ind w:left="360" w:hanging="360"/>
      </w:pPr>
      <w:rPr>
        <w:rFonts w:hint="default"/>
        <w:b w:val="0"/>
      </w:rPr>
    </w:lvl>
    <w:lvl w:ilvl="1" w:tplc="6FF81F78">
      <w:start w:val="3"/>
      <w:numFmt w:val="bullet"/>
      <w:lvlText w:val=""/>
      <w:lvlJc w:val="left"/>
      <w:pPr>
        <w:ind w:left="1440" w:hanging="360"/>
      </w:pPr>
      <w:rPr>
        <w:rFonts w:ascii="Symbol" w:eastAsiaTheme="minorEastAsia" w:hAnsi="Symbol" w:cstheme="minorBid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6CC13E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A280A2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0E75BE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489208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4A37F3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5F66A92"/>
    <w:multiLevelType w:val="multilevel"/>
    <w:tmpl w:val="62D03948"/>
    <w:lvl w:ilvl="0">
      <w:start w:val="1"/>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upperLetter"/>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C3910E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4F0657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BEF5E8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CC61D92"/>
    <w:multiLevelType w:val="hybridMultilevel"/>
    <w:tmpl w:val="469644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21"/>
  </w:num>
  <w:num w:numId="3">
    <w:abstractNumId w:val="0"/>
  </w:num>
  <w:num w:numId="4">
    <w:abstractNumId w:val="16"/>
  </w:num>
  <w:num w:numId="5">
    <w:abstractNumId w:val="17"/>
  </w:num>
  <w:num w:numId="6">
    <w:abstractNumId w:val="13"/>
  </w:num>
  <w:num w:numId="7">
    <w:abstractNumId w:val="9"/>
  </w:num>
  <w:num w:numId="8">
    <w:abstractNumId w:val="8"/>
  </w:num>
  <w:num w:numId="9">
    <w:abstractNumId w:val="11"/>
  </w:num>
  <w:num w:numId="10">
    <w:abstractNumId w:val="1"/>
  </w:num>
  <w:num w:numId="11">
    <w:abstractNumId w:val="2"/>
  </w:num>
  <w:num w:numId="12">
    <w:abstractNumId w:val="10"/>
  </w:num>
  <w:num w:numId="13">
    <w:abstractNumId w:val="23"/>
  </w:num>
  <w:num w:numId="14">
    <w:abstractNumId w:val="3"/>
  </w:num>
  <w:num w:numId="15">
    <w:abstractNumId w:val="19"/>
  </w:num>
  <w:num w:numId="16">
    <w:abstractNumId w:val="12"/>
  </w:num>
  <w:num w:numId="17">
    <w:abstractNumId w:val="6"/>
  </w:num>
  <w:num w:numId="18">
    <w:abstractNumId w:val="7"/>
  </w:num>
  <w:num w:numId="19">
    <w:abstractNumId w:val="18"/>
  </w:num>
  <w:num w:numId="20">
    <w:abstractNumId w:val="14"/>
  </w:num>
  <w:num w:numId="21">
    <w:abstractNumId w:val="22"/>
  </w:num>
  <w:num w:numId="22">
    <w:abstractNumId w:val="5"/>
  </w:num>
  <w:num w:numId="23">
    <w:abstractNumId w:val="4"/>
  </w:num>
  <w:num w:numId="24">
    <w:abstractNumId w:val="24"/>
  </w:num>
  <w:num w:numId="25">
    <w:abstractNumId w:val="2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2NDY1NbQwNDI3NDNV0lEKTi0uzszPAykwrAUAwJT1jCwAAAA="/>
  </w:docVars>
  <w:rsids>
    <w:rsidRoot w:val="00291011"/>
    <w:rsid w:val="00000E0B"/>
    <w:rsid w:val="0004525E"/>
    <w:rsid w:val="000523D8"/>
    <w:rsid w:val="000533AF"/>
    <w:rsid w:val="000640FE"/>
    <w:rsid w:val="00067AAE"/>
    <w:rsid w:val="00071204"/>
    <w:rsid w:val="00075743"/>
    <w:rsid w:val="00084959"/>
    <w:rsid w:val="00084E01"/>
    <w:rsid w:val="00093829"/>
    <w:rsid w:val="000C2574"/>
    <w:rsid w:val="000D4CAB"/>
    <w:rsid w:val="000F0316"/>
    <w:rsid w:val="000F76D5"/>
    <w:rsid w:val="00102D57"/>
    <w:rsid w:val="00111041"/>
    <w:rsid w:val="00114DEC"/>
    <w:rsid w:val="00120DA0"/>
    <w:rsid w:val="001347E9"/>
    <w:rsid w:val="00135F5B"/>
    <w:rsid w:val="00136E33"/>
    <w:rsid w:val="001525F5"/>
    <w:rsid w:val="0015627A"/>
    <w:rsid w:val="00163ED0"/>
    <w:rsid w:val="00167A6C"/>
    <w:rsid w:val="00172A86"/>
    <w:rsid w:val="00173870"/>
    <w:rsid w:val="00176E11"/>
    <w:rsid w:val="0018108B"/>
    <w:rsid w:val="001A0AF3"/>
    <w:rsid w:val="001A2FEB"/>
    <w:rsid w:val="001C271A"/>
    <w:rsid w:val="001C531A"/>
    <w:rsid w:val="001D03DC"/>
    <w:rsid w:val="001D0FE7"/>
    <w:rsid w:val="001D75DF"/>
    <w:rsid w:val="001E3367"/>
    <w:rsid w:val="001F40B6"/>
    <w:rsid w:val="001F45F5"/>
    <w:rsid w:val="002416EA"/>
    <w:rsid w:val="002570EC"/>
    <w:rsid w:val="00260892"/>
    <w:rsid w:val="00265786"/>
    <w:rsid w:val="00273593"/>
    <w:rsid w:val="00274057"/>
    <w:rsid w:val="00275C1E"/>
    <w:rsid w:val="00277338"/>
    <w:rsid w:val="00291011"/>
    <w:rsid w:val="002A482A"/>
    <w:rsid w:val="002D3399"/>
    <w:rsid w:val="003057A7"/>
    <w:rsid w:val="003508DA"/>
    <w:rsid w:val="00362D27"/>
    <w:rsid w:val="0039430B"/>
    <w:rsid w:val="003A311D"/>
    <w:rsid w:val="003A662D"/>
    <w:rsid w:val="003B01D3"/>
    <w:rsid w:val="003C1D58"/>
    <w:rsid w:val="003C29F4"/>
    <w:rsid w:val="003D079E"/>
    <w:rsid w:val="003D1F73"/>
    <w:rsid w:val="003D4F18"/>
    <w:rsid w:val="003F38C9"/>
    <w:rsid w:val="00414BCB"/>
    <w:rsid w:val="0043282A"/>
    <w:rsid w:val="00432C15"/>
    <w:rsid w:val="004348F9"/>
    <w:rsid w:val="00446A2E"/>
    <w:rsid w:val="00451E21"/>
    <w:rsid w:val="00457BC4"/>
    <w:rsid w:val="00464D89"/>
    <w:rsid w:val="00466C13"/>
    <w:rsid w:val="00467176"/>
    <w:rsid w:val="00497567"/>
    <w:rsid w:val="004A52B7"/>
    <w:rsid w:val="004B4D2F"/>
    <w:rsid w:val="004D0CEB"/>
    <w:rsid w:val="004E230E"/>
    <w:rsid w:val="004E5732"/>
    <w:rsid w:val="005038D3"/>
    <w:rsid w:val="005236EF"/>
    <w:rsid w:val="00540E39"/>
    <w:rsid w:val="005471B1"/>
    <w:rsid w:val="00551FF0"/>
    <w:rsid w:val="005670CA"/>
    <w:rsid w:val="005C052C"/>
    <w:rsid w:val="005D299C"/>
    <w:rsid w:val="005E4428"/>
    <w:rsid w:val="00602C3C"/>
    <w:rsid w:val="00606B6F"/>
    <w:rsid w:val="0061399F"/>
    <w:rsid w:val="00614FEE"/>
    <w:rsid w:val="0062215D"/>
    <w:rsid w:val="006357E1"/>
    <w:rsid w:val="006656BB"/>
    <w:rsid w:val="0066746E"/>
    <w:rsid w:val="006849D3"/>
    <w:rsid w:val="006866FF"/>
    <w:rsid w:val="00687D71"/>
    <w:rsid w:val="006B26CC"/>
    <w:rsid w:val="006B35A0"/>
    <w:rsid w:val="006D3D6F"/>
    <w:rsid w:val="006D5D24"/>
    <w:rsid w:val="006E2C1D"/>
    <w:rsid w:val="00700FEB"/>
    <w:rsid w:val="0072622E"/>
    <w:rsid w:val="00741984"/>
    <w:rsid w:val="00766EE0"/>
    <w:rsid w:val="00770508"/>
    <w:rsid w:val="007723A3"/>
    <w:rsid w:val="00781F85"/>
    <w:rsid w:val="00795DF2"/>
    <w:rsid w:val="007B4C1C"/>
    <w:rsid w:val="007D3EE1"/>
    <w:rsid w:val="007E0E11"/>
    <w:rsid w:val="007E7862"/>
    <w:rsid w:val="00805D07"/>
    <w:rsid w:val="00810111"/>
    <w:rsid w:val="008173E2"/>
    <w:rsid w:val="008229D3"/>
    <w:rsid w:val="00830BBE"/>
    <w:rsid w:val="00853AAB"/>
    <w:rsid w:val="00854962"/>
    <w:rsid w:val="008825BD"/>
    <w:rsid w:val="008C5336"/>
    <w:rsid w:val="008E031D"/>
    <w:rsid w:val="008F288E"/>
    <w:rsid w:val="009104A1"/>
    <w:rsid w:val="00912CB3"/>
    <w:rsid w:val="00930754"/>
    <w:rsid w:val="009327BE"/>
    <w:rsid w:val="00935638"/>
    <w:rsid w:val="0094266F"/>
    <w:rsid w:val="00950637"/>
    <w:rsid w:val="00956924"/>
    <w:rsid w:val="0096078D"/>
    <w:rsid w:val="00990ACB"/>
    <w:rsid w:val="00990CEF"/>
    <w:rsid w:val="00995898"/>
    <w:rsid w:val="009A757C"/>
    <w:rsid w:val="009B17B0"/>
    <w:rsid w:val="009B6462"/>
    <w:rsid w:val="009B7B14"/>
    <w:rsid w:val="009C6E8A"/>
    <w:rsid w:val="009D489C"/>
    <w:rsid w:val="009D7C83"/>
    <w:rsid w:val="009E1862"/>
    <w:rsid w:val="009E570B"/>
    <w:rsid w:val="00A511FC"/>
    <w:rsid w:val="00A653F4"/>
    <w:rsid w:val="00A657AB"/>
    <w:rsid w:val="00A742BA"/>
    <w:rsid w:val="00A93CF6"/>
    <w:rsid w:val="00AD3B53"/>
    <w:rsid w:val="00B168DB"/>
    <w:rsid w:val="00B24740"/>
    <w:rsid w:val="00B843CD"/>
    <w:rsid w:val="00B94BA4"/>
    <w:rsid w:val="00B94F65"/>
    <w:rsid w:val="00C17BFE"/>
    <w:rsid w:val="00C25101"/>
    <w:rsid w:val="00C25E80"/>
    <w:rsid w:val="00C30A12"/>
    <w:rsid w:val="00C33621"/>
    <w:rsid w:val="00C36C74"/>
    <w:rsid w:val="00C73D75"/>
    <w:rsid w:val="00CA0C80"/>
    <w:rsid w:val="00CA2113"/>
    <w:rsid w:val="00CA4916"/>
    <w:rsid w:val="00CC3196"/>
    <w:rsid w:val="00CC48BC"/>
    <w:rsid w:val="00CD77A8"/>
    <w:rsid w:val="00CF119A"/>
    <w:rsid w:val="00CF43D6"/>
    <w:rsid w:val="00D14D6C"/>
    <w:rsid w:val="00D52E80"/>
    <w:rsid w:val="00D62C18"/>
    <w:rsid w:val="00D76B9B"/>
    <w:rsid w:val="00D85D21"/>
    <w:rsid w:val="00D957F1"/>
    <w:rsid w:val="00DA5D64"/>
    <w:rsid w:val="00DB53A2"/>
    <w:rsid w:val="00DC052D"/>
    <w:rsid w:val="00DC4633"/>
    <w:rsid w:val="00DD4C83"/>
    <w:rsid w:val="00DF7F7A"/>
    <w:rsid w:val="00E06FE1"/>
    <w:rsid w:val="00E136C5"/>
    <w:rsid w:val="00E16926"/>
    <w:rsid w:val="00E60E16"/>
    <w:rsid w:val="00E655C3"/>
    <w:rsid w:val="00EA0D5E"/>
    <w:rsid w:val="00EB2949"/>
    <w:rsid w:val="00EC6EE2"/>
    <w:rsid w:val="00ED01C7"/>
    <w:rsid w:val="00ED6C99"/>
    <w:rsid w:val="00F2032A"/>
    <w:rsid w:val="00F41F83"/>
    <w:rsid w:val="00F8581A"/>
    <w:rsid w:val="00FA374B"/>
    <w:rsid w:val="00FB5E12"/>
    <w:rsid w:val="00FB646D"/>
    <w:rsid w:val="00FC7966"/>
    <w:rsid w:val="00FD452A"/>
    <w:rsid w:val="00FE0DB3"/>
    <w:rsid w:val="00FF1143"/>
    <w:rsid w:val="00FF256E"/>
    <w:rsid w:val="00FF2BD0"/>
    <w:rsid w:val="00FF66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7ECB2"/>
  <w15:chartTrackingRefBased/>
  <w15:docId w15:val="{044A5419-E65B-41FF-A679-D79C0D52B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62D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ousebody">
    <w:name w:val="house body"/>
    <w:basedOn w:val="Normal"/>
    <w:qFormat/>
    <w:rsid w:val="00362D27"/>
    <w:rPr>
      <w:sz w:val="24"/>
    </w:rPr>
  </w:style>
  <w:style w:type="table" w:customStyle="1" w:styleId="TableGrid">
    <w:name w:val="TableGrid"/>
    <w:rsid w:val="005471B1"/>
    <w:pPr>
      <w:spacing w:after="0" w:line="240" w:lineRule="auto"/>
    </w:pPr>
    <w:rPr>
      <w:rFonts w:eastAsiaTheme="minorEastAsia"/>
      <w:lang w:eastAsia="en-GB"/>
    </w:rPr>
    <w:tblPr>
      <w:tblCellMar>
        <w:top w:w="0" w:type="dxa"/>
        <w:left w:w="0" w:type="dxa"/>
        <w:bottom w:w="0" w:type="dxa"/>
        <w:right w:w="0" w:type="dxa"/>
      </w:tblCellMar>
    </w:tblPr>
  </w:style>
  <w:style w:type="paragraph" w:styleId="ListParagraph">
    <w:name w:val="List Paragraph"/>
    <w:basedOn w:val="Normal"/>
    <w:uiPriority w:val="34"/>
    <w:qFormat/>
    <w:rsid w:val="00275C1E"/>
    <w:pPr>
      <w:ind w:left="720"/>
      <w:contextualSpacing/>
    </w:pPr>
  </w:style>
  <w:style w:type="table" w:styleId="TableGrid0">
    <w:name w:val="Table Grid"/>
    <w:basedOn w:val="TableNormal"/>
    <w:uiPriority w:val="39"/>
    <w:rsid w:val="009569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9496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57</TotalTime>
  <Pages>9</Pages>
  <Words>1580</Words>
  <Characters>900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Joseph</dc:creator>
  <cp:keywords/>
  <dc:description/>
  <cp:lastModifiedBy>Gianluca Meola</cp:lastModifiedBy>
  <cp:revision>180</cp:revision>
  <dcterms:created xsi:type="dcterms:W3CDTF">2019-02-25T17:23:00Z</dcterms:created>
  <dcterms:modified xsi:type="dcterms:W3CDTF">2020-02-27T17:40:00Z</dcterms:modified>
</cp:coreProperties>
</file>